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color w:val="000000"/>
          <w:sz w:val="24"/>
          <w:szCs w:val="24"/>
        </w:rPr>
        <w:t> </w:t>
      </w:r>
    </w:p>
    <w:p w14:paraId="52D0D953" w14:textId="66B807D0" w:rsidR="006A2B2B" w:rsidRPr="00C77CDD" w:rsidRDefault="00567988" w:rsidP="009C586C">
      <w:pPr>
        <w:widowControl w:val="0"/>
        <w:autoSpaceDE w:val="0"/>
        <w:autoSpaceDN w:val="0"/>
        <w:adjustRightInd w:val="0"/>
        <w:spacing w:after="0" w:line="240" w:lineRule="auto"/>
        <w:jc w:val="center"/>
        <w:rPr>
          <w:rFonts w:ascii="Tahoma" w:hAnsi="Tahoma" w:cs="Tahoma"/>
          <w:b/>
          <w:bCs/>
          <w:color w:val="000000"/>
          <w:sz w:val="28"/>
          <w:szCs w:val="28"/>
        </w:rPr>
      </w:pPr>
      <w:r w:rsidRPr="00C77CDD">
        <w:rPr>
          <w:rFonts w:ascii="Tahoma" w:hAnsi="Tahoma" w:cs="Tahoma"/>
          <w:b/>
          <w:bCs/>
          <w:color w:val="000000"/>
          <w:sz w:val="40"/>
          <w:szCs w:val="40"/>
        </w:rPr>
        <w:t xml:space="preserve">CRCNA </w:t>
      </w:r>
      <w:r w:rsidR="007A39A7" w:rsidRPr="00C77CDD">
        <w:rPr>
          <w:rFonts w:ascii="Tahoma" w:hAnsi="Tahoma" w:cs="Tahoma"/>
          <w:b/>
          <w:bCs/>
          <w:color w:val="000000"/>
          <w:sz w:val="40"/>
          <w:szCs w:val="40"/>
        </w:rPr>
        <w:t>XXXVII</w:t>
      </w:r>
      <w:r w:rsidR="003539DE" w:rsidRPr="00C77CDD">
        <w:rPr>
          <w:rFonts w:ascii="Tahoma" w:hAnsi="Tahoma" w:cs="Tahoma"/>
          <w:b/>
          <w:bCs/>
          <w:color w:val="000000"/>
          <w:sz w:val="40"/>
          <w:szCs w:val="40"/>
        </w:rPr>
        <w:t xml:space="preserve"> </w:t>
      </w:r>
      <w:r w:rsidRPr="00C77CDD">
        <w:rPr>
          <w:rFonts w:ascii="Tahoma" w:hAnsi="Tahoma" w:cs="Tahoma"/>
          <w:b/>
          <w:bCs/>
          <w:color w:val="000000"/>
          <w:sz w:val="40"/>
          <w:szCs w:val="40"/>
        </w:rPr>
        <w:t xml:space="preserve">Meeting </w:t>
      </w:r>
      <w:r w:rsidR="003539DE" w:rsidRPr="00C77CDD">
        <w:rPr>
          <w:rFonts w:ascii="Tahoma" w:hAnsi="Tahoma" w:cs="Tahoma"/>
          <w:b/>
          <w:bCs/>
          <w:color w:val="000000"/>
          <w:sz w:val="40"/>
          <w:szCs w:val="40"/>
        </w:rPr>
        <w:t>Minutes  </w:t>
      </w:r>
      <w:r w:rsidR="003539DE" w:rsidRPr="00C77CDD">
        <w:rPr>
          <w:rFonts w:ascii="Tahoma" w:hAnsi="Tahoma" w:cs="Tahoma"/>
          <w:b/>
          <w:bCs/>
          <w:color w:val="000000"/>
          <w:sz w:val="28"/>
          <w:szCs w:val="28"/>
        </w:rPr>
        <w:t xml:space="preserve">      </w:t>
      </w:r>
    </w:p>
    <w:p w14:paraId="7022B682" w14:textId="7516D1FC" w:rsidR="00A75665" w:rsidRPr="00C77CDD" w:rsidRDefault="003539DE" w:rsidP="009C586C">
      <w:pPr>
        <w:widowControl w:val="0"/>
        <w:autoSpaceDE w:val="0"/>
        <w:autoSpaceDN w:val="0"/>
        <w:adjustRightInd w:val="0"/>
        <w:spacing w:after="0" w:line="240" w:lineRule="auto"/>
        <w:jc w:val="center"/>
        <w:rPr>
          <w:rFonts w:ascii="Tahoma" w:hAnsi="Tahoma" w:cs="Tahoma"/>
          <w:b/>
          <w:bCs/>
          <w:color w:val="000000"/>
          <w:sz w:val="32"/>
          <w:szCs w:val="32"/>
        </w:rPr>
      </w:pPr>
      <w:r w:rsidRPr="00C77CDD">
        <w:rPr>
          <w:rFonts w:ascii="Tahoma" w:hAnsi="Tahoma" w:cs="Tahoma"/>
          <w:b/>
          <w:bCs/>
          <w:color w:val="000000"/>
          <w:sz w:val="32"/>
          <w:szCs w:val="32"/>
        </w:rPr>
        <w:t>Meeting:</w:t>
      </w:r>
      <w:r w:rsidR="00A239ED" w:rsidRPr="00C77CDD">
        <w:rPr>
          <w:rFonts w:ascii="Tahoma" w:hAnsi="Tahoma" w:cs="Tahoma"/>
          <w:b/>
          <w:bCs/>
          <w:color w:val="000000"/>
          <w:sz w:val="32"/>
          <w:szCs w:val="32"/>
        </w:rPr>
        <w:t xml:space="preserve"> </w:t>
      </w:r>
      <w:r w:rsidR="00636961">
        <w:rPr>
          <w:rFonts w:ascii="Tahoma" w:hAnsi="Tahoma" w:cs="Tahoma"/>
          <w:b/>
          <w:bCs/>
          <w:color w:val="000000"/>
          <w:sz w:val="32"/>
          <w:szCs w:val="32"/>
        </w:rPr>
        <w:t>June 8</w:t>
      </w:r>
      <w:r w:rsidR="004C73A7">
        <w:rPr>
          <w:rFonts w:ascii="Tahoma" w:hAnsi="Tahoma" w:cs="Tahoma"/>
          <w:b/>
          <w:bCs/>
          <w:color w:val="000000"/>
          <w:sz w:val="32"/>
          <w:szCs w:val="32"/>
        </w:rPr>
        <w:t>th</w:t>
      </w:r>
      <w:r w:rsidR="00A239ED" w:rsidRPr="00C77CDD">
        <w:rPr>
          <w:rFonts w:ascii="Tahoma" w:hAnsi="Tahoma" w:cs="Tahoma"/>
          <w:b/>
          <w:bCs/>
          <w:color w:val="000000"/>
          <w:sz w:val="32"/>
          <w:szCs w:val="32"/>
        </w:rPr>
        <w:t xml:space="preserve">, 2023 </w:t>
      </w:r>
      <w:r w:rsidRPr="00C77CDD">
        <w:rPr>
          <w:rFonts w:ascii="Tahoma" w:hAnsi="Tahoma" w:cs="Tahoma"/>
          <w:b/>
          <w:bCs/>
          <w:color w:val="000000"/>
          <w:sz w:val="32"/>
          <w:szCs w:val="32"/>
        </w:rPr>
        <w:t xml:space="preserve">Held </w:t>
      </w:r>
      <w:r w:rsidR="00A239ED" w:rsidRPr="00C77CDD">
        <w:rPr>
          <w:rFonts w:ascii="Tahoma" w:hAnsi="Tahoma" w:cs="Tahoma"/>
          <w:b/>
          <w:bCs/>
          <w:color w:val="000000"/>
          <w:sz w:val="32"/>
          <w:szCs w:val="32"/>
        </w:rPr>
        <w:t xml:space="preserve">in </w:t>
      </w:r>
      <w:r w:rsidR="00B108D7" w:rsidRPr="00C77CDD">
        <w:rPr>
          <w:rFonts w:ascii="Tahoma" w:hAnsi="Tahoma" w:cs="Tahoma"/>
          <w:b/>
          <w:bCs/>
          <w:color w:val="000000"/>
          <w:sz w:val="32"/>
          <w:szCs w:val="32"/>
        </w:rPr>
        <w:t>person and o</w:t>
      </w:r>
      <w:r w:rsidRPr="00C77CDD">
        <w:rPr>
          <w:rFonts w:ascii="Tahoma" w:hAnsi="Tahoma" w:cs="Tahoma"/>
          <w:b/>
          <w:bCs/>
          <w:color w:val="000000"/>
          <w:sz w:val="32"/>
          <w:szCs w:val="32"/>
        </w:rPr>
        <w:t>n Zoom</w:t>
      </w:r>
    </w:p>
    <w:p w14:paraId="636D1FFB" w14:textId="77777777" w:rsidR="006A2B2B" w:rsidRPr="00C77CDD" w:rsidRDefault="006A2B2B">
      <w:pPr>
        <w:widowControl w:val="0"/>
        <w:autoSpaceDE w:val="0"/>
        <w:autoSpaceDN w:val="0"/>
        <w:adjustRightInd w:val="0"/>
        <w:spacing w:after="0" w:line="240" w:lineRule="auto"/>
        <w:rPr>
          <w:rFonts w:ascii="Tahoma" w:hAnsi="Tahoma" w:cs="Tahoma"/>
          <w:b/>
          <w:bCs/>
          <w:color w:val="000000"/>
          <w:sz w:val="24"/>
          <w:szCs w:val="24"/>
        </w:rPr>
      </w:pPr>
    </w:p>
    <w:p w14:paraId="630148DC" w14:textId="1CB83F9D" w:rsidR="00433F8B"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 xml:space="preserve">9:00 </w:t>
      </w:r>
      <w:r w:rsidR="00433F8B" w:rsidRPr="00C77CDD">
        <w:rPr>
          <w:rFonts w:ascii="Tahoma" w:hAnsi="Tahoma" w:cs="Tahoma"/>
          <w:b/>
          <w:bCs/>
          <w:color w:val="000000"/>
          <w:sz w:val="24"/>
          <w:szCs w:val="24"/>
        </w:rPr>
        <w:t xml:space="preserve">a.m. </w:t>
      </w:r>
      <w:r w:rsidRPr="00C77CDD">
        <w:rPr>
          <w:rFonts w:ascii="Tahoma" w:hAnsi="Tahoma" w:cs="Tahoma"/>
          <w:b/>
          <w:bCs/>
          <w:color w:val="000000"/>
          <w:sz w:val="24"/>
          <w:szCs w:val="24"/>
        </w:rPr>
        <w:t xml:space="preserve">Open Meeting </w:t>
      </w:r>
    </w:p>
    <w:p w14:paraId="30F55D5F" w14:textId="77777777" w:rsidR="00433F8B" w:rsidRPr="00C77CDD" w:rsidRDefault="00433F8B">
      <w:pPr>
        <w:widowControl w:val="0"/>
        <w:autoSpaceDE w:val="0"/>
        <w:autoSpaceDN w:val="0"/>
        <w:adjustRightInd w:val="0"/>
        <w:spacing w:after="0" w:line="240" w:lineRule="auto"/>
        <w:rPr>
          <w:rFonts w:ascii="Tahoma" w:hAnsi="Tahoma" w:cs="Tahoma"/>
          <w:b/>
          <w:bCs/>
          <w:color w:val="000000"/>
          <w:sz w:val="24"/>
          <w:szCs w:val="24"/>
        </w:rPr>
      </w:pPr>
    </w:p>
    <w:p w14:paraId="7EC087BE" w14:textId="624C1B1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b/>
          <w:bCs/>
          <w:color w:val="000000"/>
          <w:sz w:val="24"/>
          <w:szCs w:val="24"/>
        </w:rPr>
        <w:t>Serenity Prayer</w:t>
      </w:r>
      <w:r w:rsidRPr="00C77CDD">
        <w:rPr>
          <w:rFonts w:ascii="Tahoma" w:hAnsi="Tahoma" w:cs="Tahoma"/>
          <w:color w:val="000000"/>
          <w:sz w:val="24"/>
          <w:szCs w:val="24"/>
        </w:rPr>
        <w:t>  </w:t>
      </w:r>
    </w:p>
    <w:p w14:paraId="3B24813B" w14:textId="7777777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b/>
          <w:bCs/>
          <w:color w:val="000000"/>
          <w:sz w:val="24"/>
          <w:szCs w:val="24"/>
        </w:rPr>
        <w:t> </w:t>
      </w:r>
      <w:r w:rsidRPr="00C77CDD">
        <w:rPr>
          <w:rFonts w:ascii="Tahoma" w:hAnsi="Tahoma" w:cs="Tahoma"/>
          <w:color w:val="000000"/>
          <w:sz w:val="24"/>
          <w:szCs w:val="24"/>
        </w:rPr>
        <w:t>  </w:t>
      </w:r>
    </w:p>
    <w:p w14:paraId="477B7970" w14:textId="42B51FA4" w:rsidR="006A2B2B"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Clean Time Celebration</w:t>
      </w:r>
      <w:r w:rsidR="00260FB4" w:rsidRPr="00C77CDD">
        <w:rPr>
          <w:rFonts w:ascii="Tahoma" w:hAnsi="Tahoma" w:cs="Tahoma"/>
          <w:b/>
          <w:bCs/>
          <w:color w:val="000000"/>
          <w:sz w:val="24"/>
          <w:szCs w:val="24"/>
        </w:rPr>
        <w:t>s</w:t>
      </w:r>
      <w:r w:rsidRPr="00C77CDD">
        <w:rPr>
          <w:rFonts w:ascii="Tahoma" w:hAnsi="Tahoma" w:cs="Tahoma"/>
          <w:b/>
          <w:bCs/>
          <w:color w:val="000000"/>
          <w:sz w:val="24"/>
          <w:szCs w:val="24"/>
        </w:rPr>
        <w:t>:</w:t>
      </w:r>
      <w:r w:rsidR="008464AA" w:rsidRPr="00C77CDD">
        <w:rPr>
          <w:rFonts w:ascii="Tahoma" w:hAnsi="Tahoma" w:cs="Tahoma"/>
          <w:b/>
          <w:bCs/>
          <w:color w:val="000000"/>
          <w:sz w:val="24"/>
          <w:szCs w:val="24"/>
        </w:rPr>
        <w:br/>
      </w:r>
      <w:r w:rsidR="00275377" w:rsidRPr="00C77CDD">
        <w:rPr>
          <w:rFonts w:ascii="Tahoma" w:hAnsi="Tahoma" w:cs="Tahoma"/>
          <w:b/>
          <w:bCs/>
          <w:color w:val="000000"/>
          <w:sz w:val="24"/>
          <w:szCs w:val="24"/>
        </w:rPr>
        <w:t>Grant K. – 10yrs</w:t>
      </w:r>
      <w:r w:rsidR="00275377" w:rsidRPr="00C77CDD">
        <w:rPr>
          <w:rFonts w:ascii="Tahoma" w:hAnsi="Tahoma" w:cs="Tahoma"/>
          <w:b/>
          <w:bCs/>
          <w:color w:val="000000"/>
          <w:sz w:val="24"/>
          <w:szCs w:val="24"/>
        </w:rPr>
        <w:br/>
        <w:t>Matt D – 3yrs</w:t>
      </w:r>
    </w:p>
    <w:p w14:paraId="22B84252" w14:textId="77777777" w:rsidR="00572FB6" w:rsidRPr="00C77CDD" w:rsidRDefault="00572FB6">
      <w:pPr>
        <w:widowControl w:val="0"/>
        <w:autoSpaceDE w:val="0"/>
        <w:autoSpaceDN w:val="0"/>
        <w:adjustRightInd w:val="0"/>
        <w:spacing w:after="0" w:line="240" w:lineRule="auto"/>
        <w:rPr>
          <w:rFonts w:ascii="Tahoma" w:hAnsi="Tahoma" w:cs="Tahoma"/>
          <w:color w:val="000000"/>
          <w:sz w:val="24"/>
          <w:szCs w:val="24"/>
        </w:rPr>
      </w:pPr>
    </w:p>
    <w:p w14:paraId="28C2587F" w14:textId="614EFBC0" w:rsidR="00A75665"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12 Concepts read</w:t>
      </w:r>
    </w:p>
    <w:p w14:paraId="2B4B61A4" w14:textId="09D60E14" w:rsidR="006A2B2B"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color w:val="000000"/>
          <w:sz w:val="24"/>
          <w:szCs w:val="24"/>
        </w:rPr>
        <w:t> </w:t>
      </w:r>
    </w:p>
    <w:p w14:paraId="4BFBCDDF" w14:textId="51FBF3B7" w:rsidR="00FD07A5"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Roll Call</w:t>
      </w:r>
      <w:r w:rsidR="00FD07A5" w:rsidRPr="00C77CDD">
        <w:rPr>
          <w:rFonts w:ascii="Tahoma" w:hAnsi="Tahoma" w:cs="Tahoma"/>
          <w:b/>
          <w:bCs/>
          <w:color w:val="000000"/>
          <w:sz w:val="24"/>
          <w:szCs w:val="24"/>
        </w:rPr>
        <w:t xml:space="preserve"> </w:t>
      </w:r>
    </w:p>
    <w:p w14:paraId="5D2AE831" w14:textId="77777777" w:rsidR="00A75665" w:rsidRPr="00C77CDD" w:rsidRDefault="00A75665">
      <w:pPr>
        <w:widowControl w:val="0"/>
        <w:autoSpaceDE w:val="0"/>
        <w:autoSpaceDN w:val="0"/>
        <w:adjustRightInd w:val="0"/>
        <w:spacing w:after="0" w:line="240" w:lineRule="auto"/>
        <w:rPr>
          <w:rFonts w:ascii="Tahoma" w:hAnsi="Tahoma" w:cs="Tahoma"/>
          <w:b/>
          <w:bCs/>
          <w:color w:val="000000"/>
          <w:sz w:val="24"/>
          <w:szCs w:val="24"/>
        </w:rPr>
      </w:pPr>
    </w:p>
    <w:p w14:paraId="521A840E" w14:textId="1214D8C0" w:rsidR="00A75665" w:rsidRPr="00C77CDD" w:rsidRDefault="00260FB4">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 xml:space="preserve">Approval of </w:t>
      </w:r>
      <w:r w:rsidR="003539DE" w:rsidRPr="00C77CDD">
        <w:rPr>
          <w:rFonts w:ascii="Tahoma" w:hAnsi="Tahoma" w:cs="Tahoma"/>
          <w:b/>
          <w:bCs/>
          <w:color w:val="000000"/>
          <w:sz w:val="24"/>
          <w:szCs w:val="24"/>
        </w:rPr>
        <w:t xml:space="preserve">Minutes </w:t>
      </w:r>
      <w:r w:rsidRPr="00C77CDD">
        <w:rPr>
          <w:rFonts w:ascii="Tahoma" w:hAnsi="Tahoma" w:cs="Tahoma"/>
          <w:b/>
          <w:bCs/>
          <w:color w:val="000000"/>
          <w:sz w:val="24"/>
          <w:szCs w:val="24"/>
        </w:rPr>
        <w:t>from</w:t>
      </w:r>
      <w:r w:rsidR="006A2B2B" w:rsidRPr="00C77CDD">
        <w:rPr>
          <w:rFonts w:ascii="Tahoma" w:hAnsi="Tahoma" w:cs="Tahoma"/>
          <w:b/>
          <w:bCs/>
          <w:color w:val="000000"/>
          <w:sz w:val="24"/>
          <w:szCs w:val="24"/>
        </w:rPr>
        <w:t xml:space="preserve"> </w:t>
      </w:r>
      <w:r w:rsidR="00B108D7" w:rsidRPr="00C77CDD">
        <w:rPr>
          <w:rFonts w:ascii="Tahoma" w:hAnsi="Tahoma" w:cs="Tahoma"/>
          <w:b/>
          <w:bCs/>
          <w:color w:val="000000"/>
          <w:sz w:val="24"/>
          <w:szCs w:val="24"/>
        </w:rPr>
        <w:t>M</w:t>
      </w:r>
      <w:r w:rsidR="00275377" w:rsidRPr="00C77CDD">
        <w:rPr>
          <w:rFonts w:ascii="Tahoma" w:hAnsi="Tahoma" w:cs="Tahoma"/>
          <w:b/>
          <w:bCs/>
          <w:color w:val="000000"/>
          <w:sz w:val="24"/>
          <w:szCs w:val="24"/>
        </w:rPr>
        <w:t>ay</w:t>
      </w:r>
      <w:r w:rsidRPr="00C77CDD">
        <w:rPr>
          <w:rFonts w:ascii="Tahoma" w:hAnsi="Tahoma" w:cs="Tahoma"/>
          <w:b/>
          <w:bCs/>
          <w:color w:val="000000"/>
          <w:sz w:val="24"/>
          <w:szCs w:val="24"/>
        </w:rPr>
        <w:t xml:space="preserve">; </w:t>
      </w:r>
      <w:r w:rsidR="003539DE" w:rsidRPr="00C77CDD">
        <w:rPr>
          <w:rFonts w:ascii="Tahoma" w:hAnsi="Tahoma" w:cs="Tahoma"/>
          <w:b/>
          <w:bCs/>
          <w:color w:val="000000"/>
          <w:sz w:val="24"/>
          <w:szCs w:val="24"/>
        </w:rPr>
        <w:t>approved</w:t>
      </w:r>
    </w:p>
    <w:p w14:paraId="32307232" w14:textId="07849368" w:rsidR="00572FB6" w:rsidRPr="00C77CDD" w:rsidRDefault="00572FB6">
      <w:pPr>
        <w:widowControl w:val="0"/>
        <w:autoSpaceDE w:val="0"/>
        <w:autoSpaceDN w:val="0"/>
        <w:adjustRightInd w:val="0"/>
        <w:spacing w:after="0" w:line="240" w:lineRule="auto"/>
        <w:rPr>
          <w:rFonts w:ascii="Tahoma" w:hAnsi="Tahoma" w:cs="Tahoma"/>
          <w:b/>
          <w:bCs/>
          <w:color w:val="000000"/>
          <w:sz w:val="24"/>
          <w:szCs w:val="24"/>
        </w:rPr>
      </w:pPr>
    </w:p>
    <w:p w14:paraId="5C5547FD" w14:textId="77777777" w:rsidR="00A75665" w:rsidRPr="00C77CDD" w:rsidRDefault="003539DE" w:rsidP="00433F8B">
      <w:pPr>
        <w:widowControl w:val="0"/>
        <w:autoSpaceDE w:val="0"/>
        <w:autoSpaceDN w:val="0"/>
        <w:adjustRightInd w:val="0"/>
        <w:spacing w:after="0" w:line="240" w:lineRule="auto"/>
        <w:rPr>
          <w:rFonts w:ascii="Tahoma" w:hAnsi="Tahoma" w:cs="Tahoma"/>
          <w:color w:val="000000"/>
          <w:sz w:val="18"/>
          <w:szCs w:val="18"/>
        </w:rPr>
      </w:pPr>
      <w:r w:rsidRPr="00C77CDD">
        <w:rPr>
          <w:rFonts w:ascii="Tahoma" w:hAnsi="Tahoma" w:cs="Tahoma"/>
          <w:color w:val="000000"/>
          <w:sz w:val="18"/>
          <w:szCs w:val="18"/>
        </w:rPr>
        <w:t>   </w:t>
      </w:r>
    </w:p>
    <w:p w14:paraId="03A6AB86" w14:textId="77777777" w:rsidR="00115998" w:rsidRDefault="003539DE" w:rsidP="00115998">
      <w:pPr>
        <w:widowControl w:val="0"/>
        <w:autoSpaceDE w:val="0"/>
        <w:autoSpaceDN w:val="0"/>
        <w:adjustRightInd w:val="0"/>
        <w:spacing w:after="0" w:line="240" w:lineRule="auto"/>
        <w:rPr>
          <w:rFonts w:ascii="Tahoma" w:hAnsi="Tahoma" w:cs="Tahoma"/>
          <w:i/>
          <w:iCs/>
          <w:color w:val="000000"/>
          <w:sz w:val="24"/>
          <w:szCs w:val="24"/>
          <w:u w:val="single"/>
        </w:rPr>
      </w:pPr>
      <w:r w:rsidRPr="00C77CDD">
        <w:rPr>
          <w:rFonts w:ascii="Tahoma" w:hAnsi="Tahoma" w:cs="Tahoma"/>
          <w:b/>
          <w:bCs/>
          <w:i/>
          <w:iCs/>
          <w:color w:val="000000"/>
          <w:sz w:val="28"/>
          <w:szCs w:val="28"/>
          <w:u w:val="single"/>
        </w:rPr>
        <w:t>Administrative Reports:</w:t>
      </w:r>
      <w:r w:rsidRPr="00C77CDD">
        <w:rPr>
          <w:rFonts w:ascii="Tahoma" w:hAnsi="Tahoma" w:cs="Tahoma"/>
          <w:i/>
          <w:iCs/>
          <w:color w:val="000000"/>
          <w:sz w:val="24"/>
          <w:szCs w:val="24"/>
          <w:u w:val="single"/>
        </w:rPr>
        <w:t>  </w:t>
      </w:r>
    </w:p>
    <w:p w14:paraId="513FCCCA" w14:textId="77777777" w:rsidR="00115998" w:rsidRDefault="00115998" w:rsidP="00115998">
      <w:pPr>
        <w:widowControl w:val="0"/>
        <w:autoSpaceDE w:val="0"/>
        <w:autoSpaceDN w:val="0"/>
        <w:adjustRightInd w:val="0"/>
        <w:spacing w:after="0" w:line="240" w:lineRule="auto"/>
        <w:rPr>
          <w:rFonts w:ascii="Tahoma" w:hAnsi="Tahoma" w:cs="Tahoma"/>
          <w:i/>
          <w:iCs/>
          <w:color w:val="000000"/>
          <w:sz w:val="24"/>
          <w:szCs w:val="24"/>
          <w:u w:val="single"/>
        </w:rPr>
      </w:pPr>
    </w:p>
    <w:p w14:paraId="516697DF" w14:textId="51A81967" w:rsidR="00B647AF" w:rsidRPr="00115998" w:rsidRDefault="007A39A7" w:rsidP="00F737A3">
      <w:pPr>
        <w:widowControl w:val="0"/>
        <w:numPr>
          <w:ilvl w:val="0"/>
          <w:numId w:val="10"/>
        </w:numPr>
        <w:autoSpaceDE w:val="0"/>
        <w:autoSpaceDN w:val="0"/>
        <w:adjustRightInd w:val="0"/>
        <w:spacing w:after="0" w:line="240" w:lineRule="auto"/>
        <w:rPr>
          <w:rFonts w:ascii="Tahoma" w:hAnsi="Tahoma" w:cs="Tahoma"/>
          <w:i/>
          <w:iCs/>
          <w:color w:val="000000"/>
          <w:sz w:val="24"/>
          <w:szCs w:val="24"/>
          <w:u w:val="single"/>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Chair:</w:t>
      </w:r>
      <w:r w:rsidR="004B6B5D" w:rsidRPr="00C77CDD">
        <w:rPr>
          <w:rFonts w:ascii="Tahoma" w:hAnsi="Tahoma" w:cs="Tahoma"/>
          <w:b/>
          <w:bCs/>
          <w:color w:val="000000"/>
          <w:kern w:val="1"/>
          <w:sz w:val="24"/>
          <w:szCs w:val="24"/>
        </w:rPr>
        <w:t xml:space="preserve"> Lindsey B. </w:t>
      </w:r>
      <w:r w:rsidR="00B647AF" w:rsidRPr="00C77CDD">
        <w:rPr>
          <w:rFonts w:ascii="Tahoma" w:hAnsi="Tahoma" w:cs="Tahoma"/>
          <w:b/>
          <w:bCs/>
          <w:color w:val="000000"/>
          <w:kern w:val="1"/>
          <w:sz w:val="24"/>
          <w:szCs w:val="24"/>
        </w:rPr>
        <w:br/>
      </w:r>
      <w:r w:rsidR="00B647AF" w:rsidRPr="00C77CDD">
        <w:rPr>
          <w:rFonts w:ascii="Tahoma" w:hAnsi="Tahoma" w:cs="Tahoma"/>
          <w:b/>
          <w:bCs/>
          <w:color w:val="000000"/>
          <w:kern w:val="1"/>
          <w:sz w:val="24"/>
          <w:szCs w:val="24"/>
        </w:rPr>
        <w:br/>
      </w:r>
      <w:r w:rsidR="00B647AF" w:rsidRPr="00C77CDD">
        <w:rPr>
          <w:rFonts w:ascii="Tahoma" w:hAnsi="Tahoma" w:cs="Tahoma"/>
          <w:color w:val="000000"/>
          <w:kern w:val="1"/>
          <w:sz w:val="24"/>
          <w:szCs w:val="24"/>
        </w:rPr>
        <w:t>Hi everyone,</w:t>
      </w:r>
    </w:p>
    <w:p w14:paraId="67DD210C"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 was able to reach out to NarAnon to let them know our consensus on their proposals and they took it</w:t>
      </w:r>
    </w:p>
    <w:p w14:paraId="2949BDCD"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very well and were understanding in our need to honor our traditions.</w:t>
      </w:r>
    </w:p>
    <w:p w14:paraId="0D031F4B"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 helped coordinate with our treasurer to order the additional online square terminals.</w:t>
      </w:r>
    </w:p>
    <w:p w14:paraId="4BD42E1A"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 participated in the merchandise subcommittee meeting this past month to help them finalize inventory</w:t>
      </w:r>
    </w:p>
    <w:p w14:paraId="25F97B95"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tems and pricing.</w:t>
      </w:r>
    </w:p>
    <w:p w14:paraId="6F06B853"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As always, let me know what I can do to support your subcommittee.</w:t>
      </w:r>
    </w:p>
    <w:p w14:paraId="6FDA4701" w14:textId="77777777" w:rsidR="00B647AF"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Grateful to serve,</w:t>
      </w:r>
    </w:p>
    <w:p w14:paraId="37D90850" w14:textId="63D7D7A1" w:rsidR="002A460B" w:rsidRPr="00C77CDD" w:rsidRDefault="00B647AF" w:rsidP="00B647AF">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Lindsey B. CRCNA XXXVII Chair</w:t>
      </w:r>
    </w:p>
    <w:p w14:paraId="0CCE2121" w14:textId="77777777" w:rsidR="002A460B" w:rsidRPr="00C77CDD" w:rsidRDefault="002A460B" w:rsidP="006978F2">
      <w:pPr>
        <w:widowControl w:val="0"/>
        <w:tabs>
          <w:tab w:val="left" w:pos="220"/>
          <w:tab w:val="left" w:pos="720"/>
        </w:tabs>
        <w:autoSpaceDE w:val="0"/>
        <w:autoSpaceDN w:val="0"/>
        <w:adjustRightInd w:val="0"/>
        <w:spacing w:after="0" w:line="240" w:lineRule="auto"/>
        <w:rPr>
          <w:rFonts w:ascii="Tahoma" w:hAnsi="Tahoma" w:cs="Tahoma"/>
          <w:sz w:val="20"/>
          <w:szCs w:val="20"/>
        </w:rPr>
      </w:pPr>
    </w:p>
    <w:p w14:paraId="7DB0AAD9" w14:textId="4B2DAEBD" w:rsidR="00A75665" w:rsidRPr="00C77CDD"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Vice Chair:</w:t>
      </w:r>
      <w:r w:rsidR="00E30279" w:rsidRPr="00C77CDD">
        <w:rPr>
          <w:rFonts w:ascii="Tahoma" w:hAnsi="Tahoma" w:cs="Tahoma"/>
          <w:b/>
          <w:bCs/>
          <w:color w:val="000000"/>
          <w:kern w:val="1"/>
          <w:sz w:val="24"/>
          <w:szCs w:val="24"/>
        </w:rPr>
        <w:t xml:space="preserve"> </w:t>
      </w:r>
      <w:r w:rsidR="00086167" w:rsidRPr="00C77CDD">
        <w:rPr>
          <w:rFonts w:ascii="Tahoma" w:hAnsi="Tahoma" w:cs="Tahoma"/>
          <w:b/>
          <w:bCs/>
          <w:color w:val="000000"/>
          <w:kern w:val="1"/>
          <w:sz w:val="24"/>
          <w:szCs w:val="24"/>
        </w:rPr>
        <w:t xml:space="preserve">Vacant </w:t>
      </w:r>
    </w:p>
    <w:p w14:paraId="60313F3F" w14:textId="2080B87A" w:rsidR="00F56D55" w:rsidRPr="00C77CDD" w:rsidRDefault="00F56D55" w:rsidP="00F56D55">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ab/>
      </w:r>
      <w:r w:rsidRPr="00C77CDD">
        <w:rPr>
          <w:rFonts w:ascii="Tahoma" w:hAnsi="Tahoma" w:cs="Tahoma"/>
          <w:b/>
          <w:bCs/>
          <w:color w:val="000000"/>
          <w:kern w:val="1"/>
          <w:sz w:val="24"/>
          <w:szCs w:val="24"/>
        </w:rPr>
        <w:tab/>
      </w:r>
    </w:p>
    <w:p w14:paraId="320648BE" w14:textId="080EA03E" w:rsidR="00A75665" w:rsidRPr="00C77CDD"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Treasurer:</w:t>
      </w:r>
      <w:r w:rsidR="003B3C33" w:rsidRPr="00C77CDD">
        <w:rPr>
          <w:rFonts w:ascii="Tahoma" w:hAnsi="Tahoma" w:cs="Tahoma"/>
          <w:b/>
          <w:bCs/>
          <w:color w:val="000000"/>
          <w:kern w:val="1"/>
          <w:sz w:val="24"/>
          <w:szCs w:val="24"/>
        </w:rPr>
        <w:t xml:space="preserve"> Nick P.</w:t>
      </w:r>
      <w:r w:rsidR="00115998">
        <w:rPr>
          <w:rFonts w:ascii="Tahoma" w:hAnsi="Tahoma" w:cs="Tahoma"/>
          <w:b/>
          <w:bCs/>
          <w:color w:val="000000"/>
          <w:kern w:val="1"/>
          <w:sz w:val="24"/>
          <w:szCs w:val="24"/>
        </w:rPr>
        <w:br/>
      </w:r>
    </w:p>
    <w:p w14:paraId="53F71779" w14:textId="2753571A" w:rsidR="008920CF" w:rsidRPr="00115998" w:rsidRDefault="0093772A"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1A7C3F">
        <w:rPr>
          <w:rFonts w:ascii="Tahoma" w:hAnsi="Tahoma" w:cs="Tahoma"/>
          <w:color w:val="000000"/>
          <w:kern w:val="1"/>
          <w:sz w:val="24"/>
          <w:szCs w:val="24"/>
        </w:rPr>
        <w:t>Just over $</w:t>
      </w:r>
      <w:r w:rsidR="00492B2E" w:rsidRPr="001A7C3F">
        <w:rPr>
          <w:rFonts w:ascii="Tahoma" w:hAnsi="Tahoma" w:cs="Tahoma"/>
          <w:color w:val="000000"/>
          <w:kern w:val="1"/>
          <w:sz w:val="24"/>
          <w:szCs w:val="24"/>
        </w:rPr>
        <w:t>18,000 in bank, and donation to region is $7,600</w:t>
      </w:r>
      <w:r w:rsidRPr="001A7C3F">
        <w:rPr>
          <w:rFonts w:ascii="Tahoma" w:hAnsi="Tahoma" w:cs="Tahoma"/>
          <w:color w:val="000000"/>
          <w:kern w:val="1"/>
          <w:sz w:val="24"/>
          <w:szCs w:val="24"/>
        </w:rPr>
        <w:t xml:space="preserve">. There was a </w:t>
      </w:r>
      <w:r w:rsidR="00027011" w:rsidRPr="001A7C3F">
        <w:rPr>
          <w:rFonts w:ascii="Tahoma" w:hAnsi="Tahoma" w:cs="Tahoma"/>
          <w:color w:val="000000"/>
          <w:kern w:val="1"/>
          <w:sz w:val="24"/>
          <w:szCs w:val="24"/>
        </w:rPr>
        <w:t>glitch in the spreadsheet was but rectified at the meeting. Numbers are double chec</w:t>
      </w:r>
      <w:r w:rsidR="00751250" w:rsidRPr="001A7C3F">
        <w:rPr>
          <w:rFonts w:ascii="Tahoma" w:hAnsi="Tahoma" w:cs="Tahoma"/>
          <w:color w:val="000000"/>
          <w:kern w:val="1"/>
          <w:sz w:val="24"/>
          <w:szCs w:val="24"/>
        </w:rPr>
        <w:t>ked</w:t>
      </w:r>
      <w:r w:rsidR="00900351">
        <w:rPr>
          <w:rFonts w:ascii="Tahoma" w:hAnsi="Tahoma" w:cs="Tahoma"/>
          <w:color w:val="000000"/>
          <w:kern w:val="1"/>
          <w:sz w:val="24"/>
          <w:szCs w:val="24"/>
        </w:rPr>
        <w:t xml:space="preserve"> by other </w:t>
      </w:r>
    </w:p>
    <w:p w14:paraId="338D7BE6" w14:textId="77777777" w:rsidR="007C3BD2" w:rsidRPr="00C77CDD" w:rsidRDefault="007C3BD2" w:rsidP="008920CF">
      <w:pPr>
        <w:widowControl w:val="0"/>
        <w:tabs>
          <w:tab w:val="left" w:pos="220"/>
          <w:tab w:val="left" w:pos="720"/>
        </w:tabs>
        <w:autoSpaceDE w:val="0"/>
        <w:autoSpaceDN w:val="0"/>
        <w:adjustRightInd w:val="0"/>
        <w:spacing w:after="0" w:line="240" w:lineRule="auto"/>
        <w:rPr>
          <w:rFonts w:ascii="Tahoma" w:hAnsi="Tahoma" w:cs="Tahoma"/>
        </w:rPr>
      </w:pPr>
    </w:p>
    <w:p w14:paraId="00368467" w14:textId="7C8CA25E" w:rsidR="00433F8B" w:rsidRPr="00C77CDD"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Vice Treasurer: </w:t>
      </w:r>
      <w:r w:rsidR="00E30279" w:rsidRPr="00C77CDD">
        <w:rPr>
          <w:rFonts w:ascii="Tahoma" w:hAnsi="Tahoma" w:cs="Tahoma"/>
          <w:b/>
          <w:bCs/>
          <w:color w:val="000000"/>
          <w:kern w:val="1"/>
          <w:sz w:val="24"/>
          <w:szCs w:val="24"/>
        </w:rPr>
        <w:t>EMPTY</w:t>
      </w:r>
    </w:p>
    <w:p w14:paraId="712ED01B" w14:textId="36507779" w:rsidR="00F56D55" w:rsidRPr="00C77CDD" w:rsidRDefault="00F56D55" w:rsidP="00F56D55">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ab/>
      </w:r>
      <w:r w:rsidRPr="00C77CDD">
        <w:rPr>
          <w:rFonts w:ascii="Tahoma" w:hAnsi="Tahoma" w:cs="Tahoma"/>
          <w:b/>
          <w:bCs/>
          <w:color w:val="000000"/>
          <w:kern w:val="1"/>
          <w:sz w:val="24"/>
          <w:szCs w:val="24"/>
        </w:rPr>
        <w:tab/>
      </w:r>
    </w:p>
    <w:p w14:paraId="1D6010E4" w14:textId="63B21641" w:rsidR="00A75665" w:rsidRPr="00C77CDD"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Secretary: </w:t>
      </w:r>
      <w:r w:rsidR="003B3C33" w:rsidRPr="00C77CDD">
        <w:rPr>
          <w:rFonts w:ascii="Tahoma" w:hAnsi="Tahoma" w:cs="Tahoma"/>
          <w:b/>
          <w:bCs/>
          <w:color w:val="000000"/>
          <w:kern w:val="1"/>
          <w:sz w:val="24"/>
          <w:szCs w:val="24"/>
        </w:rPr>
        <w:t>Matt D.</w:t>
      </w:r>
      <w:r w:rsidR="00E0308A">
        <w:rPr>
          <w:rFonts w:ascii="Tahoma" w:hAnsi="Tahoma" w:cs="Tahoma"/>
          <w:b/>
          <w:bCs/>
          <w:color w:val="000000"/>
          <w:kern w:val="1"/>
          <w:sz w:val="24"/>
          <w:szCs w:val="24"/>
        </w:rPr>
        <w:br/>
      </w:r>
    </w:p>
    <w:p w14:paraId="23DB377E" w14:textId="4E92FE65" w:rsidR="00D96B6D" w:rsidRPr="00E0308A" w:rsidRDefault="00E0308A" w:rsidP="00E0308A">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E0308A">
        <w:rPr>
          <w:rFonts w:ascii="Tahoma" w:hAnsi="Tahoma" w:cs="Tahoma"/>
          <w:color w:val="000000"/>
          <w:kern w:val="1"/>
          <w:sz w:val="24"/>
          <w:szCs w:val="24"/>
        </w:rPr>
        <w:t>Thanks for letting me be of service.</w:t>
      </w:r>
    </w:p>
    <w:p w14:paraId="3B609E79" w14:textId="77777777" w:rsidR="006B22E6" w:rsidRPr="00C77CDD" w:rsidRDefault="006B22E6" w:rsidP="00A222DD">
      <w:pPr>
        <w:widowControl w:val="0"/>
        <w:tabs>
          <w:tab w:val="left" w:pos="220"/>
          <w:tab w:val="left" w:pos="720"/>
        </w:tabs>
        <w:autoSpaceDE w:val="0"/>
        <w:autoSpaceDN w:val="0"/>
        <w:adjustRightInd w:val="0"/>
        <w:spacing w:after="0" w:line="240" w:lineRule="auto"/>
        <w:ind w:left="220"/>
        <w:rPr>
          <w:rFonts w:ascii="Tahoma" w:hAnsi="Tahoma" w:cs="Tahoma"/>
          <w:sz w:val="20"/>
          <w:szCs w:val="20"/>
        </w:rPr>
      </w:pPr>
    </w:p>
    <w:p w14:paraId="1CB41FEF" w14:textId="15E03CA5" w:rsidR="00433F8B" w:rsidRPr="00C77CDD" w:rsidRDefault="003539DE">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Subcommittee Reports: </w:t>
      </w:r>
    </w:p>
    <w:p w14:paraId="56834A33" w14:textId="77777777" w:rsidR="006A2B2B" w:rsidRPr="00C77CDD" w:rsidRDefault="006A2B2B">
      <w:pPr>
        <w:widowControl w:val="0"/>
        <w:autoSpaceDE w:val="0"/>
        <w:autoSpaceDN w:val="0"/>
        <w:adjustRightInd w:val="0"/>
        <w:spacing w:after="0" w:line="240" w:lineRule="auto"/>
        <w:rPr>
          <w:rFonts w:ascii="Tahoma" w:hAnsi="Tahoma" w:cs="Tahoma"/>
          <w:b/>
          <w:bCs/>
          <w:i/>
          <w:iCs/>
          <w:color w:val="000000"/>
          <w:sz w:val="28"/>
          <w:szCs w:val="28"/>
          <w:u w:val="single"/>
        </w:rPr>
      </w:pPr>
    </w:p>
    <w:p w14:paraId="07E30098" w14:textId="4550FFB4" w:rsidR="00532CE5" w:rsidRPr="00922096" w:rsidRDefault="007A39A7" w:rsidP="00E0308A">
      <w:pPr>
        <w:widowControl w:val="0"/>
        <w:numPr>
          <w:ilvl w:val="0"/>
          <w:numId w:val="10"/>
        </w:numPr>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Program Chair: </w:t>
      </w:r>
      <w:r w:rsidR="00AC60C6" w:rsidRPr="00C77CDD">
        <w:rPr>
          <w:rFonts w:ascii="Tahoma" w:hAnsi="Tahoma" w:cs="Tahoma"/>
          <w:b/>
          <w:bCs/>
          <w:color w:val="000000"/>
          <w:kern w:val="1"/>
          <w:sz w:val="24"/>
          <w:szCs w:val="24"/>
        </w:rPr>
        <w:t>Ian D.</w:t>
      </w:r>
      <w:r w:rsidR="00CA5815">
        <w:rPr>
          <w:rFonts w:ascii="Tahoma" w:hAnsi="Tahoma" w:cs="Tahoma"/>
          <w:b/>
          <w:bCs/>
          <w:color w:val="000000"/>
          <w:kern w:val="1"/>
          <w:sz w:val="24"/>
          <w:szCs w:val="24"/>
        </w:rPr>
        <w:br/>
      </w:r>
      <w:r w:rsidR="00CA5815">
        <w:rPr>
          <w:rFonts w:ascii="Tahoma" w:hAnsi="Tahoma" w:cs="Tahoma"/>
          <w:b/>
          <w:bCs/>
          <w:color w:val="000000"/>
          <w:kern w:val="1"/>
          <w:sz w:val="24"/>
          <w:szCs w:val="24"/>
        </w:rPr>
        <w:br/>
      </w:r>
      <w:r w:rsidR="00CA5815" w:rsidRPr="00922096">
        <w:rPr>
          <w:rFonts w:ascii="Tahoma" w:hAnsi="Tahoma" w:cs="Tahoma"/>
          <w:color w:val="000000"/>
          <w:kern w:val="1"/>
          <w:sz w:val="24"/>
          <w:szCs w:val="24"/>
        </w:rPr>
        <w:t xml:space="preserve">Committee </w:t>
      </w:r>
      <w:r w:rsidR="00922096" w:rsidRPr="00922096">
        <w:rPr>
          <w:rFonts w:ascii="Tahoma" w:hAnsi="Tahoma" w:cs="Tahoma"/>
          <w:color w:val="000000"/>
          <w:kern w:val="1"/>
          <w:sz w:val="24"/>
          <w:szCs w:val="24"/>
        </w:rPr>
        <w:t>reviewed</w:t>
      </w:r>
      <w:r w:rsidR="00CA5815" w:rsidRPr="00922096">
        <w:rPr>
          <w:rFonts w:ascii="Tahoma" w:hAnsi="Tahoma" w:cs="Tahoma"/>
          <w:color w:val="000000"/>
          <w:kern w:val="1"/>
          <w:sz w:val="24"/>
          <w:szCs w:val="24"/>
        </w:rPr>
        <w:t xml:space="preserve"> </w:t>
      </w:r>
      <w:r w:rsidR="00532CE5" w:rsidRPr="00922096">
        <w:rPr>
          <w:rFonts w:ascii="Tahoma" w:hAnsi="Tahoma" w:cs="Tahoma"/>
          <w:color w:val="000000"/>
          <w:kern w:val="1"/>
          <w:sz w:val="24"/>
          <w:szCs w:val="24"/>
        </w:rPr>
        <w:t xml:space="preserve">the </w:t>
      </w:r>
      <w:r w:rsidR="00620CC8">
        <w:rPr>
          <w:rFonts w:ascii="Tahoma" w:hAnsi="Tahoma" w:cs="Tahoma"/>
          <w:color w:val="000000"/>
          <w:kern w:val="1"/>
          <w:sz w:val="24"/>
          <w:szCs w:val="24"/>
        </w:rPr>
        <w:t>p</w:t>
      </w:r>
      <w:r w:rsidR="00532CE5" w:rsidRPr="00922096">
        <w:rPr>
          <w:rFonts w:ascii="Tahoma" w:hAnsi="Tahoma" w:cs="Tahoma"/>
          <w:color w:val="000000"/>
          <w:kern w:val="1"/>
          <w:sz w:val="24"/>
          <w:szCs w:val="24"/>
        </w:rPr>
        <w:t>rogram’s plan for the marathon meeting as well as the meeting names as well as high level ideas for the workshops.</w:t>
      </w:r>
      <w:r w:rsidR="00532CE5" w:rsidRPr="00922096">
        <w:rPr>
          <w:rFonts w:ascii="Tahoma" w:hAnsi="Tahoma" w:cs="Tahoma"/>
          <w:color w:val="000000"/>
          <w:kern w:val="1"/>
          <w:sz w:val="24"/>
          <w:szCs w:val="24"/>
        </w:rPr>
        <w:br/>
      </w:r>
      <w:r w:rsidR="00386B24" w:rsidRPr="00922096">
        <w:rPr>
          <w:rFonts w:ascii="Tahoma" w:hAnsi="Tahoma" w:cs="Tahoma"/>
          <w:color w:val="000000"/>
          <w:kern w:val="1"/>
          <w:sz w:val="24"/>
          <w:szCs w:val="24"/>
        </w:rPr>
        <w:t xml:space="preserve">The history of NA has been </w:t>
      </w:r>
      <w:r w:rsidR="00A672FC" w:rsidRPr="00922096">
        <w:rPr>
          <w:rFonts w:ascii="Tahoma" w:hAnsi="Tahoma" w:cs="Tahoma"/>
          <w:color w:val="000000"/>
          <w:kern w:val="1"/>
          <w:sz w:val="24"/>
          <w:szCs w:val="24"/>
        </w:rPr>
        <w:t xml:space="preserve">a </w:t>
      </w:r>
      <w:r w:rsidR="00620CC8" w:rsidRPr="00922096">
        <w:rPr>
          <w:rFonts w:ascii="Tahoma" w:hAnsi="Tahoma" w:cs="Tahoma"/>
          <w:color w:val="000000"/>
          <w:kern w:val="1"/>
          <w:sz w:val="24"/>
          <w:szCs w:val="24"/>
        </w:rPr>
        <w:t>well-known</w:t>
      </w:r>
      <w:r w:rsidR="00A672FC" w:rsidRPr="00922096">
        <w:rPr>
          <w:rFonts w:ascii="Tahoma" w:hAnsi="Tahoma" w:cs="Tahoma"/>
          <w:color w:val="000000"/>
          <w:kern w:val="1"/>
          <w:sz w:val="24"/>
          <w:szCs w:val="24"/>
        </w:rPr>
        <w:t xml:space="preserve"> workshops. Discussion resulted in a GC of instead of the history but a look forward with world board member that will be in attendance. (If they agree). Thi</w:t>
      </w:r>
      <w:r w:rsidR="008348E7" w:rsidRPr="00922096">
        <w:rPr>
          <w:rFonts w:ascii="Tahoma" w:hAnsi="Tahoma" w:cs="Tahoma"/>
          <w:color w:val="000000"/>
          <w:kern w:val="1"/>
          <w:sz w:val="24"/>
          <w:szCs w:val="24"/>
        </w:rPr>
        <w:t xml:space="preserve">s is an inception idea, so little details are available </w:t>
      </w:r>
      <w:r w:rsidR="00922096" w:rsidRPr="00922096">
        <w:rPr>
          <w:rFonts w:ascii="Tahoma" w:hAnsi="Tahoma" w:cs="Tahoma"/>
          <w:color w:val="000000"/>
          <w:kern w:val="1"/>
          <w:sz w:val="24"/>
          <w:szCs w:val="24"/>
        </w:rPr>
        <w:t xml:space="preserve">this month. </w:t>
      </w:r>
    </w:p>
    <w:p w14:paraId="5FEDE8BA" w14:textId="77777777" w:rsidR="008348E7" w:rsidRPr="00922096" w:rsidRDefault="008348E7" w:rsidP="00922096">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67818A84" w14:textId="45C3BC86" w:rsidR="008E592F" w:rsidRPr="008A65BA" w:rsidRDefault="008348E7" w:rsidP="008A65BA">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922096">
        <w:rPr>
          <w:rFonts w:ascii="Tahoma" w:hAnsi="Tahoma" w:cs="Tahoma"/>
          <w:color w:val="000000"/>
          <w:kern w:val="1"/>
          <w:sz w:val="24"/>
          <w:szCs w:val="24"/>
        </w:rPr>
        <w:t xml:space="preserve">IF YOU SIGN UP FOR FACILITATING OR INTRODUCING IN A </w:t>
      </w:r>
      <w:r w:rsidR="00922096" w:rsidRPr="00922096">
        <w:rPr>
          <w:rFonts w:ascii="Tahoma" w:hAnsi="Tahoma" w:cs="Tahoma"/>
          <w:color w:val="000000"/>
          <w:kern w:val="1"/>
          <w:sz w:val="24"/>
          <w:szCs w:val="24"/>
        </w:rPr>
        <w:t>WORKSHOP, PLEASE PRACTICE ACCOUNTABILITY!</w:t>
      </w:r>
    </w:p>
    <w:p w14:paraId="38A838D2" w14:textId="42C4C53F" w:rsidR="0014198A" w:rsidRPr="00895B91" w:rsidRDefault="005C1B97" w:rsidP="005C1B97">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u w:val="single"/>
        </w:rPr>
      </w:pPr>
      <w:r w:rsidRPr="00895B91">
        <w:rPr>
          <w:rFonts w:ascii="Tahoma" w:hAnsi="Tahoma" w:cs="Tahoma"/>
          <w:color w:val="000000"/>
          <w:kern w:val="1"/>
          <w:sz w:val="24"/>
          <w:szCs w:val="24"/>
          <w:u w:val="single"/>
        </w:rPr>
        <w:t>Official report:</w:t>
      </w:r>
    </w:p>
    <w:p w14:paraId="783DA0BE"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All of our topic selections are pulled from NA Approved literature and all of the books are represented throughout the workshops and marathon meeting topics. </w:t>
      </w:r>
    </w:p>
    <w:p w14:paraId="6F4C8418"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65747C49"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We've prepared two "tracks" for workshops the Steps and what we've lovingly deemed the "Freedom" track in keeping with the theme. We've decided to leave plenty of space for the speakers that will be engaged in the Step track to allow for the fullest expression of the fellowship's experience, strength, and hope. We are committed bordering on insistence that we have a broad representation from the Region with the speakers we want to engage for the workshops. The remainder of the topics will be scheduled through the rooms that will host the H&amp;I, LGBTQIA+, Men's, and Women's meetings. With the possibility of another track.</w:t>
      </w:r>
    </w:p>
    <w:p w14:paraId="40D0E831"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29687A51"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Marathon meeting topics also reference literature and will include the JFT, SPAD, and a Gratitude meeting each day of the convention.</w:t>
      </w:r>
    </w:p>
    <w:p w14:paraId="28293916"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507FDBA8"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Speakers have been selected</w:t>
      </w:r>
    </w:p>
    <w:p w14:paraId="541A8DA1"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Friday night Hoppy from Mile High Area</w:t>
      </w:r>
    </w:p>
    <w:p w14:paraId="19B82BE9"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Saturday Night Kathy H from Pittsburgh</w:t>
      </w:r>
    </w:p>
    <w:p w14:paraId="49795BFE"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Sunday Morning Richard H from California</w:t>
      </w:r>
    </w:p>
    <w:p w14:paraId="4FCAEAA7"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3698D82B"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Thank for allowing me the opportunity to serve in this important capacity and for the love, trust and support. </w:t>
      </w:r>
    </w:p>
    <w:p w14:paraId="20A9B8BF"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2A214A09"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In Loving Service</w:t>
      </w:r>
    </w:p>
    <w:p w14:paraId="5A21FC28" w14:textId="77777777" w:rsidR="005C1B97" w:rsidRPr="005C1B97" w:rsidRDefault="005C1B97" w:rsidP="005C1B97">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5C1B97">
        <w:rPr>
          <w:rFonts w:ascii="Tahoma" w:hAnsi="Tahoma" w:cs="Tahoma"/>
          <w:color w:val="000000"/>
          <w:kern w:val="1"/>
          <w:sz w:val="24"/>
          <w:szCs w:val="24"/>
        </w:rPr>
        <w:t>Ian D</w:t>
      </w:r>
    </w:p>
    <w:p w14:paraId="190C07E4" w14:textId="77777777" w:rsidR="005C1B97" w:rsidRDefault="005C1B97" w:rsidP="0014198A">
      <w:pPr>
        <w:widowControl w:val="0"/>
        <w:tabs>
          <w:tab w:val="left" w:pos="220"/>
          <w:tab w:val="left" w:pos="720"/>
        </w:tabs>
        <w:autoSpaceDE w:val="0"/>
        <w:autoSpaceDN w:val="0"/>
        <w:adjustRightInd w:val="0"/>
        <w:spacing w:after="0" w:line="240" w:lineRule="auto"/>
        <w:ind w:left="220"/>
        <w:rPr>
          <w:rFonts w:ascii="Tahoma" w:hAnsi="Tahoma" w:cs="Tahoma"/>
        </w:rPr>
      </w:pPr>
    </w:p>
    <w:p w14:paraId="361CB696" w14:textId="77777777" w:rsidR="005C1B97" w:rsidRPr="00C77CDD" w:rsidRDefault="005C1B97" w:rsidP="0014198A">
      <w:pPr>
        <w:widowControl w:val="0"/>
        <w:tabs>
          <w:tab w:val="left" w:pos="220"/>
          <w:tab w:val="left" w:pos="720"/>
        </w:tabs>
        <w:autoSpaceDE w:val="0"/>
        <w:autoSpaceDN w:val="0"/>
        <w:adjustRightInd w:val="0"/>
        <w:spacing w:after="0" w:line="240" w:lineRule="auto"/>
        <w:ind w:left="220"/>
        <w:rPr>
          <w:rFonts w:ascii="Tahoma" w:hAnsi="Tahoma" w:cs="Tahoma"/>
        </w:rPr>
      </w:pPr>
    </w:p>
    <w:p w14:paraId="38837A31" w14:textId="2DA702A4" w:rsidR="00F2577C" w:rsidRPr="000D5438" w:rsidRDefault="00DF74C1" w:rsidP="000D5438">
      <w:pPr>
        <w:widowControl w:val="0"/>
        <w:numPr>
          <w:ilvl w:val="0"/>
          <w:numId w:val="4"/>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77CDD">
        <w:rPr>
          <w:rFonts w:ascii="Tahoma" w:hAnsi="Tahoma" w:cs="Tahoma"/>
          <w:b/>
          <w:bCs/>
          <w:color w:val="000000"/>
          <w:kern w:val="1"/>
          <w:sz w:val="24"/>
          <w:szCs w:val="24"/>
        </w:rPr>
        <w:t>XXXVII Hotels &amp; Hospitality Chair: Kathleen L.</w:t>
      </w:r>
      <w:r w:rsidR="000D5438">
        <w:rPr>
          <w:rFonts w:ascii="Tahoma" w:hAnsi="Tahoma" w:cs="Tahoma"/>
          <w:b/>
          <w:bCs/>
          <w:color w:val="000000"/>
          <w:kern w:val="1"/>
          <w:sz w:val="24"/>
          <w:szCs w:val="24"/>
        </w:rPr>
        <w:br/>
      </w:r>
      <w:r w:rsidR="000D5438">
        <w:rPr>
          <w:rFonts w:ascii="Tahoma" w:hAnsi="Tahoma" w:cs="Tahoma"/>
          <w:b/>
          <w:bCs/>
          <w:color w:val="000000"/>
          <w:kern w:val="1"/>
          <w:sz w:val="24"/>
          <w:szCs w:val="24"/>
        </w:rPr>
        <w:br/>
      </w:r>
      <w:r w:rsidR="00F2577C" w:rsidRPr="000D5438">
        <w:rPr>
          <w:rFonts w:ascii="Tahoma" w:hAnsi="Tahoma" w:cs="Tahoma"/>
          <w:color w:val="000000"/>
          <w:kern w:val="1"/>
          <w:sz w:val="24"/>
          <w:szCs w:val="24"/>
        </w:rPr>
        <w:t>Current Business:</w:t>
      </w:r>
    </w:p>
    <w:p w14:paraId="26F37C00" w14:textId="60DF1FDB"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The guest room chart is below, Friday is booked and rooms for that night are at regular cost</w:t>
      </w:r>
    </w:p>
    <w:p w14:paraId="65E8C970" w14:textId="6AD608B2"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request funds for centerpieces today and will follow Entertainments theme</w:t>
      </w:r>
    </w:p>
    <w:p w14:paraId="2E84CBCB" w14:textId="30188356"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ext HH mtg is June 17th onsite in Greeley</w:t>
      </w:r>
    </w:p>
    <w:p w14:paraId="378AF91F" w14:textId="77777777"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ew Business:</w:t>
      </w:r>
    </w:p>
    <w:p w14:paraId="6983F3F3" w14:textId="377338A9"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eed to have a draft copy of the program schedule to plug in the BEO’s and calculate the AV</w:t>
      </w:r>
    </w:p>
    <w:p w14:paraId="06329B61" w14:textId="77777777"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expenses and room turns using best convention room arrangements</w:t>
      </w:r>
    </w:p>
    <w:p w14:paraId="5E7F9381" w14:textId="5A516AA2"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prepare BEO with the Program schedule this month and look over AV cost</w:t>
      </w:r>
    </w:p>
    <w:p w14:paraId="4F435F30" w14:textId="43B1901B" w:rsidR="00F2577C" w:rsidRPr="00C77CDD" w:rsidRDefault="00F2577C" w:rsidP="008A65BA">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007A49">
        <w:rPr>
          <w:rFonts w:ascii="Tahoma" w:hAnsi="Tahoma" w:cs="Tahoma"/>
          <w:b/>
          <w:bCs/>
          <w:color w:val="000000"/>
          <w:kern w:val="1"/>
          <w:sz w:val="24"/>
          <w:szCs w:val="24"/>
          <w:u w:val="single"/>
        </w:rPr>
        <w:t>Subcommittees please submit hotel needs at the July mtg,</w:t>
      </w:r>
      <w:r w:rsidRPr="00C77CDD">
        <w:rPr>
          <w:rFonts w:ascii="Tahoma" w:hAnsi="Tahoma" w:cs="Tahoma"/>
          <w:color w:val="000000"/>
          <w:kern w:val="1"/>
          <w:sz w:val="24"/>
          <w:szCs w:val="24"/>
        </w:rPr>
        <w:t xml:space="preserve"> i.e. tables, chairs, podiums, </w:t>
      </w:r>
      <w:r w:rsidRPr="00C77CDD">
        <w:rPr>
          <w:rFonts w:ascii="Tahoma" w:hAnsi="Tahoma" w:cs="Tahoma"/>
          <w:color w:val="000000"/>
          <w:kern w:val="1"/>
          <w:sz w:val="24"/>
          <w:szCs w:val="24"/>
        </w:rPr>
        <w:lastRenderedPageBreak/>
        <w:t>mics,</w:t>
      </w:r>
      <w:r w:rsidR="008A65BA">
        <w:rPr>
          <w:rFonts w:ascii="Tahoma" w:hAnsi="Tahoma" w:cs="Tahoma"/>
          <w:color w:val="000000"/>
          <w:kern w:val="1"/>
          <w:sz w:val="24"/>
          <w:szCs w:val="24"/>
        </w:rPr>
        <w:t xml:space="preserve"> </w:t>
      </w:r>
      <w:r w:rsidRPr="00C77CDD">
        <w:rPr>
          <w:rFonts w:ascii="Tahoma" w:hAnsi="Tahoma" w:cs="Tahoma"/>
          <w:color w:val="000000"/>
          <w:kern w:val="1"/>
          <w:sz w:val="24"/>
          <w:szCs w:val="24"/>
        </w:rPr>
        <w:t>WiFi, tablecloths, pipe/drape, screens, classroom, theater, location, etc.</w:t>
      </w:r>
    </w:p>
    <w:p w14:paraId="66A78343" w14:textId="17529DCD"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lease see the convention center map and property detail description card for your set up</w:t>
      </w:r>
    </w:p>
    <w:p w14:paraId="43637E7A" w14:textId="577C7DCA"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ext meeting with the hotel is the end of July with AV contract, BEO, and hotel needs</w:t>
      </w:r>
    </w:p>
    <w:p w14:paraId="5AF7DFB1" w14:textId="5DF29C30" w:rsidR="00F2577C"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launch Fellowship Room signup in August along with Greeters</w:t>
      </w:r>
    </w:p>
    <w:p w14:paraId="2DDEB943" w14:textId="3F5ED1E0" w:rsidR="008E592F" w:rsidRPr="00C77CDD" w:rsidRDefault="00F2577C"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request funds for table gifts August 12th</w:t>
      </w:r>
    </w:p>
    <w:p w14:paraId="511F28BD" w14:textId="77777777" w:rsidR="000A3BD5" w:rsidRPr="00C77CDD" w:rsidRDefault="000A3BD5" w:rsidP="000A3BD5">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p>
    <w:p w14:paraId="7B2DFE6B" w14:textId="77777777" w:rsidR="004735A6" w:rsidRPr="00C77CDD" w:rsidRDefault="007A39A7" w:rsidP="00493963">
      <w:pPr>
        <w:widowControl w:val="0"/>
        <w:numPr>
          <w:ilvl w:val="0"/>
          <w:numId w:val="4"/>
        </w:numPr>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Print &amp; Display Chair:</w:t>
      </w:r>
      <w:r w:rsidR="00940FFA" w:rsidRPr="00C77CDD">
        <w:rPr>
          <w:rFonts w:ascii="Tahoma" w:hAnsi="Tahoma" w:cs="Tahoma"/>
          <w:b/>
          <w:bCs/>
          <w:color w:val="000000"/>
          <w:kern w:val="1"/>
          <w:sz w:val="24"/>
          <w:szCs w:val="24"/>
        </w:rPr>
        <w:t xml:space="preserve"> Empty</w:t>
      </w:r>
      <w:r w:rsidR="00A239ED" w:rsidRPr="00C77CDD">
        <w:rPr>
          <w:rFonts w:ascii="Tahoma" w:hAnsi="Tahoma" w:cs="Tahoma"/>
          <w:b/>
          <w:bCs/>
          <w:color w:val="000000"/>
          <w:kern w:val="1"/>
          <w:sz w:val="24"/>
          <w:szCs w:val="24"/>
        </w:rPr>
        <w:t xml:space="preserve"> (Kathleen L. Stepping in)</w:t>
      </w:r>
      <w:r w:rsidR="00493963" w:rsidRPr="00C77CDD">
        <w:rPr>
          <w:rFonts w:ascii="Tahoma" w:hAnsi="Tahoma" w:cs="Tahoma"/>
          <w:b/>
          <w:bCs/>
          <w:color w:val="000000"/>
          <w:kern w:val="1"/>
          <w:sz w:val="24"/>
          <w:szCs w:val="24"/>
        </w:rPr>
        <w:br/>
      </w:r>
    </w:p>
    <w:p w14:paraId="73149CC3" w14:textId="77510B5E"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Current and Upcoming Business</w:t>
      </w:r>
    </w:p>
    <w:p w14:paraId="78CEDF92" w14:textId="221072CA"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begin framing Program schedule</w:t>
      </w:r>
    </w:p>
    <w:p w14:paraId="3363D242" w14:textId="6C106747"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orking with Registration on schedule format to fit reg packets</w:t>
      </w:r>
    </w:p>
    <w:p w14:paraId="17860F50" w14:textId="4C56FBF7"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lease submit sign requests by our July mtg</w:t>
      </w:r>
    </w:p>
    <w:p w14:paraId="0D0621AB" w14:textId="400CFF3C"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ill submit reader board info to AV in July</w:t>
      </w:r>
    </w:p>
    <w:p w14:paraId="3F465A0A" w14:textId="77777777" w:rsidR="00493963"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Expenses:</w:t>
      </w:r>
    </w:p>
    <w:p w14:paraId="3C2EE95E" w14:textId="4DA865BB" w:rsidR="00F723B9" w:rsidRPr="00C77CDD" w:rsidRDefault="00493963" w:rsidP="000D543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o current expenses at this time</w:t>
      </w:r>
    </w:p>
    <w:p w14:paraId="72F3D5F3" w14:textId="77777777" w:rsidR="004735A6" w:rsidRPr="00C77CDD" w:rsidRDefault="004735A6" w:rsidP="004735A6">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p>
    <w:p w14:paraId="5F8D65F1" w14:textId="7EEC747B" w:rsidR="00AC3DAA" w:rsidRPr="00C77CDD" w:rsidRDefault="007A39A7">
      <w:pPr>
        <w:widowControl w:val="0"/>
        <w:numPr>
          <w:ilvl w:val="0"/>
          <w:numId w:val="4"/>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Fundraising &amp; Entertainment Chair:</w:t>
      </w:r>
      <w:r w:rsidR="00C021C3" w:rsidRPr="00C77CDD">
        <w:rPr>
          <w:rFonts w:ascii="Tahoma" w:hAnsi="Tahoma" w:cs="Tahoma"/>
          <w:b/>
          <w:bCs/>
          <w:color w:val="000000"/>
          <w:kern w:val="1"/>
          <w:sz w:val="24"/>
          <w:szCs w:val="24"/>
        </w:rPr>
        <w:t xml:space="preserve"> </w:t>
      </w:r>
      <w:r w:rsidR="003B3C33" w:rsidRPr="00C77CDD">
        <w:rPr>
          <w:rFonts w:ascii="Tahoma" w:hAnsi="Tahoma" w:cs="Tahoma"/>
          <w:b/>
          <w:bCs/>
          <w:color w:val="000000"/>
          <w:kern w:val="1"/>
          <w:sz w:val="24"/>
          <w:szCs w:val="24"/>
        </w:rPr>
        <w:t>Beth R.</w:t>
      </w:r>
      <w:r w:rsidR="004735A6" w:rsidRPr="00C77CDD">
        <w:rPr>
          <w:rFonts w:ascii="Tahoma" w:hAnsi="Tahoma" w:cs="Tahoma"/>
          <w:b/>
          <w:bCs/>
          <w:color w:val="000000"/>
          <w:kern w:val="1"/>
          <w:sz w:val="24"/>
          <w:szCs w:val="24"/>
        </w:rPr>
        <w:t xml:space="preserve"> (Absent w/ Notice)</w:t>
      </w:r>
    </w:p>
    <w:p w14:paraId="6640BB24" w14:textId="77777777" w:rsidR="00635475" w:rsidRPr="00C77CDD" w:rsidRDefault="00635475" w:rsidP="00635475">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27479260" w14:textId="77777777" w:rsidR="008A65BA" w:rsidRDefault="00683566" w:rsidP="008A65BA">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Meeting was held May 25 , 2023 at 6:30p</w:t>
      </w:r>
    </w:p>
    <w:p w14:paraId="52B8B0AA" w14:textId="2002D239" w:rsidR="00683566" w:rsidRPr="00C77CDD" w:rsidRDefault="00683566" w:rsidP="008A65BA">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Friday Night Entertainment: Maya and Dylan D have agreed to DJ on Friday</w:t>
      </w:r>
    </w:p>
    <w:p w14:paraId="125E4147"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ight for the dance party (will be discussing costs and contracts with Dylan this</w:t>
      </w:r>
    </w:p>
    <w:p w14:paraId="44FAFA43"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month)</w:t>
      </w:r>
    </w:p>
    <w:p w14:paraId="6B5FC264" w14:textId="6455BD58"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Saturday Night Entertainment: We are working on getting an Illusionist,</w:t>
      </w:r>
    </w:p>
    <w:p w14:paraId="53B15F4D"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currently reviewing about 7 performers for Saturday Night, to perform for about</w:t>
      </w:r>
    </w:p>
    <w:p w14:paraId="56A1F93E"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an hour; FOLLOWED by a Masquerade Ball with Maya and Dylan providing</w:t>
      </w:r>
    </w:p>
    <w:p w14:paraId="1EE3AB6C" w14:textId="77777777" w:rsidR="00683566" w:rsidRPr="00A5598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8"/>
          <w:szCs w:val="28"/>
          <w:u w:val="single"/>
        </w:rPr>
      </w:pPr>
      <w:r w:rsidRPr="00C77CDD">
        <w:rPr>
          <w:rFonts w:ascii="Tahoma" w:hAnsi="Tahoma" w:cs="Tahoma"/>
          <w:color w:val="000000"/>
          <w:kern w:val="1"/>
          <w:sz w:val="24"/>
          <w:szCs w:val="24"/>
        </w:rPr>
        <w:t xml:space="preserve">music. </w:t>
      </w:r>
      <w:r w:rsidRPr="00A5598D">
        <w:rPr>
          <w:rFonts w:ascii="Tahoma" w:hAnsi="Tahoma" w:cs="Tahoma"/>
          <w:b/>
          <w:bCs/>
          <w:color w:val="000000"/>
          <w:kern w:val="1"/>
          <w:sz w:val="28"/>
          <w:szCs w:val="28"/>
          <w:u w:val="single"/>
        </w:rPr>
        <w:t>PLEASE ANNOUNCE THE MASQUERADE BALL AS MUCH AS</w:t>
      </w:r>
    </w:p>
    <w:p w14:paraId="1F34174B" w14:textId="77777777" w:rsidR="00683566" w:rsidRPr="00A5598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8"/>
          <w:szCs w:val="28"/>
          <w:u w:val="single"/>
        </w:rPr>
      </w:pPr>
      <w:r w:rsidRPr="00A5598D">
        <w:rPr>
          <w:rFonts w:ascii="Tahoma" w:hAnsi="Tahoma" w:cs="Tahoma"/>
          <w:b/>
          <w:bCs/>
          <w:color w:val="000000"/>
          <w:kern w:val="1"/>
          <w:sz w:val="28"/>
          <w:szCs w:val="28"/>
          <w:u w:val="single"/>
        </w:rPr>
        <w:t>POSSIBLE SO THAT THOSE WANTING TO DRESS UP CAN PREPARE</w:t>
      </w:r>
      <w:r w:rsidRPr="00A5598D">
        <w:rPr>
          <w:rFonts w:ascii="Tahoma" w:hAnsi="Tahoma" w:cs="Tahoma"/>
          <w:color w:val="000000"/>
          <w:kern w:val="1"/>
          <w:sz w:val="28"/>
          <w:szCs w:val="28"/>
          <w:u w:val="single"/>
        </w:rPr>
        <w:t>.</w:t>
      </w:r>
    </w:p>
    <w:p w14:paraId="2C6E4F8B"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1EEE6349" w14:textId="484DCCBC"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Fellowship Room (formerly hospitality room) Gathering Swag to have a prizes</w:t>
      </w:r>
    </w:p>
    <w:p w14:paraId="3A63AE8D"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n game room.</w:t>
      </w:r>
    </w:p>
    <w:p w14:paraId="1D2C388F" w14:textId="14C51218" w:rsidR="00683566" w:rsidRPr="00C60B9D" w:rsidRDefault="00683566" w:rsidP="004F2942">
      <w:pPr>
        <w:widowControl w:val="0"/>
        <w:numPr>
          <w:ilvl w:val="1"/>
          <w:numId w:val="4"/>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60B9D">
        <w:rPr>
          <w:rFonts w:ascii="Tahoma" w:hAnsi="Tahoma" w:cs="Tahoma"/>
          <w:b/>
          <w:bCs/>
          <w:color w:val="000000"/>
          <w:kern w:val="1"/>
          <w:sz w:val="24"/>
          <w:szCs w:val="24"/>
        </w:rPr>
        <w:t>Plan to have a masquerade mask making station in one of our rooms for</w:t>
      </w:r>
    </w:p>
    <w:p w14:paraId="4482778D" w14:textId="2514D2A2" w:rsidR="00683566" w:rsidRPr="002E5D8A" w:rsidRDefault="00C60B9D" w:rsidP="00115998">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4"/>
          <w:szCs w:val="24"/>
        </w:rPr>
      </w:pPr>
      <w:r>
        <w:rPr>
          <w:rFonts w:ascii="Tahoma" w:hAnsi="Tahoma" w:cs="Tahoma"/>
          <w:b/>
          <w:bCs/>
          <w:color w:val="000000"/>
          <w:kern w:val="1"/>
          <w:sz w:val="24"/>
          <w:szCs w:val="24"/>
        </w:rPr>
        <w:tab/>
      </w:r>
      <w:r>
        <w:rPr>
          <w:rFonts w:ascii="Tahoma" w:hAnsi="Tahoma" w:cs="Tahoma"/>
          <w:b/>
          <w:bCs/>
          <w:color w:val="000000"/>
          <w:kern w:val="1"/>
          <w:sz w:val="24"/>
          <w:szCs w:val="24"/>
        </w:rPr>
        <w:tab/>
      </w:r>
      <w:r w:rsidR="00683566" w:rsidRPr="002E5D8A">
        <w:rPr>
          <w:rFonts w:ascii="Tahoma" w:hAnsi="Tahoma" w:cs="Tahoma"/>
          <w:b/>
          <w:bCs/>
          <w:color w:val="000000"/>
          <w:kern w:val="1"/>
          <w:sz w:val="24"/>
          <w:szCs w:val="24"/>
        </w:rPr>
        <w:t>the big Saturday Night Ball.</w:t>
      </w:r>
    </w:p>
    <w:p w14:paraId="5C313F80"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685E0530" w14:textId="6BB4141F"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Quilt Maker Update: Spoke with Mary, she has agreed to make the quilt this</w:t>
      </w:r>
    </w:p>
    <w:p w14:paraId="79F9EDA8"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year. WE NEED T-SHIRTS. Any NA related t-shirts would be appreciated, I am</w:t>
      </w:r>
    </w:p>
    <w:p w14:paraId="041F4377"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happy to collect them and get them to Mary to make our quilt.</w:t>
      </w:r>
    </w:p>
    <w:p w14:paraId="3E6BE267" w14:textId="7C7212E3"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BINGO:</w:t>
      </w:r>
      <w:r w:rsidR="00C60B9D">
        <w:rPr>
          <w:rFonts w:ascii="Tahoma" w:hAnsi="Tahoma" w:cs="Tahoma"/>
          <w:color w:val="000000"/>
          <w:kern w:val="1"/>
          <w:sz w:val="24"/>
          <w:szCs w:val="24"/>
        </w:rPr>
        <w:t xml:space="preserve"> </w:t>
      </w:r>
      <w:r w:rsidR="00AB337C">
        <w:rPr>
          <w:rFonts w:ascii="Tahoma" w:hAnsi="Tahoma" w:cs="Tahoma"/>
          <w:color w:val="000000"/>
          <w:kern w:val="1"/>
          <w:sz w:val="24"/>
          <w:szCs w:val="24"/>
        </w:rPr>
        <w:t xml:space="preserve">{intentionally left blank) </w:t>
      </w:r>
    </w:p>
    <w:p w14:paraId="4BD96FC5" w14:textId="7D24D7DF"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oker: Who can I contact to hold our poker tournament? Appreciate any</w:t>
      </w:r>
    </w:p>
    <w:p w14:paraId="6FA1B70C" w14:textId="77777777" w:rsidR="00683566" w:rsidRPr="00C77CDD" w:rsidRDefault="00683566" w:rsidP="00115998">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suggestions.</w:t>
      </w:r>
    </w:p>
    <w:p w14:paraId="42DA0903" w14:textId="5A8EDD05" w:rsidR="00635475" w:rsidRPr="00C77CDD" w:rsidRDefault="00683566" w:rsidP="004F2942">
      <w:pPr>
        <w:widowControl w:val="0"/>
        <w:numPr>
          <w:ilvl w:val="1"/>
          <w:numId w:val="4"/>
        </w:numPr>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color w:val="000000"/>
          <w:kern w:val="1"/>
          <w:sz w:val="24"/>
          <w:szCs w:val="24"/>
        </w:rPr>
        <w:t xml:space="preserve">Gathering </w:t>
      </w:r>
      <w:r w:rsidR="00F02D23">
        <w:rPr>
          <w:rFonts w:ascii="Tahoma" w:hAnsi="Tahoma" w:cs="Tahoma"/>
          <w:color w:val="000000"/>
          <w:kern w:val="1"/>
          <w:sz w:val="24"/>
          <w:szCs w:val="24"/>
        </w:rPr>
        <w:t xml:space="preserve">NA </w:t>
      </w:r>
      <w:r w:rsidRPr="00C77CDD">
        <w:rPr>
          <w:rFonts w:ascii="Tahoma" w:hAnsi="Tahoma" w:cs="Tahoma"/>
          <w:color w:val="000000"/>
          <w:kern w:val="1"/>
          <w:sz w:val="24"/>
          <w:szCs w:val="24"/>
        </w:rPr>
        <w:t>swag for prizes</w:t>
      </w:r>
    </w:p>
    <w:p w14:paraId="1169EA47" w14:textId="77777777" w:rsidR="00556F8D" w:rsidRPr="00C77CDD" w:rsidRDefault="00556F8D" w:rsidP="006F72DC">
      <w:pPr>
        <w:widowControl w:val="0"/>
        <w:tabs>
          <w:tab w:val="left" w:pos="220"/>
          <w:tab w:val="left" w:pos="720"/>
        </w:tabs>
        <w:autoSpaceDE w:val="0"/>
        <w:autoSpaceDN w:val="0"/>
        <w:adjustRightInd w:val="0"/>
        <w:spacing w:after="0" w:line="240" w:lineRule="auto"/>
        <w:rPr>
          <w:rFonts w:ascii="Tahoma" w:hAnsi="Tahoma" w:cs="Tahoma"/>
        </w:rPr>
      </w:pPr>
    </w:p>
    <w:p w14:paraId="0379320A" w14:textId="690031ED" w:rsidR="00F723B9" w:rsidRPr="00C77CDD" w:rsidRDefault="007A39A7">
      <w:pPr>
        <w:widowControl w:val="0"/>
        <w:numPr>
          <w:ilvl w:val="0"/>
          <w:numId w:val="4"/>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Merchandise Chair:</w:t>
      </w:r>
      <w:r w:rsidR="00EB71FF" w:rsidRPr="00C77CDD">
        <w:rPr>
          <w:rFonts w:ascii="Tahoma" w:hAnsi="Tahoma" w:cs="Tahoma"/>
          <w:b/>
          <w:bCs/>
          <w:color w:val="000000"/>
          <w:kern w:val="1"/>
          <w:sz w:val="24"/>
          <w:szCs w:val="24"/>
        </w:rPr>
        <w:t xml:space="preserve"> Jessica H.</w:t>
      </w:r>
    </w:p>
    <w:p w14:paraId="26E345C2" w14:textId="77777777" w:rsidR="00AF2BA0" w:rsidRPr="00C77CDD" w:rsidRDefault="00AF2BA0" w:rsidP="00AF2BA0">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6F9EA020"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Completed Business:</w:t>
      </w:r>
    </w:p>
    <w:p w14:paraId="3371F0D9"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Received contracts from Rich and Liz for Jewelry vendor. Sent them to CNAC to get signed and</w:t>
      </w:r>
    </w:p>
    <w:p w14:paraId="35318D2C"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returned them to vendor.</w:t>
      </w:r>
    </w:p>
    <w:p w14:paraId="4901B0BE"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Met with subcommittee and reworked some of the merchandise for the website. Added full</w:t>
      </w:r>
    </w:p>
    <w:p w14:paraId="60E6481B"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color logo to new merchandise items and adjusted prices.</w:t>
      </w:r>
    </w:p>
    <w:p w14:paraId="7D6920E7" w14:textId="0BB77DAF"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ent to carnival and sold CRCNA 36 merchandise</w:t>
      </w:r>
      <w:r w:rsidR="00014F1F">
        <w:rPr>
          <w:rFonts w:ascii="Tahoma" w:hAnsi="Tahoma" w:cs="Tahoma"/>
          <w:color w:val="000000"/>
          <w:kern w:val="1"/>
          <w:sz w:val="24"/>
          <w:szCs w:val="24"/>
        </w:rPr>
        <w:t xml:space="preserve"> </w:t>
      </w:r>
      <w:r w:rsidRPr="00C77CDD">
        <w:rPr>
          <w:rFonts w:ascii="Tahoma" w:hAnsi="Tahoma" w:cs="Tahoma"/>
          <w:color w:val="000000"/>
          <w:kern w:val="1"/>
          <w:sz w:val="24"/>
          <w:szCs w:val="24"/>
        </w:rPr>
        <w:t>(42$), no new sales for pre order.</w:t>
      </w:r>
    </w:p>
    <w:p w14:paraId="452029BD"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lastRenderedPageBreak/>
        <w:t>Sent income and expenditure forms to treasurer</w:t>
      </w:r>
    </w:p>
    <w:p w14:paraId="7DEE202F"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Kathleen sold $395 of merchandise at Cheyenne convention</w:t>
      </w:r>
    </w:p>
    <w:p w14:paraId="335593D3"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re order shirts total was $1032.77</w:t>
      </w:r>
    </w:p>
    <w:p w14:paraId="7514DD17"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3C72BA96"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Current Business:</w:t>
      </w:r>
    </w:p>
    <w:p w14:paraId="186CD074"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Still in the process of working on coffee mug order.</w:t>
      </w:r>
    </w:p>
    <w:p w14:paraId="2185C251"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Announcing art gallery at meetings and collecting art for this.</w:t>
      </w:r>
    </w:p>
    <w:p w14:paraId="237C5E8A"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Working on pre order master list to have at the convention</w:t>
      </w:r>
    </w:p>
    <w:p w14:paraId="7543A80D"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p>
    <w:p w14:paraId="3F92E559"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Upcoming Business:</w:t>
      </w:r>
    </w:p>
    <w:p w14:paraId="01754D18"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lanning to attend other events we can set up merchandise table at</w:t>
      </w:r>
    </w:p>
    <w:p w14:paraId="0C1B4952"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Finish coffee mug order</w:t>
      </w:r>
    </w:p>
    <w:p w14:paraId="0DD879BA" w14:textId="77777777"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Decide on journals, stickers and other items to sell at convention.</w:t>
      </w:r>
    </w:p>
    <w:p w14:paraId="7C820357" w14:textId="44C2969F" w:rsidR="00AF2BA0" w:rsidRPr="00C77CDD" w:rsidRDefault="00AF2BA0"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Pre order convention list from square and paypal</w:t>
      </w:r>
    </w:p>
    <w:p w14:paraId="4502FE4F" w14:textId="77777777" w:rsidR="00E05659" w:rsidRPr="00C77CDD" w:rsidRDefault="00E05659" w:rsidP="00E0565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49EF0D69" w14:textId="48A551B0" w:rsidR="00954213" w:rsidRPr="00954213" w:rsidRDefault="007A39A7" w:rsidP="00E0308A">
      <w:pPr>
        <w:widowControl w:val="0"/>
        <w:numPr>
          <w:ilvl w:val="0"/>
          <w:numId w:val="10"/>
        </w:numPr>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w:t>
      </w:r>
      <w:r w:rsidR="00433F8B" w:rsidRPr="00C77CDD">
        <w:rPr>
          <w:rFonts w:ascii="Tahoma" w:hAnsi="Tahoma" w:cs="Tahoma"/>
          <w:b/>
          <w:bCs/>
          <w:color w:val="000000"/>
          <w:kern w:val="1"/>
          <w:sz w:val="24"/>
          <w:szCs w:val="24"/>
        </w:rPr>
        <w:t>R</w:t>
      </w:r>
      <w:r w:rsidR="006A2B2B" w:rsidRPr="00C77CDD">
        <w:rPr>
          <w:rFonts w:ascii="Tahoma" w:hAnsi="Tahoma" w:cs="Tahoma"/>
          <w:b/>
          <w:bCs/>
          <w:color w:val="000000"/>
          <w:kern w:val="1"/>
          <w:sz w:val="24"/>
          <w:szCs w:val="24"/>
        </w:rPr>
        <w:t>egistration Chair</w:t>
      </w:r>
      <w:r w:rsidR="00F723B9" w:rsidRPr="00C77CDD">
        <w:rPr>
          <w:rFonts w:ascii="Tahoma" w:hAnsi="Tahoma" w:cs="Tahoma"/>
          <w:b/>
          <w:bCs/>
          <w:color w:val="000000"/>
          <w:kern w:val="1"/>
          <w:sz w:val="24"/>
          <w:szCs w:val="24"/>
        </w:rPr>
        <w:t>:</w:t>
      </w:r>
      <w:r w:rsidR="002A44BB" w:rsidRPr="00C77CDD">
        <w:rPr>
          <w:rFonts w:ascii="Tahoma" w:hAnsi="Tahoma" w:cs="Tahoma"/>
          <w:b/>
          <w:bCs/>
          <w:color w:val="000000"/>
          <w:kern w:val="1"/>
          <w:sz w:val="24"/>
          <w:szCs w:val="24"/>
        </w:rPr>
        <w:t xml:space="preserve"> Sarah J.</w:t>
      </w:r>
      <w:r w:rsidR="00954213">
        <w:rPr>
          <w:rFonts w:ascii="Tahoma" w:hAnsi="Tahoma" w:cs="Tahoma"/>
          <w:color w:val="000000"/>
          <w:kern w:val="1"/>
          <w:sz w:val="20"/>
          <w:szCs w:val="20"/>
        </w:rPr>
        <w:br/>
      </w:r>
    </w:p>
    <w:p w14:paraId="3528BD7E" w14:textId="13ED85C5" w:rsidR="003378CC" w:rsidRPr="003378CC" w:rsidRDefault="003378CC" w:rsidP="00F737A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Subcommittee did not meet this month. I was able to communicate things via email and didn’t feel we needed a meeting. </w:t>
      </w:r>
    </w:p>
    <w:p w14:paraId="76FA4A29"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We set up at the following events for pre-registration</w:t>
      </w:r>
    </w:p>
    <w:p w14:paraId="7AFBFA5B"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Memorial Day Picnic - $210</w:t>
      </w:r>
    </w:p>
    <w:p w14:paraId="2FC071D1"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URMRCNA - $420</w:t>
      </w:r>
    </w:p>
    <w:p w14:paraId="04DB230A"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Service Carnival - don’t have the numbers yet</w:t>
      </w:r>
    </w:p>
    <w:p w14:paraId="65DBEE61"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PayPal Total for May - $3,555</w:t>
      </w:r>
    </w:p>
    <w:p w14:paraId="4154DE79"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Announcing our need for members to be of service for registration at the convention. Slowly gathering support.</w:t>
      </w:r>
    </w:p>
    <w:p w14:paraId="6FE79CA0"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Packet items status</w:t>
      </w:r>
    </w:p>
    <w:p w14:paraId="237089B5"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Pins - ordered</w:t>
      </w:r>
    </w:p>
    <w:p w14:paraId="2F5FA7AB"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Neck wallets - ordered</w:t>
      </w:r>
    </w:p>
    <w:p w14:paraId="03B00678" w14:textId="48A0DDF2"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P</w:t>
      </w:r>
      <w:r w:rsidR="0080584C">
        <w:rPr>
          <w:rFonts w:ascii="Tahoma" w:hAnsi="Tahoma" w:cs="Tahoma"/>
          <w:color w:val="000000"/>
          <w:kern w:val="1"/>
          <w:sz w:val="24"/>
          <w:szCs w:val="24"/>
        </w:rPr>
        <w:t>e</w:t>
      </w:r>
      <w:r w:rsidRPr="003378CC">
        <w:rPr>
          <w:rFonts w:ascii="Tahoma" w:hAnsi="Tahoma" w:cs="Tahoma"/>
          <w:color w:val="000000"/>
          <w:kern w:val="1"/>
          <w:sz w:val="24"/>
          <w:szCs w:val="24"/>
        </w:rPr>
        <w:t>ns - the ones we want are on backorder so we’ll get these in July-ish</w:t>
      </w:r>
    </w:p>
    <w:p w14:paraId="220B0E5B" w14:textId="13574716"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Magnets - ordered</w:t>
      </w:r>
    </w:p>
    <w:p w14:paraId="1D3275D4"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Be well,</w:t>
      </w:r>
    </w:p>
    <w:p w14:paraId="33DF0568" w14:textId="77777777" w:rsidR="003378CC" w:rsidRPr="003378CC" w:rsidRDefault="003378CC"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3378CC">
        <w:rPr>
          <w:rFonts w:ascii="Tahoma" w:hAnsi="Tahoma" w:cs="Tahoma"/>
          <w:color w:val="000000"/>
          <w:kern w:val="1"/>
          <w:sz w:val="24"/>
          <w:szCs w:val="24"/>
        </w:rPr>
        <w:t>Sarah</w:t>
      </w:r>
    </w:p>
    <w:p w14:paraId="76FBF68A" w14:textId="77777777" w:rsidR="003378CC" w:rsidRPr="00C77CDD" w:rsidRDefault="003378CC" w:rsidP="00013E36">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p>
    <w:p w14:paraId="6D1B3956" w14:textId="77777777" w:rsidR="003378CC" w:rsidRPr="00C77CDD" w:rsidRDefault="003378CC" w:rsidP="00013E36">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p>
    <w:p w14:paraId="2694EEF0" w14:textId="6C6F2C32" w:rsidR="00EF5E02" w:rsidRPr="00954213" w:rsidRDefault="00615AF1" w:rsidP="00E0308A">
      <w:pPr>
        <w:widowControl w:val="0"/>
        <w:numPr>
          <w:ilvl w:val="0"/>
          <w:numId w:val="10"/>
        </w:numPr>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Convention Information &amp; Website Chair:</w:t>
      </w:r>
      <w:r w:rsidR="00AC60C6" w:rsidRPr="00C77CDD">
        <w:rPr>
          <w:rFonts w:ascii="Tahoma" w:hAnsi="Tahoma" w:cs="Tahoma"/>
          <w:b/>
          <w:bCs/>
          <w:color w:val="000000"/>
          <w:kern w:val="1"/>
          <w:sz w:val="24"/>
          <w:szCs w:val="24"/>
        </w:rPr>
        <w:t xml:space="preserve"> Grant K</w:t>
      </w:r>
      <w:r w:rsidR="00954213">
        <w:rPr>
          <w:rFonts w:ascii="Tahoma" w:hAnsi="Tahoma" w:cs="Tahoma"/>
          <w:b/>
          <w:bCs/>
          <w:color w:val="000000"/>
          <w:kern w:val="1"/>
          <w:sz w:val="24"/>
          <w:szCs w:val="24"/>
        </w:rPr>
        <w:t>.</w:t>
      </w:r>
      <w:r w:rsidR="00954213">
        <w:rPr>
          <w:rFonts w:ascii="Tahoma" w:hAnsi="Tahoma" w:cs="Tahoma"/>
          <w:color w:val="000000"/>
          <w:kern w:val="1"/>
          <w:sz w:val="24"/>
          <w:szCs w:val="24"/>
        </w:rPr>
        <w:br/>
      </w:r>
      <w:r w:rsidR="00954213">
        <w:rPr>
          <w:rFonts w:ascii="Tahoma" w:hAnsi="Tahoma" w:cs="Tahoma"/>
          <w:color w:val="000000"/>
          <w:kern w:val="1"/>
          <w:sz w:val="24"/>
          <w:szCs w:val="24"/>
        </w:rPr>
        <w:br/>
      </w:r>
      <w:r w:rsidR="00EF5E02" w:rsidRPr="00954213">
        <w:rPr>
          <w:rFonts w:ascii="Tahoma" w:hAnsi="Tahoma" w:cs="Tahoma"/>
          <w:color w:val="000000"/>
          <w:kern w:val="1"/>
          <w:sz w:val="24"/>
          <w:szCs w:val="24"/>
        </w:rPr>
        <w:t>This month I’ve worked on formatting for the square and paypal reports I am providing to the</w:t>
      </w:r>
    </w:p>
    <w:p w14:paraId="3A9F2ADB"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Merchandise and Registration committees. Sarah and I have agreed it would be good to provide</w:t>
      </w:r>
    </w:p>
    <w:p w14:paraId="073BD9D8"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square reports for each individual event we have. I will also be providing the web store reports</w:t>
      </w:r>
    </w:p>
    <w:p w14:paraId="1E20F57C"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on a monthly basis, this seems to make sense given the cadence of our subcommittee</w:t>
      </w:r>
    </w:p>
    <w:p w14:paraId="71764A7E"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meetings.</w:t>
      </w:r>
    </w:p>
    <w:p w14:paraId="6214C9AB"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Added two new merchandise items to the web store. I will also be working with merchandise to</w:t>
      </w:r>
    </w:p>
    <w:p w14:paraId="528995BD"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update the images that are blurry to a better resolution.</w:t>
      </w:r>
    </w:p>
    <w:p w14:paraId="03424DBA"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I have been continuing to closely monitor the webstore orders and paypal transactions to make</w:t>
      </w:r>
    </w:p>
    <w:p w14:paraId="21AC98C9"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sure everything matches up. So far I haven’t seen the situation mentioned about last year where</w:t>
      </w:r>
    </w:p>
    <w:p w14:paraId="756E240C"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an order was placed but the paypal didn’t go through.</w:t>
      </w:r>
    </w:p>
    <w:p w14:paraId="1D69C6B7"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Thanks and as always reach out whenever you need help with any web related stuff.</w:t>
      </w:r>
    </w:p>
    <w:p w14:paraId="7DF912C0" w14:textId="77777777" w:rsidR="00EF5E02" w:rsidRPr="004F2942"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4F2942">
        <w:rPr>
          <w:rFonts w:ascii="Tahoma" w:hAnsi="Tahoma" w:cs="Tahoma"/>
          <w:color w:val="000000"/>
          <w:kern w:val="1"/>
          <w:sz w:val="24"/>
          <w:szCs w:val="24"/>
        </w:rPr>
        <w:t>In loving service,</w:t>
      </w:r>
    </w:p>
    <w:p w14:paraId="5DEB13F2" w14:textId="04E379D6" w:rsidR="00F723B9" w:rsidRPr="00C77CDD" w:rsidRDefault="00EF5E02" w:rsidP="004F2942">
      <w:pPr>
        <w:widowControl w:val="0"/>
        <w:tabs>
          <w:tab w:val="left" w:pos="220"/>
          <w:tab w:val="left" w:pos="720"/>
        </w:tabs>
        <w:autoSpaceDE w:val="0"/>
        <w:autoSpaceDN w:val="0"/>
        <w:adjustRightInd w:val="0"/>
        <w:spacing w:after="0" w:line="240" w:lineRule="auto"/>
        <w:ind w:left="360"/>
        <w:rPr>
          <w:rFonts w:ascii="Tahoma" w:hAnsi="Tahoma" w:cs="Tahoma"/>
          <w:color w:val="000000"/>
        </w:rPr>
      </w:pPr>
      <w:r w:rsidRPr="004F2942">
        <w:rPr>
          <w:rFonts w:ascii="Tahoma" w:hAnsi="Tahoma" w:cs="Tahoma"/>
          <w:color w:val="000000"/>
          <w:kern w:val="1"/>
          <w:sz w:val="24"/>
          <w:szCs w:val="24"/>
        </w:rPr>
        <w:t>-</w:t>
      </w:r>
      <w:r w:rsidRPr="004F2942">
        <w:rPr>
          <w:rFonts w:ascii="Tahoma" w:hAnsi="Tahoma" w:cs="Tahoma"/>
          <w:color w:val="000000"/>
          <w:kern w:val="1"/>
          <w:sz w:val="24"/>
          <w:szCs w:val="24"/>
        </w:rPr>
        <w:t>Grant K</w:t>
      </w:r>
      <w:r w:rsidR="003B4CB1" w:rsidRPr="00C77CDD">
        <w:rPr>
          <w:rFonts w:ascii="Tahoma" w:hAnsi="Tahoma" w:cs="Tahoma"/>
          <w:color w:val="000000"/>
        </w:rPr>
        <w:br/>
      </w:r>
    </w:p>
    <w:p w14:paraId="183F32D9" w14:textId="48DCF12F" w:rsidR="00173498" w:rsidRDefault="00615AF1" w:rsidP="00E0308A">
      <w:pPr>
        <w:widowControl w:val="0"/>
        <w:numPr>
          <w:ilvl w:val="0"/>
          <w:numId w:val="10"/>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Hospitals &amp; Institutions Chair: </w:t>
      </w:r>
      <w:r w:rsidR="006A2B2B" w:rsidRPr="00C77CDD">
        <w:rPr>
          <w:rFonts w:ascii="Tahoma" w:hAnsi="Tahoma" w:cs="Tahoma"/>
          <w:color w:val="000000"/>
          <w:kern w:val="1"/>
          <w:u w:color="000000"/>
        </w:rPr>
        <w:t> </w:t>
      </w:r>
      <w:r w:rsidR="00AC60C6" w:rsidRPr="00C77CDD">
        <w:rPr>
          <w:rFonts w:ascii="Tahoma" w:hAnsi="Tahoma" w:cs="Tahoma"/>
          <w:b/>
          <w:bCs/>
          <w:color w:val="000000"/>
          <w:kern w:val="1"/>
          <w:sz w:val="24"/>
          <w:szCs w:val="24"/>
        </w:rPr>
        <w:t>Erica H</w:t>
      </w:r>
      <w:r w:rsidR="00C268E3" w:rsidRPr="00C77CDD">
        <w:rPr>
          <w:rFonts w:ascii="Tahoma" w:hAnsi="Tahoma" w:cs="Tahoma"/>
          <w:b/>
          <w:bCs/>
          <w:color w:val="000000"/>
          <w:kern w:val="1"/>
          <w:sz w:val="24"/>
          <w:szCs w:val="24"/>
        </w:rPr>
        <w:t>.</w:t>
      </w:r>
    </w:p>
    <w:p w14:paraId="1C1F9AB6" w14:textId="1A83AD8A" w:rsidR="00E6778E" w:rsidRPr="00C77CDD" w:rsidRDefault="00A5598D" w:rsidP="00A5598D">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Pr>
          <w:rFonts w:ascii="Tahoma" w:hAnsi="Tahoma" w:cs="Tahoma"/>
          <w:b/>
          <w:bCs/>
          <w:color w:val="000000"/>
          <w:kern w:val="1"/>
          <w:sz w:val="24"/>
          <w:szCs w:val="24"/>
        </w:rPr>
        <w:tab/>
      </w:r>
      <w:r>
        <w:rPr>
          <w:rFonts w:ascii="Tahoma" w:hAnsi="Tahoma" w:cs="Tahoma"/>
          <w:b/>
          <w:bCs/>
          <w:color w:val="000000"/>
          <w:kern w:val="1"/>
          <w:sz w:val="24"/>
          <w:szCs w:val="24"/>
        </w:rPr>
        <w:tab/>
      </w:r>
      <w:r w:rsidR="00E6778E" w:rsidRPr="00C77CDD">
        <w:rPr>
          <w:rFonts w:ascii="Tahoma" w:hAnsi="Tahoma" w:cs="Tahoma"/>
          <w:b/>
          <w:bCs/>
          <w:color w:val="000000"/>
          <w:kern w:val="1"/>
          <w:sz w:val="24"/>
          <w:szCs w:val="24"/>
        </w:rPr>
        <w:br/>
      </w:r>
      <w:r w:rsidR="00E6778E" w:rsidRPr="00C77CDD">
        <w:rPr>
          <w:rFonts w:ascii="Tahoma" w:hAnsi="Tahoma" w:cs="Tahoma"/>
          <w:color w:val="000000"/>
          <w:kern w:val="1"/>
          <w:sz w:val="24"/>
          <w:szCs w:val="24"/>
        </w:rPr>
        <w:t xml:space="preserve">Current </w:t>
      </w:r>
      <w:r w:rsidR="00E6778E" w:rsidRPr="00C77CDD">
        <w:rPr>
          <w:rFonts w:ascii="Tahoma" w:hAnsi="Tahoma" w:cs="Tahoma"/>
          <w:color w:val="000000"/>
          <w:kern w:val="1"/>
          <w:sz w:val="24"/>
          <w:szCs w:val="24"/>
        </w:rPr>
        <w:t xml:space="preserve">&amp; </w:t>
      </w:r>
      <w:r w:rsidR="00E6778E" w:rsidRPr="00C77CDD">
        <w:rPr>
          <w:rFonts w:ascii="Tahoma" w:hAnsi="Tahoma" w:cs="Tahoma"/>
          <w:color w:val="000000"/>
          <w:kern w:val="1"/>
          <w:sz w:val="24"/>
          <w:szCs w:val="24"/>
        </w:rPr>
        <w:t>Upcomi</w:t>
      </w:r>
      <w:r w:rsidR="00E6778E" w:rsidRPr="00C77CDD">
        <w:rPr>
          <w:rFonts w:ascii="Tahoma" w:hAnsi="Tahoma" w:cs="Tahoma"/>
          <w:color w:val="000000"/>
          <w:kern w:val="1"/>
          <w:sz w:val="24"/>
          <w:szCs w:val="24"/>
        </w:rPr>
        <w:t>ng</w:t>
      </w:r>
      <w:r w:rsidR="00E6778E" w:rsidRPr="00C77CDD">
        <w:rPr>
          <w:rFonts w:ascii="Tahoma" w:hAnsi="Tahoma" w:cs="Tahoma"/>
          <w:color w:val="000000"/>
          <w:kern w:val="1"/>
          <w:sz w:val="24"/>
          <w:szCs w:val="24"/>
        </w:rPr>
        <w:t xml:space="preserve"> Business</w:t>
      </w:r>
    </w:p>
    <w:p w14:paraId="037F0154" w14:textId="60F82E50" w:rsidR="00E6778E" w:rsidRPr="00C77CDD" w:rsidRDefault="00E6778E"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Received JPG of logo</w:t>
      </w:r>
    </w:p>
    <w:p w14:paraId="3A62A964" w14:textId="2C15A255" w:rsidR="00E6778E" w:rsidRPr="00C77CDD" w:rsidRDefault="00E6778E"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Need to get with Nick about ordering sheet and expense form</w:t>
      </w:r>
    </w:p>
    <w:p w14:paraId="76092BCE" w14:textId="5501669A" w:rsidR="00E6778E" w:rsidRPr="00C77CDD" w:rsidRDefault="00E6778E"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In search of speakers for workshops</w:t>
      </w:r>
    </w:p>
    <w:p w14:paraId="58E26CCE" w14:textId="77777777" w:rsidR="00E6778E" w:rsidRPr="00C77CDD" w:rsidRDefault="00E6778E"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Upcoming Expenses</w:t>
      </w:r>
    </w:p>
    <w:p w14:paraId="3EA8C91F" w14:textId="31CA05FA" w:rsidR="00F723B9" w:rsidRPr="00C77CDD" w:rsidRDefault="00E6778E" w:rsidP="00954213">
      <w:pPr>
        <w:widowControl w:val="0"/>
        <w:tabs>
          <w:tab w:val="left" w:pos="220"/>
          <w:tab w:val="left" w:pos="720"/>
        </w:tabs>
        <w:autoSpaceDE w:val="0"/>
        <w:autoSpaceDN w:val="0"/>
        <w:adjustRightInd w:val="0"/>
        <w:spacing w:after="0" w:line="240" w:lineRule="auto"/>
        <w:ind w:left="360"/>
        <w:rPr>
          <w:rFonts w:ascii="Tahoma" w:hAnsi="Tahoma" w:cs="Tahoma"/>
          <w:color w:val="000000"/>
          <w:kern w:val="1"/>
          <w:sz w:val="24"/>
          <w:szCs w:val="24"/>
        </w:rPr>
      </w:pPr>
      <w:r w:rsidRPr="00C77CDD">
        <w:rPr>
          <w:rFonts w:ascii="Tahoma" w:hAnsi="Tahoma" w:cs="Tahoma"/>
          <w:color w:val="000000"/>
          <w:kern w:val="1"/>
          <w:sz w:val="24"/>
          <w:szCs w:val="24"/>
        </w:rPr>
        <w:t>Sheet ~ $30</w:t>
      </w:r>
    </w:p>
    <w:p w14:paraId="00ED4F23" w14:textId="77777777" w:rsidR="002F2D6E" w:rsidRPr="00C77CDD" w:rsidRDefault="002F2D6E" w:rsidP="002F2D6E">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4"/>
          <w:szCs w:val="24"/>
        </w:rPr>
      </w:pPr>
    </w:p>
    <w:p w14:paraId="5465D45F" w14:textId="619118ED" w:rsidR="006A2B2B" w:rsidRPr="00C77CDD" w:rsidRDefault="003539DE">
      <w:pPr>
        <w:widowControl w:val="0"/>
        <w:autoSpaceDE w:val="0"/>
        <w:autoSpaceDN w:val="0"/>
        <w:adjustRightInd w:val="0"/>
        <w:spacing w:after="0" w:line="240" w:lineRule="auto"/>
        <w:rPr>
          <w:rFonts w:ascii="Tahoma" w:hAnsi="Tahoma" w:cs="Tahoma"/>
          <w:b/>
          <w:bCs/>
          <w:i/>
          <w:iCs/>
          <w:color w:val="000000"/>
          <w:sz w:val="24"/>
          <w:szCs w:val="24"/>
          <w:u w:val="single"/>
        </w:rPr>
      </w:pPr>
      <w:r w:rsidRPr="00C77CDD">
        <w:rPr>
          <w:rFonts w:ascii="Tahoma" w:hAnsi="Tahoma" w:cs="Tahoma"/>
          <w:b/>
          <w:bCs/>
          <w:i/>
          <w:iCs/>
          <w:color w:val="000000"/>
          <w:sz w:val="28"/>
          <w:szCs w:val="28"/>
          <w:u w:val="single"/>
        </w:rPr>
        <w:t>LIASION REPORTS:</w:t>
      </w:r>
    </w:p>
    <w:p w14:paraId="7DE44B18" w14:textId="765C778E" w:rsidR="00A75665" w:rsidRPr="00C77CDD" w:rsidRDefault="003539DE" w:rsidP="00433F8B">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BFE:  </w:t>
      </w:r>
      <w:r w:rsidR="00D96B6D" w:rsidRPr="00C77CDD">
        <w:rPr>
          <w:rFonts w:ascii="Tahoma" w:hAnsi="Tahoma" w:cs="Tahoma"/>
          <w:b/>
          <w:bCs/>
          <w:color w:val="000000"/>
          <w:kern w:val="1"/>
          <w:sz w:val="24"/>
          <w:szCs w:val="24"/>
          <w:u w:color="000000"/>
        </w:rPr>
        <w:t>None</w:t>
      </w:r>
    </w:p>
    <w:p w14:paraId="05223939" w14:textId="5D9C5091" w:rsidR="00D96B6D" w:rsidRPr="00C77CDD" w:rsidRDefault="00D96B6D" w:rsidP="00D96B6D">
      <w:pPr>
        <w:widowControl w:val="0"/>
        <w:tabs>
          <w:tab w:val="left" w:pos="1660"/>
          <w:tab w:val="left" w:pos="2160"/>
        </w:tabs>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Boulder</w:t>
      </w:r>
      <w:r w:rsidR="000B6FFE" w:rsidRPr="00C77CDD">
        <w:rPr>
          <w:rFonts w:ascii="Tahoma" w:hAnsi="Tahoma" w:cs="Tahoma"/>
          <w:b/>
          <w:bCs/>
          <w:color w:val="000000"/>
          <w:kern w:val="1"/>
          <w:sz w:val="24"/>
          <w:szCs w:val="24"/>
          <w:u w:color="000000"/>
        </w:rPr>
        <w:t>: None</w:t>
      </w:r>
    </w:p>
    <w:p w14:paraId="3B533E60" w14:textId="2FEEE477" w:rsidR="00537A67" w:rsidRPr="00C77CDD" w:rsidRDefault="00D96B6D" w:rsidP="00863B25">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 xml:space="preserve">Mile High: </w:t>
      </w:r>
      <w:r w:rsidR="000B6FFE" w:rsidRPr="00C77CDD">
        <w:rPr>
          <w:rFonts w:ascii="Tahoma" w:hAnsi="Tahoma" w:cs="Tahoma"/>
          <w:b/>
          <w:bCs/>
          <w:color w:val="000000"/>
          <w:kern w:val="1"/>
          <w:sz w:val="24"/>
          <w:szCs w:val="24"/>
          <w:u w:color="000000"/>
        </w:rPr>
        <w:t>Hidy F.</w:t>
      </w:r>
    </w:p>
    <w:p w14:paraId="49733FD0" w14:textId="38A8F0CC" w:rsidR="00714D9E" w:rsidRDefault="00714D9E" w:rsidP="00863B25">
      <w:pPr>
        <w:widowControl w:val="0"/>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b/>
          <w:bCs/>
          <w:color w:val="000000"/>
          <w:kern w:val="1"/>
          <w:sz w:val="24"/>
          <w:szCs w:val="24"/>
          <w:u w:color="000000"/>
        </w:rPr>
        <w:tab/>
      </w:r>
      <w:r w:rsidR="00CA0CF4">
        <w:rPr>
          <w:rFonts w:ascii="Tahoma" w:hAnsi="Tahoma" w:cs="Tahoma"/>
          <w:color w:val="000000"/>
          <w:kern w:val="1"/>
          <w:sz w:val="24"/>
          <w:szCs w:val="24"/>
          <w:u w:color="000000"/>
        </w:rPr>
        <w:t>Made announcements at area, question came up:</w:t>
      </w:r>
    </w:p>
    <w:p w14:paraId="2E15B456" w14:textId="229C8FDF" w:rsidR="00CA0CF4" w:rsidRDefault="00CA0CF4" w:rsidP="00863B25">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ab/>
        <w:t xml:space="preserve">Does it need to be NA based </w:t>
      </w:r>
      <w:r w:rsidR="00594AE2">
        <w:rPr>
          <w:rFonts w:ascii="Tahoma" w:hAnsi="Tahoma" w:cs="Tahoma"/>
          <w:color w:val="000000"/>
          <w:kern w:val="1"/>
          <w:sz w:val="24"/>
          <w:szCs w:val="24"/>
          <w:u w:color="000000"/>
        </w:rPr>
        <w:t>art?</w:t>
      </w:r>
    </w:p>
    <w:p w14:paraId="4B96833F" w14:textId="50600363" w:rsidR="00594AE2" w:rsidRDefault="00594AE2" w:rsidP="00863B25">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ab/>
      </w:r>
      <w:r>
        <w:rPr>
          <w:rFonts w:ascii="Tahoma" w:hAnsi="Tahoma" w:cs="Tahoma"/>
          <w:color w:val="000000"/>
          <w:kern w:val="1"/>
          <w:sz w:val="24"/>
          <w:szCs w:val="24"/>
          <w:u w:color="000000"/>
        </w:rPr>
        <w:tab/>
        <w:t>Answer: No</w:t>
      </w:r>
    </w:p>
    <w:p w14:paraId="1A9DA3C2" w14:textId="77EC42E7" w:rsidR="00B90F7B" w:rsidRDefault="00594AE2" w:rsidP="00863B25">
      <w:pPr>
        <w:widowControl w:val="0"/>
        <w:autoSpaceDE w:val="0"/>
        <w:autoSpaceDN w:val="0"/>
        <w:adjustRightInd w:val="0"/>
        <w:spacing w:after="0" w:line="240" w:lineRule="auto"/>
        <w:rPr>
          <w:rFonts w:ascii="Tahoma" w:hAnsi="Tahoma" w:cs="Tahoma"/>
          <w:color w:val="000000"/>
          <w:kern w:val="1"/>
          <w:sz w:val="24"/>
          <w:szCs w:val="24"/>
          <w:u w:color="000000"/>
        </w:rPr>
      </w:pPr>
      <w:r>
        <w:rPr>
          <w:rFonts w:ascii="Tahoma" w:hAnsi="Tahoma" w:cs="Tahoma"/>
          <w:color w:val="000000"/>
          <w:kern w:val="1"/>
          <w:sz w:val="24"/>
          <w:szCs w:val="24"/>
          <w:u w:color="000000"/>
        </w:rPr>
        <w:tab/>
      </w:r>
      <w:r w:rsidR="00B17895">
        <w:rPr>
          <w:rFonts w:ascii="Tahoma" w:hAnsi="Tahoma" w:cs="Tahoma"/>
          <w:color w:val="000000"/>
          <w:kern w:val="1"/>
          <w:sz w:val="24"/>
          <w:szCs w:val="24"/>
          <w:u w:color="000000"/>
        </w:rPr>
        <w:t>Concern that people reserve a bunch of rooms or saving tables</w:t>
      </w:r>
    </w:p>
    <w:p w14:paraId="60C96679" w14:textId="539EF2A2" w:rsidR="00B17895" w:rsidRPr="00C77CDD" w:rsidRDefault="000F0ECD" w:rsidP="006A4219">
      <w:pPr>
        <w:widowControl w:val="0"/>
        <w:autoSpaceDE w:val="0"/>
        <w:autoSpaceDN w:val="0"/>
        <w:adjustRightInd w:val="0"/>
        <w:spacing w:after="0" w:line="240" w:lineRule="auto"/>
        <w:ind w:left="1440"/>
        <w:rPr>
          <w:rFonts w:ascii="Tahoma" w:hAnsi="Tahoma" w:cs="Tahoma"/>
          <w:color w:val="000000"/>
          <w:kern w:val="1"/>
          <w:sz w:val="24"/>
          <w:szCs w:val="24"/>
          <w:u w:color="000000"/>
        </w:rPr>
      </w:pPr>
      <w:r>
        <w:rPr>
          <w:rFonts w:ascii="Tahoma" w:hAnsi="Tahoma" w:cs="Tahoma"/>
          <w:color w:val="000000"/>
          <w:kern w:val="1"/>
          <w:sz w:val="24"/>
          <w:szCs w:val="24"/>
          <w:u w:color="000000"/>
        </w:rPr>
        <w:t xml:space="preserve">Answer: NA committee has no policing power </w:t>
      </w:r>
      <w:r w:rsidR="00AF0017">
        <w:rPr>
          <w:rFonts w:ascii="Tahoma" w:hAnsi="Tahoma" w:cs="Tahoma"/>
          <w:color w:val="000000"/>
          <w:kern w:val="1"/>
          <w:sz w:val="24"/>
          <w:szCs w:val="24"/>
          <w:u w:color="000000"/>
        </w:rPr>
        <w:t xml:space="preserve">over saving room blocks or savings seats at the banquet. CRCNA also </w:t>
      </w:r>
      <w:r w:rsidR="006A4219">
        <w:rPr>
          <w:rFonts w:ascii="Tahoma" w:hAnsi="Tahoma" w:cs="Tahoma"/>
          <w:color w:val="000000"/>
          <w:kern w:val="1"/>
          <w:sz w:val="24"/>
          <w:szCs w:val="24"/>
          <w:u w:color="000000"/>
        </w:rPr>
        <w:t>opened 26 more seats at the banquet to curb crowding</w:t>
      </w:r>
    </w:p>
    <w:p w14:paraId="50672F03" w14:textId="0AED9F8E" w:rsidR="00D96B6D" w:rsidRPr="00C77CDD" w:rsidRDefault="00D96B6D" w:rsidP="00D96B6D">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Mountains West: None</w:t>
      </w:r>
    </w:p>
    <w:p w14:paraId="27C90487" w14:textId="6D8F0EAD" w:rsidR="00D96B6D" w:rsidRPr="00C77CDD" w:rsidRDefault="00D96B6D" w:rsidP="00D96B6D">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 xml:space="preserve">Off the Wall: </w:t>
      </w:r>
      <w:r w:rsidR="000B6FFE" w:rsidRPr="00C77CDD">
        <w:rPr>
          <w:rFonts w:ascii="Tahoma" w:hAnsi="Tahoma" w:cs="Tahoma"/>
          <w:b/>
          <w:bCs/>
          <w:color w:val="000000"/>
          <w:kern w:val="1"/>
          <w:sz w:val="24"/>
          <w:szCs w:val="24"/>
          <w:u w:color="000000"/>
        </w:rPr>
        <w:t>Tamara J.</w:t>
      </w:r>
    </w:p>
    <w:p w14:paraId="720DF239" w14:textId="5B982D7F" w:rsidR="00823A97" w:rsidRPr="00C77CDD" w:rsidRDefault="00823A97" w:rsidP="00433F8B">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 xml:space="preserve">Pikes Peak: </w:t>
      </w:r>
      <w:r w:rsidR="00875A86" w:rsidRPr="00C77CDD">
        <w:rPr>
          <w:rFonts w:ascii="Tahoma" w:hAnsi="Tahoma" w:cs="Tahoma"/>
          <w:b/>
          <w:bCs/>
          <w:color w:val="000000"/>
          <w:kern w:val="1"/>
          <w:sz w:val="24"/>
          <w:szCs w:val="24"/>
          <w:u w:color="000000"/>
        </w:rPr>
        <w:t>None</w:t>
      </w:r>
    </w:p>
    <w:p w14:paraId="3E166A55" w14:textId="47AA5A6B" w:rsidR="00A75665" w:rsidRPr="00C77CDD" w:rsidRDefault="003539DE" w:rsidP="006A2B2B">
      <w:pPr>
        <w:widowControl w:val="0"/>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b/>
          <w:bCs/>
          <w:color w:val="000000"/>
          <w:kern w:val="1"/>
          <w:sz w:val="24"/>
          <w:szCs w:val="24"/>
          <w:u w:color="000000"/>
        </w:rPr>
        <w:t>Serenity Unlimited:</w:t>
      </w:r>
      <w:r w:rsidRPr="00C77CDD">
        <w:rPr>
          <w:rFonts w:ascii="Tahoma" w:hAnsi="Tahoma" w:cs="Tahoma"/>
          <w:color w:val="000000"/>
          <w:kern w:val="1"/>
          <w:sz w:val="24"/>
          <w:szCs w:val="24"/>
          <w:u w:color="000000"/>
        </w:rPr>
        <w:t>  </w:t>
      </w:r>
      <w:r w:rsidR="00D96B6D" w:rsidRPr="00C77CDD">
        <w:rPr>
          <w:rFonts w:ascii="Tahoma" w:hAnsi="Tahoma" w:cs="Tahoma"/>
          <w:b/>
          <w:bCs/>
          <w:color w:val="000000"/>
          <w:kern w:val="1"/>
          <w:sz w:val="24"/>
          <w:szCs w:val="24"/>
          <w:u w:color="000000"/>
        </w:rPr>
        <w:t>None</w:t>
      </w:r>
    </w:p>
    <w:p w14:paraId="7CFA1AD0" w14:textId="2EDF336A" w:rsidR="00A75665" w:rsidRPr="00C77CDD" w:rsidRDefault="003539DE" w:rsidP="006A2B2B">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Ute Pass:  </w:t>
      </w:r>
      <w:r w:rsidR="00D96B6D" w:rsidRPr="00C77CDD">
        <w:rPr>
          <w:rFonts w:ascii="Tahoma" w:hAnsi="Tahoma" w:cs="Tahoma"/>
          <w:b/>
          <w:bCs/>
          <w:color w:val="000000"/>
          <w:kern w:val="1"/>
          <w:sz w:val="24"/>
          <w:szCs w:val="24"/>
          <w:u w:color="000000"/>
        </w:rPr>
        <w:t>None</w:t>
      </w:r>
    </w:p>
    <w:p w14:paraId="336D626F" w14:textId="77777777" w:rsidR="00A75665" w:rsidRPr="00C77CDD" w:rsidRDefault="00A75665">
      <w:pPr>
        <w:widowControl w:val="0"/>
        <w:autoSpaceDE w:val="0"/>
        <w:autoSpaceDN w:val="0"/>
        <w:adjustRightInd w:val="0"/>
        <w:spacing w:after="0" w:line="240" w:lineRule="auto"/>
        <w:ind w:left="1440"/>
        <w:rPr>
          <w:rFonts w:ascii="Tahoma" w:hAnsi="Tahoma" w:cs="Tahoma"/>
          <w:color w:val="000000"/>
          <w:kern w:val="1"/>
          <w:sz w:val="24"/>
          <w:szCs w:val="24"/>
          <w:u w:color="000000"/>
        </w:rPr>
      </w:pPr>
    </w:p>
    <w:p w14:paraId="0F73A548" w14:textId="184E97DB" w:rsidR="00A75665" w:rsidRDefault="003539DE" w:rsidP="006A2B2B">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Elections:</w:t>
      </w:r>
    </w:p>
    <w:p w14:paraId="696EE0B8" w14:textId="77777777" w:rsidR="00F02D23" w:rsidRDefault="00F02D23" w:rsidP="006A2B2B">
      <w:pPr>
        <w:widowControl w:val="0"/>
        <w:autoSpaceDE w:val="0"/>
        <w:autoSpaceDN w:val="0"/>
        <w:adjustRightInd w:val="0"/>
        <w:spacing w:after="0" w:line="240" w:lineRule="auto"/>
        <w:rPr>
          <w:rFonts w:ascii="Tahoma" w:hAnsi="Tahoma" w:cs="Tahoma"/>
          <w:b/>
          <w:bCs/>
          <w:i/>
          <w:iCs/>
          <w:color w:val="000000"/>
          <w:sz w:val="28"/>
          <w:szCs w:val="28"/>
          <w:u w:val="single"/>
        </w:rPr>
      </w:pPr>
    </w:p>
    <w:p w14:paraId="40067C4F" w14:textId="0FD486BB" w:rsidR="00F02D23" w:rsidRPr="00F02D23" w:rsidRDefault="00F02D23" w:rsidP="006A2B2B">
      <w:pPr>
        <w:widowControl w:val="0"/>
        <w:autoSpaceDE w:val="0"/>
        <w:autoSpaceDN w:val="0"/>
        <w:adjustRightInd w:val="0"/>
        <w:spacing w:after="0" w:line="240" w:lineRule="auto"/>
        <w:rPr>
          <w:rFonts w:ascii="Tahoma" w:hAnsi="Tahoma" w:cs="Tahoma"/>
          <w:i/>
          <w:iCs/>
          <w:color w:val="000000"/>
          <w:sz w:val="28"/>
          <w:szCs w:val="28"/>
        </w:rPr>
      </w:pPr>
      <w:r>
        <w:rPr>
          <w:rFonts w:ascii="Tahoma" w:hAnsi="Tahoma" w:cs="Tahoma"/>
          <w:i/>
          <w:iCs/>
          <w:color w:val="000000"/>
          <w:sz w:val="28"/>
          <w:szCs w:val="28"/>
        </w:rPr>
        <w:t>Print and Display: no nominations</w:t>
      </w:r>
    </w:p>
    <w:p w14:paraId="59E0C90D" w14:textId="77777777" w:rsidR="00F43684" w:rsidRPr="00C77CDD" w:rsidRDefault="00F43684" w:rsidP="00A17427">
      <w:pPr>
        <w:widowControl w:val="0"/>
        <w:autoSpaceDE w:val="0"/>
        <w:autoSpaceDN w:val="0"/>
        <w:adjustRightInd w:val="0"/>
        <w:spacing w:after="0" w:line="240" w:lineRule="auto"/>
        <w:rPr>
          <w:rFonts w:ascii="Tahoma" w:hAnsi="Tahoma" w:cs="Tahoma"/>
          <w:color w:val="000000"/>
          <w:sz w:val="28"/>
          <w:szCs w:val="28"/>
        </w:rPr>
      </w:pPr>
    </w:p>
    <w:p w14:paraId="6DCA2CA0" w14:textId="7CABC845" w:rsidR="00DF4D15"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Committee Roll Call</w:t>
      </w:r>
      <w:r w:rsidR="00572FB6" w:rsidRPr="00C77CDD">
        <w:rPr>
          <w:rFonts w:ascii="Tahoma" w:hAnsi="Tahoma" w:cs="Tahoma"/>
          <w:b/>
          <w:bCs/>
          <w:i/>
          <w:iCs/>
          <w:color w:val="000000"/>
          <w:sz w:val="28"/>
          <w:szCs w:val="28"/>
          <w:u w:val="single"/>
        </w:rPr>
        <w:t>:</w:t>
      </w:r>
    </w:p>
    <w:p w14:paraId="4A4E5A09" w14:textId="77777777"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Administrative Committee:</w:t>
      </w:r>
    </w:p>
    <w:p w14:paraId="3AE0F8BE" w14:textId="01F175D6"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Chair: Lindsey B</w:t>
      </w:r>
      <w:r w:rsidR="00D96B6D" w:rsidRPr="00C77CDD">
        <w:rPr>
          <w:rFonts w:ascii="Tahoma" w:hAnsi="Tahoma" w:cs="Tahoma"/>
          <w:color w:val="000000"/>
          <w:kern w:val="1"/>
          <w:sz w:val="24"/>
          <w:szCs w:val="24"/>
          <w:u w:color="000000"/>
        </w:rPr>
        <w:t>.</w:t>
      </w:r>
      <w:r w:rsidR="00537A67" w:rsidRPr="00C77CDD">
        <w:rPr>
          <w:rFonts w:ascii="Tahoma" w:hAnsi="Tahoma" w:cs="Tahoma"/>
          <w:color w:val="000000"/>
          <w:kern w:val="1"/>
          <w:sz w:val="24"/>
          <w:szCs w:val="24"/>
          <w:u w:color="000000"/>
        </w:rPr>
        <w:t xml:space="preserve"> </w:t>
      </w:r>
    </w:p>
    <w:p w14:paraId="63B352F5" w14:textId="65D22DA3"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Vice Chair:</w:t>
      </w:r>
      <w:r w:rsidR="00BF04B5" w:rsidRPr="00C77CDD">
        <w:rPr>
          <w:rFonts w:ascii="Tahoma" w:hAnsi="Tahoma" w:cs="Tahoma"/>
          <w:color w:val="000000"/>
          <w:kern w:val="1"/>
          <w:sz w:val="24"/>
          <w:szCs w:val="24"/>
          <w:u w:color="000000"/>
        </w:rPr>
        <w:t xml:space="preserve"> </w:t>
      </w:r>
      <w:r w:rsidR="00BF04B5" w:rsidRPr="00C77CDD">
        <w:rPr>
          <w:rFonts w:ascii="Tahoma" w:hAnsi="Tahoma" w:cs="Tahoma"/>
          <w:b/>
          <w:bCs/>
          <w:color w:val="000000"/>
          <w:kern w:val="1"/>
          <w:sz w:val="24"/>
          <w:szCs w:val="24"/>
          <w:u w:color="000000"/>
        </w:rPr>
        <w:t>Empty</w:t>
      </w:r>
      <w:r w:rsidR="00A64EAC">
        <w:rPr>
          <w:rFonts w:ascii="Tahoma" w:hAnsi="Tahoma" w:cs="Tahoma"/>
          <w:b/>
          <w:bCs/>
          <w:color w:val="000000"/>
          <w:kern w:val="1"/>
          <w:sz w:val="24"/>
          <w:szCs w:val="24"/>
          <w:u w:color="000000"/>
        </w:rPr>
        <w:t xml:space="preserve"> </w:t>
      </w:r>
    </w:p>
    <w:p w14:paraId="71827B36" w14:textId="16596B19" w:rsidR="00A17427" w:rsidRPr="00C77CDD" w:rsidRDefault="00AD3A71">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T</w:t>
      </w:r>
      <w:r w:rsidR="00A17427" w:rsidRPr="00C77CDD">
        <w:rPr>
          <w:rFonts w:ascii="Tahoma" w:hAnsi="Tahoma" w:cs="Tahoma"/>
          <w:color w:val="000000"/>
          <w:kern w:val="1"/>
          <w:sz w:val="24"/>
          <w:szCs w:val="24"/>
          <w:u w:color="000000"/>
        </w:rPr>
        <w:t>reasurer: Nick P</w:t>
      </w:r>
      <w:r w:rsidR="00D96B6D" w:rsidRPr="00C77CDD">
        <w:rPr>
          <w:rFonts w:ascii="Tahoma" w:hAnsi="Tahoma" w:cs="Tahoma"/>
          <w:color w:val="000000"/>
          <w:kern w:val="1"/>
          <w:sz w:val="24"/>
          <w:szCs w:val="24"/>
          <w:u w:color="000000"/>
        </w:rPr>
        <w:t>.</w:t>
      </w:r>
      <w:r w:rsidR="001A4253" w:rsidRPr="00C77CDD">
        <w:rPr>
          <w:rFonts w:ascii="Tahoma" w:hAnsi="Tahoma" w:cs="Tahoma"/>
          <w:color w:val="000000"/>
          <w:kern w:val="1"/>
          <w:sz w:val="24"/>
          <w:szCs w:val="24"/>
          <w:u w:color="000000"/>
        </w:rPr>
        <w:t xml:space="preserve"> </w:t>
      </w:r>
    </w:p>
    <w:p w14:paraId="35BDAA46" w14:textId="58B6E5DC"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Vice Treasurer:</w:t>
      </w:r>
      <w:r w:rsidR="00BF04B5" w:rsidRPr="00C77CDD">
        <w:rPr>
          <w:rFonts w:ascii="Tahoma" w:hAnsi="Tahoma" w:cs="Tahoma"/>
          <w:color w:val="000000"/>
          <w:kern w:val="1"/>
          <w:sz w:val="24"/>
          <w:szCs w:val="24"/>
          <w:u w:color="000000"/>
        </w:rPr>
        <w:t xml:space="preserve"> </w:t>
      </w:r>
      <w:r w:rsidR="00BF04B5" w:rsidRPr="00C77CDD">
        <w:rPr>
          <w:rFonts w:ascii="Tahoma" w:hAnsi="Tahoma" w:cs="Tahoma"/>
          <w:b/>
          <w:bCs/>
          <w:color w:val="000000"/>
          <w:kern w:val="1"/>
          <w:sz w:val="24"/>
          <w:szCs w:val="24"/>
          <w:u w:color="000000"/>
        </w:rPr>
        <w:t>Empty</w:t>
      </w:r>
    </w:p>
    <w:p w14:paraId="483A0962" w14:textId="6D4A0A6B"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Secretary: Matt D</w:t>
      </w:r>
      <w:r w:rsidR="00D96B6D" w:rsidRPr="00C77CDD">
        <w:rPr>
          <w:rFonts w:ascii="Tahoma" w:hAnsi="Tahoma" w:cs="Tahoma"/>
          <w:color w:val="000000"/>
          <w:kern w:val="1"/>
          <w:sz w:val="24"/>
          <w:szCs w:val="24"/>
          <w:u w:color="000000"/>
        </w:rPr>
        <w:t>.</w:t>
      </w:r>
    </w:p>
    <w:p w14:paraId="7586D927" w14:textId="77777777"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Subcommittees:</w:t>
      </w:r>
    </w:p>
    <w:p w14:paraId="5145A43A" w14:textId="12C1A5E3"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Program Chair:</w:t>
      </w:r>
      <w:r w:rsidR="00087410" w:rsidRPr="00C77CDD">
        <w:rPr>
          <w:rFonts w:ascii="Tahoma" w:hAnsi="Tahoma" w:cs="Tahoma"/>
          <w:color w:val="000000"/>
          <w:kern w:val="1"/>
          <w:sz w:val="24"/>
          <w:szCs w:val="24"/>
          <w:u w:color="000000"/>
        </w:rPr>
        <w:t xml:space="preserve"> Ian D.</w:t>
      </w:r>
      <w:r w:rsidR="00D3578F" w:rsidRPr="00C77CDD">
        <w:rPr>
          <w:rFonts w:ascii="Tahoma" w:hAnsi="Tahoma" w:cs="Tahoma"/>
          <w:color w:val="000000"/>
          <w:kern w:val="1"/>
          <w:sz w:val="24"/>
          <w:szCs w:val="24"/>
          <w:u w:color="000000"/>
        </w:rPr>
        <w:t xml:space="preserve"> -</w:t>
      </w:r>
    </w:p>
    <w:p w14:paraId="77BA3708" w14:textId="07EE5C37"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Hotels &amp; Hospitality Chair: Kath</w:t>
      </w:r>
      <w:r w:rsidR="00087410" w:rsidRPr="00C77CDD">
        <w:rPr>
          <w:rFonts w:ascii="Tahoma" w:hAnsi="Tahoma" w:cs="Tahoma"/>
          <w:color w:val="000000"/>
          <w:kern w:val="1"/>
          <w:sz w:val="24"/>
          <w:szCs w:val="24"/>
          <w:u w:color="000000"/>
        </w:rPr>
        <w:t>leen</w:t>
      </w:r>
      <w:r w:rsidRPr="00C77CDD">
        <w:rPr>
          <w:rFonts w:ascii="Tahoma" w:hAnsi="Tahoma" w:cs="Tahoma"/>
          <w:color w:val="000000"/>
          <w:kern w:val="1"/>
          <w:sz w:val="24"/>
          <w:szCs w:val="24"/>
          <w:u w:color="000000"/>
        </w:rPr>
        <w:t xml:space="preserve"> L</w:t>
      </w:r>
      <w:r w:rsidR="00087410" w:rsidRPr="00C77CDD">
        <w:rPr>
          <w:rFonts w:ascii="Tahoma" w:hAnsi="Tahoma" w:cs="Tahoma"/>
          <w:color w:val="000000"/>
          <w:kern w:val="1"/>
          <w:sz w:val="24"/>
          <w:szCs w:val="24"/>
          <w:u w:color="000000"/>
        </w:rPr>
        <w:t>.</w:t>
      </w:r>
    </w:p>
    <w:p w14:paraId="3DDE38AD" w14:textId="6F1D918C"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Print &amp; Display Chair:</w:t>
      </w:r>
      <w:r w:rsidR="0090779B" w:rsidRPr="00C77CDD">
        <w:rPr>
          <w:rFonts w:ascii="Tahoma" w:hAnsi="Tahoma" w:cs="Tahoma"/>
          <w:color w:val="000000"/>
          <w:kern w:val="1"/>
          <w:sz w:val="24"/>
          <w:szCs w:val="24"/>
          <w:u w:color="000000"/>
        </w:rPr>
        <w:t xml:space="preserve"> Kathleen L. (stepping in)</w:t>
      </w:r>
    </w:p>
    <w:p w14:paraId="770FEFC7" w14:textId="1ABA8561" w:rsidR="000F4A3F" w:rsidRPr="00C77CDD" w:rsidRDefault="000F4A3F">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Fundraising &amp; Entertainment Chair: Beth R</w:t>
      </w:r>
      <w:r w:rsidR="0027389A">
        <w:rPr>
          <w:rFonts w:ascii="Tahoma" w:hAnsi="Tahoma" w:cs="Tahoma"/>
          <w:color w:val="000000"/>
          <w:kern w:val="1"/>
          <w:sz w:val="24"/>
          <w:szCs w:val="24"/>
          <w:u w:color="000000"/>
        </w:rPr>
        <w:t xml:space="preserve"> </w:t>
      </w:r>
      <w:r w:rsidR="0027389A">
        <w:rPr>
          <w:rFonts w:ascii="Tahoma" w:hAnsi="Tahoma" w:cs="Tahoma"/>
          <w:b/>
          <w:bCs/>
          <w:color w:val="000000"/>
          <w:kern w:val="1"/>
          <w:sz w:val="24"/>
          <w:szCs w:val="24"/>
          <w:u w:color="000000"/>
        </w:rPr>
        <w:t>(Absent w/ Notice)</w:t>
      </w:r>
    </w:p>
    <w:p w14:paraId="1131079D" w14:textId="0409AD43" w:rsidR="00A17427" w:rsidRPr="00C77CDD" w:rsidRDefault="00A17427">
      <w:pPr>
        <w:widowControl w:val="0"/>
        <w:numPr>
          <w:ilvl w:val="0"/>
          <w:numId w:val="2"/>
        </w:numPr>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color w:val="000000"/>
          <w:kern w:val="1"/>
          <w:sz w:val="24"/>
          <w:szCs w:val="24"/>
          <w:u w:color="000000"/>
        </w:rPr>
        <w:t>Merchandise Chair:</w:t>
      </w:r>
      <w:r w:rsidR="00BF04B5" w:rsidRPr="00C77CDD">
        <w:rPr>
          <w:rFonts w:ascii="Tahoma" w:hAnsi="Tahoma" w:cs="Tahoma"/>
          <w:color w:val="000000"/>
          <w:kern w:val="1"/>
          <w:sz w:val="24"/>
          <w:szCs w:val="24"/>
          <w:u w:color="000000"/>
        </w:rPr>
        <w:t xml:space="preserve"> </w:t>
      </w:r>
      <w:r w:rsidR="00F06825" w:rsidRPr="00C77CDD">
        <w:rPr>
          <w:rFonts w:ascii="Tahoma" w:hAnsi="Tahoma" w:cs="Tahoma"/>
          <w:color w:val="000000"/>
          <w:kern w:val="1"/>
          <w:sz w:val="24"/>
          <w:szCs w:val="24"/>
          <w:u w:color="000000"/>
        </w:rPr>
        <w:t>Jessica H.</w:t>
      </w:r>
      <w:r w:rsidR="00BF04B5" w:rsidRPr="00C77CDD">
        <w:rPr>
          <w:rFonts w:ascii="Tahoma" w:hAnsi="Tahoma" w:cs="Tahoma"/>
          <w:color w:val="000000"/>
          <w:kern w:val="1"/>
          <w:sz w:val="24"/>
          <w:szCs w:val="24"/>
          <w:u w:color="000000"/>
        </w:rPr>
        <w:t xml:space="preserve"> </w:t>
      </w:r>
    </w:p>
    <w:p w14:paraId="20FDBF72" w14:textId="0BEB8540"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Registration Chair:</w:t>
      </w:r>
      <w:r w:rsidR="0097165F" w:rsidRPr="00C77CDD">
        <w:rPr>
          <w:rFonts w:ascii="Tahoma" w:hAnsi="Tahoma" w:cs="Tahoma"/>
          <w:color w:val="000000"/>
          <w:kern w:val="1"/>
          <w:sz w:val="24"/>
          <w:szCs w:val="24"/>
          <w:u w:color="000000"/>
        </w:rPr>
        <w:t xml:space="preserve"> Sarah J.</w:t>
      </w:r>
    </w:p>
    <w:p w14:paraId="41A62EBD" w14:textId="67417485"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Convention Information &amp; Website Chair:</w:t>
      </w:r>
      <w:r w:rsidR="000F4A3F" w:rsidRPr="00C77CDD">
        <w:rPr>
          <w:rFonts w:ascii="Tahoma" w:hAnsi="Tahoma" w:cs="Tahoma"/>
          <w:color w:val="000000"/>
          <w:kern w:val="1"/>
          <w:sz w:val="24"/>
          <w:szCs w:val="24"/>
          <w:u w:color="000000"/>
        </w:rPr>
        <w:t xml:space="preserve"> Grant K.</w:t>
      </w:r>
      <w:r w:rsidR="00D3578F" w:rsidRPr="00C77CDD">
        <w:rPr>
          <w:rFonts w:ascii="Tahoma" w:hAnsi="Tahoma" w:cs="Tahoma"/>
          <w:color w:val="000000"/>
          <w:kern w:val="1"/>
          <w:sz w:val="24"/>
          <w:szCs w:val="24"/>
          <w:u w:color="000000"/>
        </w:rPr>
        <w:t xml:space="preserve"> </w:t>
      </w:r>
    </w:p>
    <w:p w14:paraId="6434C709" w14:textId="2DD7A948" w:rsidR="00DF4D15"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Hospitals &amp; Institutions Chair:</w:t>
      </w:r>
      <w:r w:rsidR="000F4A3F" w:rsidRPr="00C77CDD">
        <w:rPr>
          <w:rFonts w:ascii="Tahoma" w:hAnsi="Tahoma" w:cs="Tahoma"/>
          <w:color w:val="000000"/>
          <w:kern w:val="1"/>
          <w:sz w:val="24"/>
          <w:szCs w:val="24"/>
          <w:u w:color="000000"/>
        </w:rPr>
        <w:t xml:space="preserve"> Erica H.</w:t>
      </w:r>
      <w:r w:rsidR="00D3578F" w:rsidRPr="00C77CDD">
        <w:rPr>
          <w:rFonts w:ascii="Tahoma" w:hAnsi="Tahoma" w:cs="Tahoma"/>
          <w:color w:val="000000"/>
          <w:kern w:val="1"/>
          <w:sz w:val="24"/>
          <w:szCs w:val="24"/>
          <w:u w:color="000000"/>
        </w:rPr>
        <w:t xml:space="preserve"> </w:t>
      </w:r>
    </w:p>
    <w:p w14:paraId="6CBDBFE1" w14:textId="6AF39573" w:rsidR="00AD3A71" w:rsidRPr="00C77CDD" w:rsidRDefault="00AD3A71" w:rsidP="000E020A">
      <w:pPr>
        <w:widowControl w:val="0"/>
        <w:autoSpaceDE w:val="0"/>
        <w:autoSpaceDN w:val="0"/>
        <w:adjustRightInd w:val="0"/>
        <w:spacing w:after="0" w:line="240" w:lineRule="auto"/>
        <w:rPr>
          <w:rFonts w:ascii="Tahoma" w:hAnsi="Tahoma" w:cs="Tahoma"/>
          <w:color w:val="000000"/>
          <w:kern w:val="1"/>
          <w:sz w:val="24"/>
          <w:szCs w:val="24"/>
          <w:u w:color="000000"/>
        </w:rPr>
      </w:pPr>
    </w:p>
    <w:p w14:paraId="7883E850" w14:textId="62008FA0" w:rsidR="002F2D6E" w:rsidRPr="001C07CF" w:rsidRDefault="00B11CA2" w:rsidP="002F2D6E">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Old Business:</w:t>
      </w:r>
      <w:r w:rsidR="001C07CF">
        <w:rPr>
          <w:rFonts w:ascii="Tahoma" w:hAnsi="Tahoma" w:cs="Tahoma"/>
          <w:b/>
          <w:bCs/>
          <w:i/>
          <w:iCs/>
          <w:color w:val="000000"/>
          <w:sz w:val="28"/>
          <w:szCs w:val="28"/>
          <w:u w:val="single"/>
        </w:rPr>
        <w:br/>
      </w:r>
      <w:r w:rsidR="001C07CF">
        <w:rPr>
          <w:rFonts w:ascii="Tahoma" w:hAnsi="Tahoma" w:cs="Tahoma"/>
          <w:b/>
          <w:bCs/>
          <w:i/>
          <w:iCs/>
          <w:color w:val="000000"/>
          <w:sz w:val="28"/>
          <w:szCs w:val="28"/>
          <w:u w:val="single"/>
        </w:rPr>
        <w:lastRenderedPageBreak/>
        <w:br/>
      </w:r>
      <w:r w:rsidR="002F2D6E" w:rsidRPr="001C07CF">
        <w:rPr>
          <w:rFonts w:ascii="Tahoma" w:hAnsi="Tahoma" w:cs="Tahoma"/>
          <w:color w:val="000000"/>
          <w:kern w:val="1"/>
          <w:sz w:val="24"/>
          <w:szCs w:val="24"/>
          <w:u w:color="000000"/>
        </w:rPr>
        <w:t>Please Announce</w:t>
      </w:r>
    </w:p>
    <w:p w14:paraId="77744C3B" w14:textId="77777777" w:rsidR="002F2D6E" w:rsidRPr="001C07CF" w:rsidRDefault="002F2D6E" w:rsidP="002F2D6E">
      <w:pPr>
        <w:widowControl w:val="0"/>
        <w:autoSpaceDE w:val="0"/>
        <w:autoSpaceDN w:val="0"/>
        <w:adjustRightInd w:val="0"/>
        <w:spacing w:after="0" w:line="240" w:lineRule="auto"/>
        <w:rPr>
          <w:rFonts w:ascii="Tahoma" w:hAnsi="Tahoma" w:cs="Tahoma"/>
          <w:color w:val="000000"/>
          <w:kern w:val="1"/>
          <w:sz w:val="24"/>
          <w:szCs w:val="24"/>
          <w:u w:color="000000"/>
        </w:rPr>
      </w:pPr>
      <w:r w:rsidRPr="001C07CF">
        <w:rPr>
          <w:rFonts w:ascii="Tahoma" w:hAnsi="Tahoma" w:cs="Tahoma"/>
          <w:color w:val="000000"/>
          <w:kern w:val="1"/>
          <w:sz w:val="24"/>
          <w:szCs w:val="24"/>
          <w:u w:color="000000"/>
        </w:rPr>
        <w:t xml:space="preserve">Still need service at every level of service specifically registration and merchandise </w:t>
      </w:r>
    </w:p>
    <w:p w14:paraId="439D6759" w14:textId="77777777" w:rsidR="002F2D6E" w:rsidRPr="00EA245F" w:rsidRDefault="002F2D6E" w:rsidP="002F2D6E">
      <w:pPr>
        <w:widowControl w:val="0"/>
        <w:autoSpaceDE w:val="0"/>
        <w:autoSpaceDN w:val="0"/>
        <w:adjustRightInd w:val="0"/>
        <w:spacing w:after="0" w:line="240" w:lineRule="auto"/>
        <w:rPr>
          <w:rFonts w:ascii="Tahoma" w:hAnsi="Tahoma" w:cs="Tahoma"/>
          <w:color w:val="000000"/>
          <w:kern w:val="1"/>
          <w:sz w:val="24"/>
          <w:szCs w:val="24"/>
          <w:u w:color="000000"/>
        </w:rPr>
      </w:pPr>
    </w:p>
    <w:p w14:paraId="08929B2D" w14:textId="77777777" w:rsidR="002F2D6E" w:rsidRPr="00EA245F" w:rsidRDefault="002F2D6E" w:rsidP="002F2D6E">
      <w:pPr>
        <w:widowControl w:val="0"/>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Committee discussed getting two more Square terminals. The current headphone jack versions we have are getting obsolete quickly and due to our volume of in-person purchases for on-site registration and merchandise purchases the upfront investment would be well worth it</w:t>
      </w:r>
    </w:p>
    <w:p w14:paraId="7B57B8A7" w14:textId="77777777" w:rsidR="002F2D6E" w:rsidRPr="00EA245F" w:rsidRDefault="002F2D6E" w:rsidP="002F2D6E">
      <w:pPr>
        <w:widowControl w:val="0"/>
        <w:autoSpaceDE w:val="0"/>
        <w:autoSpaceDN w:val="0"/>
        <w:adjustRightInd w:val="0"/>
        <w:spacing w:after="0" w:line="240" w:lineRule="auto"/>
        <w:rPr>
          <w:rFonts w:ascii="Tahoma" w:hAnsi="Tahoma" w:cs="Tahoma"/>
          <w:color w:val="000000"/>
          <w:kern w:val="1"/>
          <w:sz w:val="24"/>
          <w:szCs w:val="24"/>
          <w:u w:color="000000"/>
        </w:rPr>
      </w:pPr>
    </w:p>
    <w:p w14:paraId="6F53DE6B" w14:textId="77777777" w:rsidR="002F2D6E" w:rsidRPr="00EA245F" w:rsidRDefault="002F2D6E" w:rsidP="002F2D6E">
      <w:pPr>
        <w:widowControl w:val="0"/>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NarAnon sent an email with various requests.</w:t>
      </w:r>
    </w:p>
    <w:p w14:paraId="7F88A388" w14:textId="77777777" w:rsidR="002F2D6E" w:rsidRPr="00EA245F" w:rsidRDefault="002F2D6E" w:rsidP="002F2D6E">
      <w:pPr>
        <w:widowControl w:val="0"/>
        <w:numPr>
          <w:ilvl w:val="0"/>
          <w:numId w:val="5"/>
        </w:numPr>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Asked to share childcare duties. Committee has already voted we will not because the cost, even splitting, is not an appropriate use of NA funds.</w:t>
      </w:r>
    </w:p>
    <w:p w14:paraId="37F69191" w14:textId="77777777" w:rsidR="002F2D6E" w:rsidRPr="00EA245F" w:rsidRDefault="002F2D6E" w:rsidP="002F2D6E">
      <w:pPr>
        <w:widowControl w:val="0"/>
        <w:numPr>
          <w:ilvl w:val="0"/>
          <w:numId w:val="5"/>
        </w:numPr>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Asked to have a speaker before main speaker to announce their presence. Committee decided that conflicts with endorsement and affiliation, vote was no.</w:t>
      </w:r>
    </w:p>
    <w:p w14:paraId="093B3694" w14:textId="77777777" w:rsidR="002F2D6E" w:rsidRPr="00EA245F" w:rsidRDefault="002F2D6E" w:rsidP="002F2D6E">
      <w:pPr>
        <w:widowControl w:val="0"/>
        <w:numPr>
          <w:ilvl w:val="0"/>
          <w:numId w:val="5"/>
        </w:numPr>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Asked</w:t>
      </w:r>
    </w:p>
    <w:p w14:paraId="3FA98982" w14:textId="77777777" w:rsidR="002F2D6E" w:rsidRPr="00EA245F" w:rsidRDefault="002F2D6E" w:rsidP="002F2D6E">
      <w:pPr>
        <w:widowControl w:val="0"/>
        <w:numPr>
          <w:ilvl w:val="0"/>
          <w:numId w:val="5"/>
        </w:numPr>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Point them toward the registration website, those tickets are public</w:t>
      </w:r>
    </w:p>
    <w:p w14:paraId="660D0D7A" w14:textId="77777777" w:rsidR="002F2D6E" w:rsidRPr="00EA245F" w:rsidRDefault="002F2D6E" w:rsidP="002F2D6E">
      <w:pPr>
        <w:widowControl w:val="0"/>
        <w:numPr>
          <w:ilvl w:val="0"/>
          <w:numId w:val="5"/>
        </w:numPr>
        <w:autoSpaceDE w:val="0"/>
        <w:autoSpaceDN w:val="0"/>
        <w:adjustRightInd w:val="0"/>
        <w:spacing w:after="0" w:line="240" w:lineRule="auto"/>
        <w:rPr>
          <w:rFonts w:ascii="Tahoma" w:hAnsi="Tahoma" w:cs="Tahoma"/>
          <w:color w:val="000000"/>
          <w:kern w:val="1"/>
          <w:sz w:val="24"/>
          <w:szCs w:val="24"/>
          <w:u w:color="000000"/>
        </w:rPr>
      </w:pPr>
      <w:r w:rsidRPr="00EA245F">
        <w:rPr>
          <w:rFonts w:ascii="Tahoma" w:hAnsi="Tahoma" w:cs="Tahoma"/>
          <w:color w:val="000000"/>
          <w:kern w:val="1"/>
          <w:sz w:val="24"/>
          <w:szCs w:val="24"/>
          <w:u w:color="000000"/>
        </w:rPr>
        <w:t>Same as last year, at the entrance to the maple canyon hallway</w:t>
      </w:r>
    </w:p>
    <w:p w14:paraId="40D63945" w14:textId="77777777" w:rsidR="003754CF" w:rsidRPr="00C77CDD" w:rsidRDefault="003754CF" w:rsidP="00A17427">
      <w:pPr>
        <w:widowControl w:val="0"/>
        <w:autoSpaceDE w:val="0"/>
        <w:autoSpaceDN w:val="0"/>
        <w:adjustRightInd w:val="0"/>
        <w:spacing w:after="0" w:line="240" w:lineRule="auto"/>
        <w:rPr>
          <w:rFonts w:ascii="Tahoma" w:hAnsi="Tahoma" w:cs="Tahoma"/>
          <w:color w:val="000000"/>
          <w:kern w:val="1"/>
          <w:sz w:val="24"/>
          <w:szCs w:val="24"/>
          <w:u w:color="000000"/>
        </w:rPr>
      </w:pPr>
    </w:p>
    <w:p w14:paraId="55C6AF1D" w14:textId="77777777" w:rsidR="00DF4D15" w:rsidRPr="00C77CDD" w:rsidRDefault="00DF4D15" w:rsidP="00A17427">
      <w:pPr>
        <w:widowControl w:val="0"/>
        <w:autoSpaceDE w:val="0"/>
        <w:autoSpaceDN w:val="0"/>
        <w:adjustRightInd w:val="0"/>
        <w:spacing w:after="0" w:line="240" w:lineRule="auto"/>
        <w:rPr>
          <w:rFonts w:ascii="Tahoma" w:hAnsi="Tahoma" w:cs="Tahoma"/>
          <w:color w:val="000000"/>
          <w:kern w:val="1"/>
          <w:sz w:val="24"/>
          <w:szCs w:val="24"/>
          <w:u w:color="000000"/>
        </w:rPr>
      </w:pPr>
    </w:p>
    <w:p w14:paraId="146E695D" w14:textId="2D3A3371"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New Business</w:t>
      </w:r>
      <w:r w:rsidR="00572FB6" w:rsidRPr="00C77CDD">
        <w:rPr>
          <w:rFonts w:ascii="Tahoma" w:hAnsi="Tahoma" w:cs="Tahoma"/>
          <w:b/>
          <w:bCs/>
          <w:i/>
          <w:iCs/>
          <w:color w:val="000000"/>
          <w:sz w:val="28"/>
          <w:szCs w:val="28"/>
          <w:u w:val="single"/>
        </w:rPr>
        <w:t>:</w:t>
      </w:r>
    </w:p>
    <w:p w14:paraId="626A5A2B" w14:textId="77777777" w:rsidR="00FF01E6" w:rsidRPr="00C77CDD" w:rsidRDefault="00FF01E6" w:rsidP="00A17427">
      <w:pPr>
        <w:widowControl w:val="0"/>
        <w:autoSpaceDE w:val="0"/>
        <w:autoSpaceDN w:val="0"/>
        <w:adjustRightInd w:val="0"/>
        <w:spacing w:after="0" w:line="240" w:lineRule="auto"/>
        <w:rPr>
          <w:rFonts w:ascii="Tahoma" w:hAnsi="Tahoma" w:cs="Tahoma"/>
          <w:color w:val="000000"/>
          <w:kern w:val="1"/>
          <w:sz w:val="24"/>
          <w:szCs w:val="24"/>
          <w:u w:color="000000"/>
        </w:rPr>
      </w:pPr>
    </w:p>
    <w:p w14:paraId="158DD533" w14:textId="4CCFB6DD" w:rsidR="00D77FBE" w:rsidRDefault="00AE0D6C" w:rsidP="0018056D">
      <w:pPr>
        <w:widowControl w:val="0"/>
        <w:autoSpaceDE w:val="0"/>
        <w:autoSpaceDN w:val="0"/>
        <w:adjustRightInd w:val="0"/>
        <w:spacing w:after="0" w:line="240" w:lineRule="auto"/>
        <w:jc w:val="center"/>
        <w:rPr>
          <w:rFonts w:ascii="Tahoma" w:hAnsi="Tahoma" w:cs="Tahoma"/>
          <w:b/>
          <w:bCs/>
          <w:color w:val="000000"/>
          <w:kern w:val="1"/>
          <w:sz w:val="24"/>
          <w:szCs w:val="24"/>
          <w:u w:color="000000"/>
        </w:rPr>
      </w:pPr>
      <w:r>
        <w:rPr>
          <w:rFonts w:ascii="Tahoma" w:hAnsi="Tahoma" w:cs="Tahoma"/>
          <w:b/>
          <w:bCs/>
          <w:color w:val="000000"/>
          <w:kern w:val="1"/>
          <w:sz w:val="24"/>
          <w:szCs w:val="24"/>
          <w:u w:color="000000"/>
        </w:rPr>
        <w:t xml:space="preserve">Hotel chairs/tables/tablecloths and </w:t>
      </w:r>
      <w:r w:rsidR="004053D4">
        <w:rPr>
          <w:rFonts w:ascii="Tahoma" w:hAnsi="Tahoma" w:cs="Tahoma"/>
          <w:b/>
          <w:bCs/>
          <w:color w:val="000000"/>
          <w:kern w:val="1"/>
          <w:sz w:val="24"/>
          <w:szCs w:val="24"/>
          <w:u w:color="000000"/>
        </w:rPr>
        <w:t>signage</w:t>
      </w:r>
      <w:r>
        <w:rPr>
          <w:rFonts w:ascii="Tahoma" w:hAnsi="Tahoma" w:cs="Tahoma"/>
          <w:b/>
          <w:bCs/>
          <w:color w:val="000000"/>
          <w:kern w:val="1"/>
          <w:sz w:val="24"/>
          <w:szCs w:val="24"/>
          <w:u w:color="000000"/>
        </w:rPr>
        <w:t xml:space="preserve"> to Kathleen by July meeting</w:t>
      </w:r>
      <w:r w:rsidR="004053D4">
        <w:rPr>
          <w:rFonts w:ascii="Tahoma" w:hAnsi="Tahoma" w:cs="Tahoma"/>
          <w:b/>
          <w:bCs/>
          <w:color w:val="000000"/>
          <w:kern w:val="1"/>
          <w:sz w:val="24"/>
          <w:szCs w:val="24"/>
          <w:u w:color="000000"/>
        </w:rPr>
        <w:t>!</w:t>
      </w:r>
    </w:p>
    <w:p w14:paraId="5AAE31CF" w14:textId="4465EEFA" w:rsidR="001750CB" w:rsidRPr="00C77CDD" w:rsidRDefault="004053D4" w:rsidP="00D77FBE">
      <w:pPr>
        <w:widowControl w:val="0"/>
        <w:autoSpaceDE w:val="0"/>
        <w:autoSpaceDN w:val="0"/>
        <w:adjustRightInd w:val="0"/>
        <w:spacing w:after="0" w:line="240" w:lineRule="auto"/>
        <w:jc w:val="center"/>
        <w:rPr>
          <w:rFonts w:ascii="Tahoma" w:hAnsi="Tahoma" w:cs="Tahoma"/>
          <w:b/>
          <w:bCs/>
          <w:color w:val="000000"/>
          <w:kern w:val="1"/>
          <w:sz w:val="24"/>
          <w:szCs w:val="24"/>
          <w:u w:color="000000"/>
        </w:rPr>
      </w:pPr>
      <w:r>
        <w:rPr>
          <w:rFonts w:ascii="Tahoma" w:hAnsi="Tahoma" w:cs="Tahoma"/>
          <w:b/>
          <w:bCs/>
          <w:color w:val="000000"/>
          <w:kern w:val="1"/>
          <w:sz w:val="24"/>
          <w:szCs w:val="24"/>
          <w:u w:color="000000"/>
        </w:rPr>
        <w:t>IF WE DO ANY CHANGES</w:t>
      </w:r>
      <w:r w:rsidR="00E75A5A">
        <w:rPr>
          <w:rFonts w:ascii="Tahoma" w:hAnsi="Tahoma" w:cs="Tahoma"/>
          <w:b/>
          <w:bCs/>
          <w:color w:val="000000"/>
          <w:kern w:val="1"/>
          <w:sz w:val="24"/>
          <w:szCs w:val="24"/>
          <w:u w:color="000000"/>
        </w:rPr>
        <w:t xml:space="preserve"> AT THE </w:t>
      </w:r>
      <w:r w:rsidR="00D77FBE">
        <w:rPr>
          <w:rFonts w:ascii="Tahoma" w:hAnsi="Tahoma" w:cs="Tahoma"/>
          <w:b/>
          <w:bCs/>
          <w:color w:val="000000"/>
          <w:kern w:val="1"/>
          <w:sz w:val="24"/>
          <w:szCs w:val="24"/>
          <w:u w:color="000000"/>
        </w:rPr>
        <w:t>CONVENTION</w:t>
      </w:r>
      <w:r>
        <w:rPr>
          <w:rFonts w:ascii="Tahoma" w:hAnsi="Tahoma" w:cs="Tahoma"/>
          <w:b/>
          <w:bCs/>
          <w:color w:val="000000"/>
          <w:kern w:val="1"/>
          <w:sz w:val="24"/>
          <w:szCs w:val="24"/>
          <w:u w:color="000000"/>
        </w:rPr>
        <w:t xml:space="preserve">, </w:t>
      </w:r>
      <w:r w:rsidR="00E75A5A">
        <w:rPr>
          <w:rFonts w:ascii="Tahoma" w:hAnsi="Tahoma" w:cs="Tahoma"/>
          <w:b/>
          <w:bCs/>
          <w:color w:val="000000"/>
          <w:kern w:val="1"/>
          <w:sz w:val="24"/>
          <w:szCs w:val="24"/>
          <w:u w:color="000000"/>
        </w:rPr>
        <w:t>EACH CHANGE IS $250!</w:t>
      </w:r>
    </w:p>
    <w:p w14:paraId="1AF2685C" w14:textId="77777777" w:rsidR="000C3A35" w:rsidRPr="00C77CDD" w:rsidRDefault="000C3A35" w:rsidP="001750CB">
      <w:pPr>
        <w:widowControl w:val="0"/>
        <w:autoSpaceDE w:val="0"/>
        <w:autoSpaceDN w:val="0"/>
        <w:adjustRightInd w:val="0"/>
        <w:spacing w:after="0" w:line="240" w:lineRule="auto"/>
        <w:rPr>
          <w:rFonts w:ascii="Tahoma" w:hAnsi="Tahoma" w:cs="Tahoma"/>
          <w:b/>
          <w:bCs/>
          <w:color w:val="000000"/>
          <w:kern w:val="1"/>
          <w:sz w:val="24"/>
          <w:szCs w:val="24"/>
          <w:u w:color="000000"/>
        </w:rPr>
      </w:pPr>
    </w:p>
    <w:p w14:paraId="03B3945C" w14:textId="08E80DE8" w:rsidR="00ED71AC" w:rsidRPr="00C77CDD" w:rsidRDefault="00ED71AC" w:rsidP="00A17427">
      <w:pPr>
        <w:widowControl w:val="0"/>
        <w:autoSpaceDE w:val="0"/>
        <w:autoSpaceDN w:val="0"/>
        <w:adjustRightInd w:val="0"/>
        <w:spacing w:after="0" w:line="240" w:lineRule="auto"/>
        <w:rPr>
          <w:rFonts w:ascii="Tahoma" w:hAnsi="Tahoma" w:cs="Tahoma"/>
          <w:b/>
          <w:bCs/>
          <w:color w:val="000000"/>
          <w:kern w:val="1"/>
          <w:sz w:val="24"/>
          <w:szCs w:val="24"/>
          <w:u w:color="000000"/>
        </w:rPr>
      </w:pPr>
      <w:r>
        <w:rPr>
          <w:rFonts w:ascii="Tahoma" w:hAnsi="Tahoma" w:cs="Tahoma"/>
          <w:b/>
          <w:bCs/>
          <w:color w:val="000000"/>
          <w:kern w:val="1"/>
          <w:sz w:val="24"/>
          <w:szCs w:val="24"/>
          <w:u w:color="000000"/>
        </w:rPr>
        <w:t>Square terminals are here and are set up</w:t>
      </w:r>
    </w:p>
    <w:p w14:paraId="418029B6" w14:textId="77777777" w:rsidR="00974AEF" w:rsidRPr="00C77CDD" w:rsidRDefault="00974AEF" w:rsidP="00A17427">
      <w:pPr>
        <w:widowControl w:val="0"/>
        <w:autoSpaceDE w:val="0"/>
        <w:autoSpaceDN w:val="0"/>
        <w:adjustRightInd w:val="0"/>
        <w:spacing w:after="0" w:line="240" w:lineRule="auto"/>
        <w:rPr>
          <w:rFonts w:ascii="Tahoma" w:hAnsi="Tahoma" w:cs="Tahoma"/>
          <w:b/>
          <w:bCs/>
          <w:color w:val="000000"/>
          <w:kern w:val="1"/>
          <w:sz w:val="24"/>
          <w:szCs w:val="24"/>
          <w:u w:color="000000"/>
        </w:rPr>
      </w:pPr>
    </w:p>
    <w:p w14:paraId="7FAC5495" w14:textId="23F42C5E" w:rsidR="00567988" w:rsidRPr="00C77CDD" w:rsidRDefault="005455D3" w:rsidP="00A17427">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Motion to Close</w:t>
      </w:r>
    </w:p>
    <w:p w14:paraId="6EDCCAB9" w14:textId="77777777" w:rsidR="005455D3" w:rsidRPr="00C77CDD" w:rsidRDefault="005455D3" w:rsidP="00A17427">
      <w:pPr>
        <w:widowControl w:val="0"/>
        <w:autoSpaceDE w:val="0"/>
        <w:autoSpaceDN w:val="0"/>
        <w:adjustRightInd w:val="0"/>
        <w:spacing w:after="0" w:line="240" w:lineRule="auto"/>
        <w:rPr>
          <w:rFonts w:ascii="Tahoma" w:hAnsi="Tahoma" w:cs="Tahoma"/>
          <w:b/>
          <w:bCs/>
          <w:color w:val="000000"/>
          <w:kern w:val="1"/>
          <w:sz w:val="24"/>
          <w:szCs w:val="24"/>
          <w:u w:color="000000"/>
        </w:rPr>
      </w:pPr>
    </w:p>
    <w:p w14:paraId="2EE888DA" w14:textId="4CCD6BC5" w:rsidR="00A17427" w:rsidRPr="00C77CDD" w:rsidRDefault="00A17427" w:rsidP="00A17427">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Adjourn Meeting</w:t>
      </w:r>
    </w:p>
    <w:p w14:paraId="30767BD0" w14:textId="77777777" w:rsidR="00A17427" w:rsidRPr="00C77CDD" w:rsidRDefault="00A17427">
      <w:pPr>
        <w:widowControl w:val="0"/>
        <w:autoSpaceDE w:val="0"/>
        <w:autoSpaceDN w:val="0"/>
        <w:adjustRightInd w:val="0"/>
        <w:spacing w:after="0" w:line="240" w:lineRule="auto"/>
        <w:rPr>
          <w:rFonts w:ascii="Tahoma" w:hAnsi="Tahoma" w:cs="Tahoma"/>
          <w:b/>
          <w:bCs/>
          <w:color w:val="000000"/>
          <w:kern w:val="1"/>
          <w:sz w:val="24"/>
          <w:szCs w:val="24"/>
          <w:u w:color="000000"/>
        </w:rPr>
      </w:pPr>
    </w:p>
    <w:p w14:paraId="32A20FB6" w14:textId="77777777" w:rsidR="00037896" w:rsidRPr="00C77CDD" w:rsidRDefault="003539DE">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Thank you for letting me be of service</w:t>
      </w:r>
      <w:r w:rsidR="00037896" w:rsidRPr="00C77CDD">
        <w:rPr>
          <w:rFonts w:ascii="Tahoma" w:hAnsi="Tahoma" w:cs="Tahoma"/>
          <w:b/>
          <w:bCs/>
          <w:color w:val="000000"/>
          <w:kern w:val="1"/>
          <w:sz w:val="24"/>
          <w:szCs w:val="24"/>
          <w:u w:color="000000"/>
        </w:rPr>
        <w:t>,</w:t>
      </w:r>
    </w:p>
    <w:p w14:paraId="6940CED3" w14:textId="415384AC" w:rsidR="00FD07A5" w:rsidRPr="00C77CDD" w:rsidRDefault="00037896">
      <w:pPr>
        <w:widowControl w:val="0"/>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b/>
          <w:bCs/>
          <w:color w:val="000000"/>
          <w:kern w:val="1"/>
          <w:sz w:val="24"/>
          <w:szCs w:val="24"/>
          <w:u w:color="000000"/>
        </w:rPr>
        <w:t>Matt D.</w:t>
      </w:r>
      <w:r w:rsidR="003539DE" w:rsidRPr="00C77CDD">
        <w:rPr>
          <w:rFonts w:ascii="Tahoma" w:hAnsi="Tahoma" w:cs="Tahoma"/>
          <w:color w:val="000000"/>
          <w:kern w:val="1"/>
          <w:sz w:val="24"/>
          <w:szCs w:val="24"/>
          <w:u w:color="000000"/>
        </w:rPr>
        <w:t> </w:t>
      </w:r>
      <w:r w:rsidR="002B0CC0" w:rsidRPr="002B0CC0">
        <w:rPr>
          <w:rFonts w:ascii="Tahoma" w:hAnsi="Tahoma" w:cs="Tahoma"/>
          <w:b/>
          <w:bCs/>
          <w:color w:val="000000"/>
          <w:kern w:val="1"/>
          <w:sz w:val="24"/>
          <w:szCs w:val="24"/>
          <w:u w:color="000000"/>
        </w:rPr>
        <w:t>(MHA)</w:t>
      </w:r>
    </w:p>
    <w:p w14:paraId="1DD30249" w14:textId="40C35175" w:rsidR="005455D3" w:rsidRPr="00C77CDD" w:rsidRDefault="005455D3" w:rsidP="005455D3">
      <w:pPr>
        <w:widowControl w:val="0"/>
        <w:autoSpaceDE w:val="0"/>
        <w:autoSpaceDN w:val="0"/>
        <w:adjustRightInd w:val="0"/>
        <w:spacing w:after="0" w:line="240" w:lineRule="auto"/>
        <w:jc w:val="center"/>
        <w:rPr>
          <w:rFonts w:ascii="Tahoma" w:hAnsi="Tahoma" w:cs="Tahoma"/>
          <w:b/>
          <w:bCs/>
          <w:i/>
          <w:iCs/>
          <w:color w:val="000000"/>
          <w:sz w:val="32"/>
          <w:szCs w:val="32"/>
          <w:u w:val="single"/>
        </w:rPr>
      </w:pPr>
      <w:r w:rsidRPr="00C77CDD">
        <w:rPr>
          <w:rFonts w:ascii="Tahoma" w:hAnsi="Tahoma" w:cs="Tahoma"/>
          <w:b/>
          <w:bCs/>
          <w:i/>
          <w:iCs/>
          <w:color w:val="000000"/>
          <w:sz w:val="32"/>
          <w:szCs w:val="32"/>
          <w:u w:val="single"/>
        </w:rPr>
        <w:t xml:space="preserve">Next CRCNA </w:t>
      </w:r>
      <w:r w:rsidR="007A39A7" w:rsidRPr="00C77CDD">
        <w:rPr>
          <w:rFonts w:ascii="Tahoma" w:hAnsi="Tahoma" w:cs="Tahoma"/>
          <w:b/>
          <w:bCs/>
          <w:i/>
          <w:iCs/>
          <w:color w:val="000000"/>
          <w:sz w:val="32"/>
          <w:szCs w:val="32"/>
          <w:u w:val="single"/>
        </w:rPr>
        <w:t>XXXVII</w:t>
      </w:r>
      <w:r w:rsidRPr="00C77CDD">
        <w:rPr>
          <w:rFonts w:ascii="Tahoma" w:hAnsi="Tahoma" w:cs="Tahoma"/>
          <w:b/>
          <w:bCs/>
          <w:i/>
          <w:iCs/>
          <w:color w:val="000000"/>
          <w:sz w:val="32"/>
          <w:szCs w:val="32"/>
          <w:u w:val="single"/>
        </w:rPr>
        <w:t xml:space="preserve"> Meeting:</w:t>
      </w:r>
    </w:p>
    <w:p w14:paraId="67448013" w14:textId="25B43933" w:rsidR="0010020A" w:rsidRPr="00C77CDD" w:rsidRDefault="00057D40" w:rsidP="00950538">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 xml:space="preserve">July </w:t>
      </w:r>
      <w:r w:rsidR="00834B51">
        <w:rPr>
          <w:rFonts w:ascii="Tahoma" w:hAnsi="Tahoma" w:cs="Tahoma"/>
          <w:b/>
          <w:bCs/>
          <w:i/>
          <w:iCs/>
          <w:color w:val="000000"/>
          <w:sz w:val="32"/>
          <w:szCs w:val="32"/>
          <w:u w:val="single"/>
        </w:rPr>
        <w:t>8</w:t>
      </w:r>
      <w:r w:rsidR="00DC49F9" w:rsidRPr="00C77CDD">
        <w:rPr>
          <w:rFonts w:ascii="Tahoma" w:hAnsi="Tahoma" w:cs="Tahoma"/>
          <w:b/>
          <w:bCs/>
          <w:i/>
          <w:iCs/>
          <w:color w:val="000000"/>
          <w:sz w:val="32"/>
          <w:szCs w:val="32"/>
          <w:u w:val="single"/>
        </w:rPr>
        <w:t>th</w:t>
      </w:r>
      <w:r w:rsidR="007A39A7" w:rsidRPr="00C77CDD">
        <w:rPr>
          <w:rFonts w:ascii="Tahoma" w:hAnsi="Tahoma" w:cs="Tahoma"/>
          <w:b/>
          <w:bCs/>
          <w:i/>
          <w:iCs/>
          <w:color w:val="000000"/>
          <w:sz w:val="32"/>
          <w:szCs w:val="32"/>
          <w:u w:val="single"/>
        </w:rPr>
        <w:t xml:space="preserve"> </w:t>
      </w:r>
      <w:r w:rsidR="005455D3" w:rsidRPr="00C77CDD">
        <w:rPr>
          <w:rFonts w:ascii="Tahoma" w:hAnsi="Tahoma" w:cs="Tahoma"/>
          <w:b/>
          <w:bCs/>
          <w:i/>
          <w:iCs/>
          <w:color w:val="000000"/>
          <w:sz w:val="32"/>
          <w:szCs w:val="32"/>
          <w:u w:val="single"/>
        </w:rPr>
        <w:t xml:space="preserve"> 9:00am</w:t>
      </w:r>
      <w:r w:rsidR="0091362B" w:rsidRPr="00C77CDD">
        <w:rPr>
          <w:rFonts w:ascii="Tahoma" w:hAnsi="Tahoma" w:cs="Tahoma"/>
          <w:b/>
          <w:bCs/>
          <w:i/>
          <w:iCs/>
          <w:color w:val="000000"/>
          <w:sz w:val="32"/>
          <w:szCs w:val="32"/>
          <w:u w:val="single"/>
        </w:rPr>
        <w:t xml:space="preserve"> - Noon</w:t>
      </w:r>
      <w:r w:rsidR="005455D3" w:rsidRPr="00C77CDD">
        <w:rPr>
          <w:rFonts w:ascii="Tahoma" w:hAnsi="Tahoma" w:cs="Tahoma"/>
          <w:b/>
          <w:bCs/>
          <w:i/>
          <w:iCs/>
          <w:color w:val="000000"/>
          <w:sz w:val="32"/>
          <w:szCs w:val="32"/>
          <w:u w:val="single"/>
        </w:rPr>
        <w:t xml:space="preserve"> - On Zoom</w:t>
      </w:r>
    </w:p>
    <w:p w14:paraId="47B4E865" w14:textId="4CEA133F" w:rsidR="00FD07A5" w:rsidRPr="00C77CDD" w:rsidRDefault="00571E5F" w:rsidP="00571E5F">
      <w:pPr>
        <w:widowControl w:val="0"/>
        <w:autoSpaceDE w:val="0"/>
        <w:autoSpaceDN w:val="0"/>
        <w:adjustRightInd w:val="0"/>
        <w:spacing w:after="0" w:line="240" w:lineRule="auto"/>
        <w:jc w:val="center"/>
        <w:rPr>
          <w:rFonts w:ascii="Tahoma" w:hAnsi="Tahoma" w:cs="Tahoma"/>
          <w:b/>
          <w:bCs/>
        </w:rPr>
      </w:pPr>
      <w:r w:rsidRPr="00C77CDD">
        <w:rPr>
          <w:rFonts w:ascii="Tahoma" w:hAnsi="Tahoma" w:cs="Tahoma"/>
          <w:b/>
          <w:bCs/>
          <w:color w:val="222222"/>
          <w:shd w:val="clear" w:color="auto" w:fill="FFFFFF"/>
        </w:rPr>
        <w:t>Meeting ID: 290 350 0360      Passcode: CRCNARocks </w:t>
      </w:r>
    </w:p>
    <w:sectPr w:rsidR="00FD07A5" w:rsidRPr="00C77CDD"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5568FD"/>
    <w:multiLevelType w:val="hybridMultilevel"/>
    <w:tmpl w:val="F6CEC5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533F4"/>
    <w:multiLevelType w:val="hybridMultilevel"/>
    <w:tmpl w:val="56AA3CD8"/>
    <w:lvl w:ilvl="0" w:tplc="6B225F16">
      <w:numFmt w:val="bullet"/>
      <w:lvlText w:val=""/>
      <w:lvlJc w:val="left"/>
      <w:pPr>
        <w:ind w:left="72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25B91"/>
    <w:multiLevelType w:val="hybridMultilevel"/>
    <w:tmpl w:val="4BEE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F5222"/>
    <w:multiLevelType w:val="hybridMultilevel"/>
    <w:tmpl w:val="70CA9336"/>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E570B"/>
    <w:multiLevelType w:val="multilevel"/>
    <w:tmpl w:val="3774D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F26A2A"/>
    <w:multiLevelType w:val="hybridMultilevel"/>
    <w:tmpl w:val="1EC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AD2B4C"/>
    <w:multiLevelType w:val="hybridMultilevel"/>
    <w:tmpl w:val="334065A6"/>
    <w:lvl w:ilvl="0" w:tplc="6B225F16">
      <w:numFmt w:val="bullet"/>
      <w:lvlText w:val=""/>
      <w:lvlJc w:val="left"/>
      <w:pPr>
        <w:ind w:left="360" w:hanging="360"/>
      </w:pPr>
      <w:rPr>
        <w:rFonts w:ascii="Symbol" w:eastAsia="Times New Roman" w:hAnsi="Symbol" w:cs="Tahoma" w:hint="default"/>
        <w:b/>
        <w:i w:val="0"/>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EA42813"/>
    <w:multiLevelType w:val="hybridMultilevel"/>
    <w:tmpl w:val="9C887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705179">
    <w:abstractNumId w:val="0"/>
  </w:num>
  <w:num w:numId="2" w16cid:durableId="1653410219">
    <w:abstractNumId w:val="5"/>
  </w:num>
  <w:num w:numId="3" w16cid:durableId="840702642">
    <w:abstractNumId w:val="7"/>
  </w:num>
  <w:num w:numId="4" w16cid:durableId="938946943">
    <w:abstractNumId w:val="1"/>
  </w:num>
  <w:num w:numId="5" w16cid:durableId="1402633322">
    <w:abstractNumId w:val="9"/>
  </w:num>
  <w:num w:numId="6" w16cid:durableId="1074157739">
    <w:abstractNumId w:val="6"/>
  </w:num>
  <w:num w:numId="7" w16cid:durableId="1936815185">
    <w:abstractNumId w:val="3"/>
  </w:num>
  <w:num w:numId="8" w16cid:durableId="862016981">
    <w:abstractNumId w:val="4"/>
  </w:num>
  <w:num w:numId="9" w16cid:durableId="1097215236">
    <w:abstractNumId w:val="2"/>
  </w:num>
  <w:num w:numId="10" w16cid:durableId="1659844487">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NKkFAAIJFLotAAAA"/>
  </w:docVars>
  <w:rsids>
    <w:rsidRoot w:val="00433F8B"/>
    <w:rsid w:val="00007A49"/>
    <w:rsid w:val="00013E36"/>
    <w:rsid w:val="00014F1F"/>
    <w:rsid w:val="00027011"/>
    <w:rsid w:val="00030C48"/>
    <w:rsid w:val="00032343"/>
    <w:rsid w:val="00036E76"/>
    <w:rsid w:val="00037896"/>
    <w:rsid w:val="000452DA"/>
    <w:rsid w:val="0004721F"/>
    <w:rsid w:val="0005217C"/>
    <w:rsid w:val="00057D40"/>
    <w:rsid w:val="00070B6E"/>
    <w:rsid w:val="00077AF1"/>
    <w:rsid w:val="00086167"/>
    <w:rsid w:val="00087410"/>
    <w:rsid w:val="00090001"/>
    <w:rsid w:val="000A1370"/>
    <w:rsid w:val="000A3BD5"/>
    <w:rsid w:val="000A417F"/>
    <w:rsid w:val="000A4CA2"/>
    <w:rsid w:val="000B5A1D"/>
    <w:rsid w:val="000B6335"/>
    <w:rsid w:val="000B6FFE"/>
    <w:rsid w:val="000C0730"/>
    <w:rsid w:val="000C1330"/>
    <w:rsid w:val="000C3A35"/>
    <w:rsid w:val="000D1790"/>
    <w:rsid w:val="000D2E2A"/>
    <w:rsid w:val="000D515D"/>
    <w:rsid w:val="000D5438"/>
    <w:rsid w:val="000D70E3"/>
    <w:rsid w:val="000E020A"/>
    <w:rsid w:val="000E5CB7"/>
    <w:rsid w:val="000F0ECD"/>
    <w:rsid w:val="000F2971"/>
    <w:rsid w:val="000F4A3F"/>
    <w:rsid w:val="0010020A"/>
    <w:rsid w:val="001126F8"/>
    <w:rsid w:val="00113F27"/>
    <w:rsid w:val="00115998"/>
    <w:rsid w:val="00117975"/>
    <w:rsid w:val="00133E45"/>
    <w:rsid w:val="0014198A"/>
    <w:rsid w:val="00161C5A"/>
    <w:rsid w:val="00173498"/>
    <w:rsid w:val="001750CB"/>
    <w:rsid w:val="00175CB8"/>
    <w:rsid w:val="00180333"/>
    <w:rsid w:val="0018056D"/>
    <w:rsid w:val="00182826"/>
    <w:rsid w:val="00182B23"/>
    <w:rsid w:val="0018314E"/>
    <w:rsid w:val="00195D0B"/>
    <w:rsid w:val="001A2E0F"/>
    <w:rsid w:val="001A4253"/>
    <w:rsid w:val="001A7C3F"/>
    <w:rsid w:val="001B4C2A"/>
    <w:rsid w:val="001C07CF"/>
    <w:rsid w:val="001C0B0F"/>
    <w:rsid w:val="001D199F"/>
    <w:rsid w:val="001D3CCF"/>
    <w:rsid w:val="001E38E8"/>
    <w:rsid w:val="001E4AEA"/>
    <w:rsid w:val="001E5E99"/>
    <w:rsid w:val="001F1A14"/>
    <w:rsid w:val="001F4A7D"/>
    <w:rsid w:val="001F67E7"/>
    <w:rsid w:val="002037D6"/>
    <w:rsid w:val="002059F2"/>
    <w:rsid w:val="00213ABC"/>
    <w:rsid w:val="00213ED9"/>
    <w:rsid w:val="00215F9B"/>
    <w:rsid w:val="0022478C"/>
    <w:rsid w:val="00225AE6"/>
    <w:rsid w:val="0023029D"/>
    <w:rsid w:val="00231A05"/>
    <w:rsid w:val="00255563"/>
    <w:rsid w:val="00260FB4"/>
    <w:rsid w:val="0027389A"/>
    <w:rsid w:val="00275377"/>
    <w:rsid w:val="00283937"/>
    <w:rsid w:val="00293921"/>
    <w:rsid w:val="00294FFA"/>
    <w:rsid w:val="002A2E4B"/>
    <w:rsid w:val="002A2EA8"/>
    <w:rsid w:val="002A4032"/>
    <w:rsid w:val="002A44BB"/>
    <w:rsid w:val="002A460B"/>
    <w:rsid w:val="002B0CC0"/>
    <w:rsid w:val="002D05AB"/>
    <w:rsid w:val="002D3200"/>
    <w:rsid w:val="002E02EC"/>
    <w:rsid w:val="002E5D8A"/>
    <w:rsid w:val="002F2D6E"/>
    <w:rsid w:val="003004D4"/>
    <w:rsid w:val="00320709"/>
    <w:rsid w:val="00331AB0"/>
    <w:rsid w:val="00332905"/>
    <w:rsid w:val="003378CC"/>
    <w:rsid w:val="003443F6"/>
    <w:rsid w:val="003539DE"/>
    <w:rsid w:val="00356046"/>
    <w:rsid w:val="003646C4"/>
    <w:rsid w:val="003664A9"/>
    <w:rsid w:val="003754CF"/>
    <w:rsid w:val="00382681"/>
    <w:rsid w:val="003847C1"/>
    <w:rsid w:val="00386B24"/>
    <w:rsid w:val="00391841"/>
    <w:rsid w:val="00396A1B"/>
    <w:rsid w:val="003A2324"/>
    <w:rsid w:val="003B0B69"/>
    <w:rsid w:val="003B3C33"/>
    <w:rsid w:val="003B4CB1"/>
    <w:rsid w:val="003C674F"/>
    <w:rsid w:val="003D1E99"/>
    <w:rsid w:val="004053D4"/>
    <w:rsid w:val="00416A79"/>
    <w:rsid w:val="00417DA3"/>
    <w:rsid w:val="0043323D"/>
    <w:rsid w:val="00433F8B"/>
    <w:rsid w:val="00437636"/>
    <w:rsid w:val="00443B4E"/>
    <w:rsid w:val="00446001"/>
    <w:rsid w:val="00450A51"/>
    <w:rsid w:val="0047055E"/>
    <w:rsid w:val="00473046"/>
    <w:rsid w:val="004735A6"/>
    <w:rsid w:val="00476A01"/>
    <w:rsid w:val="0048096F"/>
    <w:rsid w:val="00492B2E"/>
    <w:rsid w:val="00493963"/>
    <w:rsid w:val="004975B8"/>
    <w:rsid w:val="004A29E7"/>
    <w:rsid w:val="004A45E6"/>
    <w:rsid w:val="004B1D5D"/>
    <w:rsid w:val="004B221F"/>
    <w:rsid w:val="004B5282"/>
    <w:rsid w:val="004B6B5D"/>
    <w:rsid w:val="004C0336"/>
    <w:rsid w:val="004C46F0"/>
    <w:rsid w:val="004C73A7"/>
    <w:rsid w:val="004D4CD8"/>
    <w:rsid w:val="004F2942"/>
    <w:rsid w:val="005001EC"/>
    <w:rsid w:val="00501150"/>
    <w:rsid w:val="005062BA"/>
    <w:rsid w:val="00506588"/>
    <w:rsid w:val="00527705"/>
    <w:rsid w:val="00532CE5"/>
    <w:rsid w:val="00537A67"/>
    <w:rsid w:val="005421AD"/>
    <w:rsid w:val="005455D3"/>
    <w:rsid w:val="00551CAE"/>
    <w:rsid w:val="00556F8D"/>
    <w:rsid w:val="00560793"/>
    <w:rsid w:val="00567988"/>
    <w:rsid w:val="005706AE"/>
    <w:rsid w:val="00571E5F"/>
    <w:rsid w:val="00572FB6"/>
    <w:rsid w:val="00573F00"/>
    <w:rsid w:val="0058259E"/>
    <w:rsid w:val="005867D0"/>
    <w:rsid w:val="00587CE7"/>
    <w:rsid w:val="00594AE2"/>
    <w:rsid w:val="005A27E4"/>
    <w:rsid w:val="005B5FC7"/>
    <w:rsid w:val="005C1B97"/>
    <w:rsid w:val="005F05CA"/>
    <w:rsid w:val="00615AF1"/>
    <w:rsid w:val="00617832"/>
    <w:rsid w:val="00620CC8"/>
    <w:rsid w:val="00624FF1"/>
    <w:rsid w:val="006320A1"/>
    <w:rsid w:val="00633FEB"/>
    <w:rsid w:val="00635475"/>
    <w:rsid w:val="00635BCA"/>
    <w:rsid w:val="00636961"/>
    <w:rsid w:val="00645AE9"/>
    <w:rsid w:val="00646403"/>
    <w:rsid w:val="00683566"/>
    <w:rsid w:val="00696786"/>
    <w:rsid w:val="006978F2"/>
    <w:rsid w:val="006A2B2B"/>
    <w:rsid w:val="006A4219"/>
    <w:rsid w:val="006B22E6"/>
    <w:rsid w:val="006C6A70"/>
    <w:rsid w:val="006F4237"/>
    <w:rsid w:val="006F72DC"/>
    <w:rsid w:val="0070156C"/>
    <w:rsid w:val="00702EA7"/>
    <w:rsid w:val="00714D9E"/>
    <w:rsid w:val="0072174A"/>
    <w:rsid w:val="00751250"/>
    <w:rsid w:val="00774562"/>
    <w:rsid w:val="00776F4D"/>
    <w:rsid w:val="00783BF8"/>
    <w:rsid w:val="0079264E"/>
    <w:rsid w:val="007A39A7"/>
    <w:rsid w:val="007A682F"/>
    <w:rsid w:val="007B13E8"/>
    <w:rsid w:val="007B3850"/>
    <w:rsid w:val="007C3BD2"/>
    <w:rsid w:val="007C71D7"/>
    <w:rsid w:val="007E0216"/>
    <w:rsid w:val="007E0A6D"/>
    <w:rsid w:val="007E3940"/>
    <w:rsid w:val="007E56F0"/>
    <w:rsid w:val="00800361"/>
    <w:rsid w:val="0080584C"/>
    <w:rsid w:val="0081720E"/>
    <w:rsid w:val="00820436"/>
    <w:rsid w:val="00823A97"/>
    <w:rsid w:val="00824774"/>
    <w:rsid w:val="0083312D"/>
    <w:rsid w:val="008348E7"/>
    <w:rsid w:val="00834B51"/>
    <w:rsid w:val="00843060"/>
    <w:rsid w:val="008464AA"/>
    <w:rsid w:val="00857E5E"/>
    <w:rsid w:val="00863B25"/>
    <w:rsid w:val="00864B50"/>
    <w:rsid w:val="0086796A"/>
    <w:rsid w:val="00875A86"/>
    <w:rsid w:val="00876300"/>
    <w:rsid w:val="00877588"/>
    <w:rsid w:val="0088138C"/>
    <w:rsid w:val="008920CF"/>
    <w:rsid w:val="00894DCF"/>
    <w:rsid w:val="0089556E"/>
    <w:rsid w:val="00895B91"/>
    <w:rsid w:val="008A65BA"/>
    <w:rsid w:val="008B5180"/>
    <w:rsid w:val="008C5F6D"/>
    <w:rsid w:val="008D1A5F"/>
    <w:rsid w:val="008D2FB1"/>
    <w:rsid w:val="008D3890"/>
    <w:rsid w:val="008D6ECC"/>
    <w:rsid w:val="008E050E"/>
    <w:rsid w:val="008E0BCD"/>
    <w:rsid w:val="008E42F5"/>
    <w:rsid w:val="008E435E"/>
    <w:rsid w:val="008E592F"/>
    <w:rsid w:val="008F04F5"/>
    <w:rsid w:val="008F4108"/>
    <w:rsid w:val="00900351"/>
    <w:rsid w:val="00905F93"/>
    <w:rsid w:val="0090779B"/>
    <w:rsid w:val="0091362B"/>
    <w:rsid w:val="00913FB1"/>
    <w:rsid w:val="00922096"/>
    <w:rsid w:val="0092625A"/>
    <w:rsid w:val="0093772A"/>
    <w:rsid w:val="00940FFA"/>
    <w:rsid w:val="00941803"/>
    <w:rsid w:val="00950538"/>
    <w:rsid w:val="00954213"/>
    <w:rsid w:val="00961C9B"/>
    <w:rsid w:val="00961E89"/>
    <w:rsid w:val="0097165F"/>
    <w:rsid w:val="009725F9"/>
    <w:rsid w:val="00974AEF"/>
    <w:rsid w:val="00980176"/>
    <w:rsid w:val="009838A9"/>
    <w:rsid w:val="009854DC"/>
    <w:rsid w:val="009976C1"/>
    <w:rsid w:val="009A3CC9"/>
    <w:rsid w:val="009A7C64"/>
    <w:rsid w:val="009B3032"/>
    <w:rsid w:val="009B5AF0"/>
    <w:rsid w:val="009C586C"/>
    <w:rsid w:val="009D6DA2"/>
    <w:rsid w:val="009E6900"/>
    <w:rsid w:val="00A04A96"/>
    <w:rsid w:val="00A06A1A"/>
    <w:rsid w:val="00A17427"/>
    <w:rsid w:val="00A2011D"/>
    <w:rsid w:val="00A222DD"/>
    <w:rsid w:val="00A230DD"/>
    <w:rsid w:val="00A239ED"/>
    <w:rsid w:val="00A42A87"/>
    <w:rsid w:val="00A47C13"/>
    <w:rsid w:val="00A5598D"/>
    <w:rsid w:val="00A64EAC"/>
    <w:rsid w:val="00A672FC"/>
    <w:rsid w:val="00A70511"/>
    <w:rsid w:val="00A75665"/>
    <w:rsid w:val="00A77100"/>
    <w:rsid w:val="00A77D32"/>
    <w:rsid w:val="00A81E6F"/>
    <w:rsid w:val="00A83CE5"/>
    <w:rsid w:val="00AA2332"/>
    <w:rsid w:val="00AA2E6D"/>
    <w:rsid w:val="00AA49A8"/>
    <w:rsid w:val="00AB337C"/>
    <w:rsid w:val="00AB37F7"/>
    <w:rsid w:val="00AB7437"/>
    <w:rsid w:val="00AB7470"/>
    <w:rsid w:val="00AC155F"/>
    <w:rsid w:val="00AC3DAA"/>
    <w:rsid w:val="00AC60C6"/>
    <w:rsid w:val="00AD3A71"/>
    <w:rsid w:val="00AD6339"/>
    <w:rsid w:val="00AE0D6C"/>
    <w:rsid w:val="00AE4184"/>
    <w:rsid w:val="00AF0017"/>
    <w:rsid w:val="00AF2BA0"/>
    <w:rsid w:val="00AF5803"/>
    <w:rsid w:val="00B108D7"/>
    <w:rsid w:val="00B116D2"/>
    <w:rsid w:val="00B11CA2"/>
    <w:rsid w:val="00B15F58"/>
    <w:rsid w:val="00B17895"/>
    <w:rsid w:val="00B1794A"/>
    <w:rsid w:val="00B24C08"/>
    <w:rsid w:val="00B32E11"/>
    <w:rsid w:val="00B477D1"/>
    <w:rsid w:val="00B56D94"/>
    <w:rsid w:val="00B61FE4"/>
    <w:rsid w:val="00B647AF"/>
    <w:rsid w:val="00B66B5A"/>
    <w:rsid w:val="00B67D0D"/>
    <w:rsid w:val="00B72FCE"/>
    <w:rsid w:val="00B75A7D"/>
    <w:rsid w:val="00B90F7B"/>
    <w:rsid w:val="00B97301"/>
    <w:rsid w:val="00BB0919"/>
    <w:rsid w:val="00BD02B3"/>
    <w:rsid w:val="00BD405D"/>
    <w:rsid w:val="00BD4637"/>
    <w:rsid w:val="00BF04B5"/>
    <w:rsid w:val="00BF44E8"/>
    <w:rsid w:val="00C021C3"/>
    <w:rsid w:val="00C05815"/>
    <w:rsid w:val="00C06F3D"/>
    <w:rsid w:val="00C0754A"/>
    <w:rsid w:val="00C10E5C"/>
    <w:rsid w:val="00C15A03"/>
    <w:rsid w:val="00C268E3"/>
    <w:rsid w:val="00C307D9"/>
    <w:rsid w:val="00C35836"/>
    <w:rsid w:val="00C43B4D"/>
    <w:rsid w:val="00C505CD"/>
    <w:rsid w:val="00C568E8"/>
    <w:rsid w:val="00C60B9D"/>
    <w:rsid w:val="00C64FE6"/>
    <w:rsid w:val="00C654A7"/>
    <w:rsid w:val="00C7610D"/>
    <w:rsid w:val="00C77CDD"/>
    <w:rsid w:val="00C836A7"/>
    <w:rsid w:val="00C83E85"/>
    <w:rsid w:val="00C97166"/>
    <w:rsid w:val="00CA0CF4"/>
    <w:rsid w:val="00CA5815"/>
    <w:rsid w:val="00CB1D5F"/>
    <w:rsid w:val="00CB507B"/>
    <w:rsid w:val="00CE35B6"/>
    <w:rsid w:val="00CE5171"/>
    <w:rsid w:val="00CE5B3F"/>
    <w:rsid w:val="00CE6155"/>
    <w:rsid w:val="00CE6B3E"/>
    <w:rsid w:val="00D01374"/>
    <w:rsid w:val="00D01937"/>
    <w:rsid w:val="00D02C6E"/>
    <w:rsid w:val="00D14E35"/>
    <w:rsid w:val="00D15D57"/>
    <w:rsid w:val="00D32AEA"/>
    <w:rsid w:val="00D3578F"/>
    <w:rsid w:val="00D5552F"/>
    <w:rsid w:val="00D6456D"/>
    <w:rsid w:val="00D77FBE"/>
    <w:rsid w:val="00D81093"/>
    <w:rsid w:val="00D85240"/>
    <w:rsid w:val="00D854E5"/>
    <w:rsid w:val="00D90FCC"/>
    <w:rsid w:val="00D96B6D"/>
    <w:rsid w:val="00DA7B60"/>
    <w:rsid w:val="00DC1717"/>
    <w:rsid w:val="00DC49F9"/>
    <w:rsid w:val="00DD3AC3"/>
    <w:rsid w:val="00DD48F9"/>
    <w:rsid w:val="00DD63F0"/>
    <w:rsid w:val="00DE0D82"/>
    <w:rsid w:val="00DE760B"/>
    <w:rsid w:val="00DF4D15"/>
    <w:rsid w:val="00DF74C1"/>
    <w:rsid w:val="00E0308A"/>
    <w:rsid w:val="00E05659"/>
    <w:rsid w:val="00E266D0"/>
    <w:rsid w:val="00E30279"/>
    <w:rsid w:val="00E4287B"/>
    <w:rsid w:val="00E57E84"/>
    <w:rsid w:val="00E61642"/>
    <w:rsid w:val="00E63FFC"/>
    <w:rsid w:val="00E6778E"/>
    <w:rsid w:val="00E70F38"/>
    <w:rsid w:val="00E71744"/>
    <w:rsid w:val="00E71EA5"/>
    <w:rsid w:val="00E73A4D"/>
    <w:rsid w:val="00E75A5A"/>
    <w:rsid w:val="00E9070B"/>
    <w:rsid w:val="00E91E7F"/>
    <w:rsid w:val="00EA245F"/>
    <w:rsid w:val="00EA3123"/>
    <w:rsid w:val="00EA347E"/>
    <w:rsid w:val="00EB71FF"/>
    <w:rsid w:val="00EC3CC8"/>
    <w:rsid w:val="00EC5C03"/>
    <w:rsid w:val="00ED71AC"/>
    <w:rsid w:val="00EE29CF"/>
    <w:rsid w:val="00EF40F9"/>
    <w:rsid w:val="00EF5E02"/>
    <w:rsid w:val="00F01B51"/>
    <w:rsid w:val="00F02D23"/>
    <w:rsid w:val="00F06825"/>
    <w:rsid w:val="00F106E1"/>
    <w:rsid w:val="00F16EE0"/>
    <w:rsid w:val="00F25246"/>
    <w:rsid w:val="00F2577C"/>
    <w:rsid w:val="00F3131C"/>
    <w:rsid w:val="00F43684"/>
    <w:rsid w:val="00F4526D"/>
    <w:rsid w:val="00F4708A"/>
    <w:rsid w:val="00F56C68"/>
    <w:rsid w:val="00F56D55"/>
    <w:rsid w:val="00F67524"/>
    <w:rsid w:val="00F706AB"/>
    <w:rsid w:val="00F723B9"/>
    <w:rsid w:val="00F72638"/>
    <w:rsid w:val="00F7370D"/>
    <w:rsid w:val="00F737A3"/>
    <w:rsid w:val="00F73862"/>
    <w:rsid w:val="00F74561"/>
    <w:rsid w:val="00F75F28"/>
    <w:rsid w:val="00F9579D"/>
    <w:rsid w:val="00F963AE"/>
    <w:rsid w:val="00FA47B8"/>
    <w:rsid w:val="00FA6838"/>
    <w:rsid w:val="00FC0050"/>
    <w:rsid w:val="00FD07A5"/>
    <w:rsid w:val="00FD1368"/>
    <w:rsid w:val="00FD2D07"/>
    <w:rsid w:val="00FD43AF"/>
    <w:rsid w:val="00FE026E"/>
    <w:rsid w:val="00FF01E6"/>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4C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semiHidden/>
    <w:unhideWhenUsed/>
    <w:rsid w:val="00A7710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17036793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4">
          <w:marLeft w:val="0"/>
          <w:marRight w:val="0"/>
          <w:marTop w:val="0"/>
          <w:marBottom w:val="0"/>
          <w:divBdr>
            <w:top w:val="none" w:sz="0" w:space="0" w:color="auto"/>
            <w:left w:val="none" w:sz="0" w:space="0" w:color="auto"/>
            <w:bottom w:val="none" w:sz="0" w:space="0" w:color="auto"/>
            <w:right w:val="none" w:sz="0" w:space="0" w:color="auto"/>
          </w:divBdr>
        </w:div>
        <w:div w:id="1876698444">
          <w:marLeft w:val="0"/>
          <w:marRight w:val="0"/>
          <w:marTop w:val="0"/>
          <w:marBottom w:val="0"/>
          <w:divBdr>
            <w:top w:val="none" w:sz="0" w:space="0" w:color="auto"/>
            <w:left w:val="none" w:sz="0" w:space="0" w:color="auto"/>
            <w:bottom w:val="none" w:sz="0" w:space="0" w:color="auto"/>
            <w:right w:val="none" w:sz="0" w:space="0" w:color="auto"/>
          </w:divBdr>
        </w:div>
        <w:div w:id="1550875294">
          <w:marLeft w:val="0"/>
          <w:marRight w:val="0"/>
          <w:marTop w:val="0"/>
          <w:marBottom w:val="0"/>
          <w:divBdr>
            <w:top w:val="none" w:sz="0" w:space="0" w:color="auto"/>
            <w:left w:val="none" w:sz="0" w:space="0" w:color="auto"/>
            <w:bottom w:val="none" w:sz="0" w:space="0" w:color="auto"/>
            <w:right w:val="none" w:sz="0" w:space="0" w:color="auto"/>
          </w:divBdr>
        </w:div>
        <w:div w:id="801927458">
          <w:marLeft w:val="0"/>
          <w:marRight w:val="0"/>
          <w:marTop w:val="0"/>
          <w:marBottom w:val="0"/>
          <w:divBdr>
            <w:top w:val="none" w:sz="0" w:space="0" w:color="auto"/>
            <w:left w:val="none" w:sz="0" w:space="0" w:color="auto"/>
            <w:bottom w:val="none" w:sz="0" w:space="0" w:color="auto"/>
            <w:right w:val="none" w:sz="0" w:space="0" w:color="auto"/>
          </w:divBdr>
        </w:div>
        <w:div w:id="1624531123">
          <w:marLeft w:val="0"/>
          <w:marRight w:val="0"/>
          <w:marTop w:val="0"/>
          <w:marBottom w:val="0"/>
          <w:divBdr>
            <w:top w:val="none" w:sz="0" w:space="0" w:color="auto"/>
            <w:left w:val="none" w:sz="0" w:space="0" w:color="auto"/>
            <w:bottom w:val="none" w:sz="0" w:space="0" w:color="auto"/>
            <w:right w:val="none" w:sz="0" w:space="0" w:color="auto"/>
          </w:divBdr>
        </w:div>
      </w:divsChild>
    </w:div>
    <w:div w:id="1473979168">
      <w:bodyDiv w:val="1"/>
      <w:marLeft w:val="0"/>
      <w:marRight w:val="0"/>
      <w:marTop w:val="0"/>
      <w:marBottom w:val="0"/>
      <w:divBdr>
        <w:top w:val="none" w:sz="0" w:space="0" w:color="auto"/>
        <w:left w:val="none" w:sz="0" w:space="0" w:color="auto"/>
        <w:bottom w:val="none" w:sz="0" w:space="0" w:color="auto"/>
        <w:right w:val="none" w:sz="0" w:space="0" w:color="auto"/>
      </w:divBdr>
      <w:divsChild>
        <w:div w:id="1830822633">
          <w:marLeft w:val="0"/>
          <w:marRight w:val="0"/>
          <w:marTop w:val="0"/>
          <w:marBottom w:val="0"/>
          <w:divBdr>
            <w:top w:val="none" w:sz="0" w:space="0" w:color="auto"/>
            <w:left w:val="none" w:sz="0" w:space="0" w:color="auto"/>
            <w:bottom w:val="none" w:sz="0" w:space="0" w:color="auto"/>
            <w:right w:val="none" w:sz="0" w:space="0" w:color="auto"/>
          </w:divBdr>
        </w:div>
        <w:div w:id="1755122446">
          <w:marLeft w:val="0"/>
          <w:marRight w:val="0"/>
          <w:marTop w:val="0"/>
          <w:marBottom w:val="0"/>
          <w:divBdr>
            <w:top w:val="none" w:sz="0" w:space="0" w:color="auto"/>
            <w:left w:val="none" w:sz="0" w:space="0" w:color="auto"/>
            <w:bottom w:val="none" w:sz="0" w:space="0" w:color="auto"/>
            <w:right w:val="none" w:sz="0" w:space="0" w:color="auto"/>
          </w:divBdr>
        </w:div>
        <w:div w:id="653484576">
          <w:marLeft w:val="0"/>
          <w:marRight w:val="0"/>
          <w:marTop w:val="0"/>
          <w:marBottom w:val="0"/>
          <w:divBdr>
            <w:top w:val="none" w:sz="0" w:space="0" w:color="auto"/>
            <w:left w:val="none" w:sz="0" w:space="0" w:color="auto"/>
            <w:bottom w:val="none" w:sz="0" w:space="0" w:color="auto"/>
            <w:right w:val="none" w:sz="0" w:space="0" w:color="auto"/>
          </w:divBdr>
        </w:div>
        <w:div w:id="2031714152">
          <w:marLeft w:val="0"/>
          <w:marRight w:val="0"/>
          <w:marTop w:val="0"/>
          <w:marBottom w:val="0"/>
          <w:divBdr>
            <w:top w:val="none" w:sz="0" w:space="0" w:color="auto"/>
            <w:left w:val="none" w:sz="0" w:space="0" w:color="auto"/>
            <w:bottom w:val="none" w:sz="0" w:space="0" w:color="auto"/>
            <w:right w:val="none" w:sz="0" w:space="0" w:color="auto"/>
          </w:divBdr>
        </w:div>
        <w:div w:id="1645772182">
          <w:marLeft w:val="0"/>
          <w:marRight w:val="0"/>
          <w:marTop w:val="0"/>
          <w:marBottom w:val="0"/>
          <w:divBdr>
            <w:top w:val="none" w:sz="0" w:space="0" w:color="auto"/>
            <w:left w:val="none" w:sz="0" w:space="0" w:color="auto"/>
            <w:bottom w:val="none" w:sz="0" w:space="0" w:color="auto"/>
            <w:right w:val="none" w:sz="0" w:space="0" w:color="auto"/>
          </w:divBdr>
        </w:div>
        <w:div w:id="524443166">
          <w:marLeft w:val="0"/>
          <w:marRight w:val="0"/>
          <w:marTop w:val="0"/>
          <w:marBottom w:val="0"/>
          <w:divBdr>
            <w:top w:val="none" w:sz="0" w:space="0" w:color="auto"/>
            <w:left w:val="none" w:sz="0" w:space="0" w:color="auto"/>
            <w:bottom w:val="none" w:sz="0" w:space="0" w:color="auto"/>
            <w:right w:val="none" w:sz="0" w:space="0" w:color="auto"/>
          </w:divBdr>
        </w:div>
        <w:div w:id="1242645436">
          <w:marLeft w:val="0"/>
          <w:marRight w:val="0"/>
          <w:marTop w:val="0"/>
          <w:marBottom w:val="0"/>
          <w:divBdr>
            <w:top w:val="none" w:sz="0" w:space="0" w:color="auto"/>
            <w:left w:val="none" w:sz="0" w:space="0" w:color="auto"/>
            <w:bottom w:val="none" w:sz="0" w:space="0" w:color="auto"/>
            <w:right w:val="none" w:sz="0" w:space="0" w:color="auto"/>
          </w:divBdr>
        </w:div>
        <w:div w:id="687832372">
          <w:marLeft w:val="0"/>
          <w:marRight w:val="0"/>
          <w:marTop w:val="0"/>
          <w:marBottom w:val="0"/>
          <w:divBdr>
            <w:top w:val="none" w:sz="0" w:space="0" w:color="auto"/>
            <w:left w:val="none" w:sz="0" w:space="0" w:color="auto"/>
            <w:bottom w:val="none" w:sz="0" w:space="0" w:color="auto"/>
            <w:right w:val="none" w:sz="0" w:space="0" w:color="auto"/>
          </w:divBdr>
        </w:div>
        <w:div w:id="1534683822">
          <w:marLeft w:val="0"/>
          <w:marRight w:val="0"/>
          <w:marTop w:val="0"/>
          <w:marBottom w:val="0"/>
          <w:divBdr>
            <w:top w:val="none" w:sz="0" w:space="0" w:color="auto"/>
            <w:left w:val="none" w:sz="0" w:space="0" w:color="auto"/>
            <w:bottom w:val="none" w:sz="0" w:space="0" w:color="auto"/>
            <w:right w:val="none" w:sz="0" w:space="0" w:color="auto"/>
          </w:divBdr>
        </w:div>
        <w:div w:id="1044872477">
          <w:marLeft w:val="0"/>
          <w:marRight w:val="0"/>
          <w:marTop w:val="0"/>
          <w:marBottom w:val="0"/>
          <w:divBdr>
            <w:top w:val="none" w:sz="0" w:space="0" w:color="auto"/>
            <w:left w:val="none" w:sz="0" w:space="0" w:color="auto"/>
            <w:bottom w:val="none" w:sz="0" w:space="0" w:color="auto"/>
            <w:right w:val="none" w:sz="0" w:space="0" w:color="auto"/>
          </w:divBdr>
        </w:div>
        <w:div w:id="2090619619">
          <w:marLeft w:val="0"/>
          <w:marRight w:val="0"/>
          <w:marTop w:val="0"/>
          <w:marBottom w:val="0"/>
          <w:divBdr>
            <w:top w:val="none" w:sz="0" w:space="0" w:color="auto"/>
            <w:left w:val="none" w:sz="0" w:space="0" w:color="auto"/>
            <w:bottom w:val="none" w:sz="0" w:space="0" w:color="auto"/>
            <w:right w:val="none" w:sz="0" w:space="0" w:color="auto"/>
          </w:divBdr>
        </w:div>
        <w:div w:id="1703633247">
          <w:marLeft w:val="0"/>
          <w:marRight w:val="0"/>
          <w:marTop w:val="0"/>
          <w:marBottom w:val="0"/>
          <w:divBdr>
            <w:top w:val="none" w:sz="0" w:space="0" w:color="auto"/>
            <w:left w:val="none" w:sz="0" w:space="0" w:color="auto"/>
            <w:bottom w:val="none" w:sz="0" w:space="0" w:color="auto"/>
            <w:right w:val="none" w:sz="0" w:space="0" w:color="auto"/>
          </w:divBdr>
        </w:div>
        <w:div w:id="366637639">
          <w:marLeft w:val="0"/>
          <w:marRight w:val="0"/>
          <w:marTop w:val="0"/>
          <w:marBottom w:val="0"/>
          <w:divBdr>
            <w:top w:val="none" w:sz="0" w:space="0" w:color="auto"/>
            <w:left w:val="none" w:sz="0" w:space="0" w:color="auto"/>
            <w:bottom w:val="none" w:sz="0" w:space="0" w:color="auto"/>
            <w:right w:val="none" w:sz="0" w:space="0" w:color="auto"/>
          </w:divBdr>
        </w:div>
        <w:div w:id="870612474">
          <w:marLeft w:val="0"/>
          <w:marRight w:val="0"/>
          <w:marTop w:val="0"/>
          <w:marBottom w:val="0"/>
          <w:divBdr>
            <w:top w:val="none" w:sz="0" w:space="0" w:color="auto"/>
            <w:left w:val="none" w:sz="0" w:space="0" w:color="auto"/>
            <w:bottom w:val="none" w:sz="0" w:space="0" w:color="auto"/>
            <w:right w:val="none" w:sz="0" w:space="0" w:color="auto"/>
          </w:divBdr>
        </w:div>
        <w:div w:id="421990523">
          <w:marLeft w:val="0"/>
          <w:marRight w:val="0"/>
          <w:marTop w:val="0"/>
          <w:marBottom w:val="0"/>
          <w:divBdr>
            <w:top w:val="none" w:sz="0" w:space="0" w:color="auto"/>
            <w:left w:val="none" w:sz="0" w:space="0" w:color="auto"/>
            <w:bottom w:val="none" w:sz="0" w:space="0" w:color="auto"/>
            <w:right w:val="none" w:sz="0" w:space="0" w:color="auto"/>
          </w:divBdr>
        </w:div>
      </w:divsChild>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1557</Words>
  <Characters>88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82</cp:revision>
  <dcterms:created xsi:type="dcterms:W3CDTF">2023-06-10T15:17:00Z</dcterms:created>
  <dcterms:modified xsi:type="dcterms:W3CDTF">2023-06-10T17:35:00Z</dcterms:modified>
</cp:coreProperties>
</file>